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0"/>
        <w:gridCol w:w="1515"/>
        <w:gridCol w:w="2405"/>
        <w:gridCol w:w="655"/>
        <w:gridCol w:w="633"/>
        <w:gridCol w:w="7"/>
        <w:gridCol w:w="982"/>
        <w:gridCol w:w="8"/>
        <w:gridCol w:w="1430"/>
      </w:tblGrid>
      <w:tr w:rsidR="00546E4D" w14:paraId="79EE185E" w14:textId="77777777" w:rsidTr="00323930">
        <w:trPr>
          <w:trHeight w:val="350"/>
        </w:trPr>
        <w:tc>
          <w:tcPr>
            <w:tcW w:w="10415" w:type="dxa"/>
            <w:gridSpan w:val="9"/>
            <w:tcBorders>
              <w:top w:val="single" w:sz="12" w:space="0" w:color="auto"/>
              <w:left w:val="single" w:sz="12" w:space="0" w:color="auto"/>
              <w:right w:val="single" w:sz="12" w:space="0" w:color="auto"/>
            </w:tcBorders>
            <w:shd w:val="clear" w:color="auto" w:fill="D9D9D9"/>
          </w:tcPr>
          <w:p w14:paraId="6608C803" w14:textId="77777777" w:rsidR="00546E4D" w:rsidRPr="00323930" w:rsidRDefault="004630B4" w:rsidP="00323930">
            <w:pPr>
              <w:jc w:val="center"/>
              <w:rPr>
                <w:rFonts w:ascii="Arial" w:hAnsi="Arial" w:cs="Arial"/>
                <w:b/>
                <w:sz w:val="22"/>
                <w:szCs w:val="22"/>
              </w:rPr>
            </w:pPr>
            <w:r w:rsidRPr="00323930">
              <w:rPr>
                <w:rFonts w:ascii="Arial" w:hAnsi="Arial" w:cs="Arial"/>
                <w:b/>
                <w:sz w:val="22"/>
                <w:szCs w:val="22"/>
              </w:rPr>
              <w:t>T</w:t>
            </w:r>
            <w:r w:rsidR="00546E4D" w:rsidRPr="00323930">
              <w:rPr>
                <w:rFonts w:ascii="Arial" w:hAnsi="Arial" w:cs="Arial"/>
                <w:b/>
                <w:sz w:val="22"/>
                <w:szCs w:val="22"/>
              </w:rPr>
              <w:t>raining Attendance</w:t>
            </w:r>
          </w:p>
        </w:tc>
      </w:tr>
      <w:tr w:rsidR="008F717A" w:rsidRPr="0000111D" w14:paraId="3F5A0407" w14:textId="77777777" w:rsidTr="00DC1D5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9"/>
            <w:shd w:val="clear" w:color="auto" w:fill="auto"/>
          </w:tcPr>
          <w:p w14:paraId="63293819" w14:textId="0F043372" w:rsidR="008F717A" w:rsidRPr="001F6D34" w:rsidRDefault="008F717A" w:rsidP="00251C25">
            <w:pPr>
              <w:rPr>
                <w:rFonts w:ascii="Arial" w:hAnsi="Arial" w:cs="Arial"/>
                <w:bCs/>
                <w:sz w:val="20"/>
                <w:szCs w:val="20"/>
              </w:rPr>
            </w:pPr>
            <w:r w:rsidRPr="00323930">
              <w:rPr>
                <w:rFonts w:ascii="Arial" w:hAnsi="Arial" w:cs="Arial"/>
                <w:bCs/>
                <w:sz w:val="20"/>
                <w:szCs w:val="20"/>
              </w:rPr>
              <w:t xml:space="preserve">Participant Name:  </w:t>
            </w:r>
            <w:r w:rsidRPr="00452F36">
              <w:rPr>
                <w:rFonts w:ascii="Arial" w:hAnsi="Arial" w:cs="Arial"/>
                <w:bCs/>
                <w:sz w:val="20"/>
                <w:szCs w:val="20"/>
                <w:u w:val="single"/>
              </w:rPr>
              <w:fldChar w:fldCharType="begin">
                <w:ffData>
                  <w:name w:val=""/>
                  <w:enabled/>
                  <w:calcOnExit w:val="0"/>
                  <w:textInput/>
                </w:ffData>
              </w:fldChar>
            </w:r>
            <w:r w:rsidRPr="00452F36">
              <w:rPr>
                <w:rFonts w:ascii="Arial" w:hAnsi="Arial" w:cs="Arial"/>
                <w:bCs/>
                <w:sz w:val="20"/>
                <w:szCs w:val="20"/>
                <w:u w:val="single"/>
              </w:rPr>
              <w:instrText xml:space="preserve"> FORMTEXT </w:instrText>
            </w:r>
            <w:r w:rsidRPr="00452F36">
              <w:rPr>
                <w:rFonts w:ascii="Arial" w:hAnsi="Arial" w:cs="Arial"/>
                <w:bCs/>
                <w:sz w:val="20"/>
                <w:szCs w:val="20"/>
                <w:u w:val="single"/>
              </w:rPr>
            </w:r>
            <w:r w:rsidRPr="00452F36">
              <w:rPr>
                <w:rFonts w:ascii="Arial" w:hAnsi="Arial" w:cs="Arial"/>
                <w:bCs/>
                <w:sz w:val="20"/>
                <w:szCs w:val="20"/>
                <w:u w:val="single"/>
              </w:rPr>
              <w:fldChar w:fldCharType="separate"/>
            </w:r>
            <w:r w:rsidRPr="001F6D34">
              <w:rPr>
                <w:noProof/>
              </w:rPr>
              <w:t> </w:t>
            </w:r>
            <w:r w:rsidRPr="001F6D34">
              <w:rPr>
                <w:noProof/>
              </w:rPr>
              <w:t> </w:t>
            </w:r>
            <w:r w:rsidRPr="001F6D34">
              <w:rPr>
                <w:noProof/>
              </w:rPr>
              <w:t> </w:t>
            </w:r>
            <w:r w:rsidRPr="001F6D34">
              <w:rPr>
                <w:noProof/>
              </w:rPr>
              <w:t> </w:t>
            </w:r>
            <w:r w:rsidRPr="001F6D34">
              <w:rPr>
                <w:noProof/>
              </w:rPr>
              <w:t> </w:t>
            </w:r>
            <w:r w:rsidRPr="00452F36">
              <w:rPr>
                <w:rFonts w:ascii="Arial" w:hAnsi="Arial" w:cs="Arial"/>
                <w:bCs/>
                <w:sz w:val="20"/>
                <w:szCs w:val="20"/>
                <w:u w:val="single"/>
              </w:rPr>
              <w:fldChar w:fldCharType="end"/>
            </w:r>
          </w:p>
        </w:tc>
      </w:tr>
      <w:tr w:rsidR="00546E4D" w:rsidRPr="0000111D" w14:paraId="56677A76" w14:textId="77777777" w:rsidTr="001F6D34">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4295" w:type="dxa"/>
            <w:gridSpan w:val="2"/>
            <w:shd w:val="clear" w:color="auto" w:fill="auto"/>
          </w:tcPr>
          <w:p w14:paraId="7B595E6D" w14:textId="5AC96FF3" w:rsidR="00546E4D" w:rsidRPr="00323930" w:rsidRDefault="00546E4D" w:rsidP="00251C25">
            <w:pPr>
              <w:rPr>
                <w:rFonts w:ascii="Arial" w:hAnsi="Arial" w:cs="Arial"/>
                <w:bCs/>
                <w:sz w:val="18"/>
                <w:szCs w:val="18"/>
              </w:rPr>
            </w:pPr>
            <w:r w:rsidRPr="00323930">
              <w:rPr>
                <w:rFonts w:ascii="Arial" w:hAnsi="Arial" w:cs="Arial"/>
                <w:bCs/>
                <w:sz w:val="20"/>
                <w:szCs w:val="20"/>
              </w:rPr>
              <w:t>Attendance Verification Period (2 weeks):</w:t>
            </w:r>
          </w:p>
        </w:tc>
        <w:tc>
          <w:tcPr>
            <w:tcW w:w="3060" w:type="dxa"/>
            <w:gridSpan w:val="2"/>
            <w:shd w:val="clear" w:color="auto" w:fill="auto"/>
          </w:tcPr>
          <w:p w14:paraId="2E886C4B" w14:textId="61F2F065" w:rsidR="00546E4D" w:rsidRPr="00323930" w:rsidRDefault="00546E4D" w:rsidP="00251C25">
            <w:pPr>
              <w:rPr>
                <w:rFonts w:ascii="Arial" w:hAnsi="Arial" w:cs="Arial"/>
                <w:sz w:val="18"/>
                <w:szCs w:val="18"/>
              </w:rPr>
            </w:pPr>
            <w:r w:rsidRPr="00323930">
              <w:rPr>
                <w:rFonts w:ascii="Arial" w:hAnsi="Arial" w:cs="Arial"/>
                <w:bCs/>
                <w:sz w:val="20"/>
                <w:szCs w:val="20"/>
              </w:rPr>
              <w:t xml:space="preserve">Sunday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r w:rsidRPr="00323930">
              <w:rPr>
                <w:rFonts w:ascii="Arial" w:hAnsi="Arial" w:cs="Arial"/>
                <w:bCs/>
                <w:sz w:val="20"/>
                <w:szCs w:val="20"/>
              </w:rPr>
              <w:t xml:space="preserve">    to</w:t>
            </w:r>
          </w:p>
        </w:tc>
        <w:tc>
          <w:tcPr>
            <w:tcW w:w="3060" w:type="dxa"/>
            <w:gridSpan w:val="5"/>
            <w:shd w:val="clear" w:color="auto" w:fill="auto"/>
          </w:tcPr>
          <w:p w14:paraId="42AF33EA" w14:textId="4F5786A9" w:rsidR="00546E4D" w:rsidRPr="00323930" w:rsidRDefault="00546E4D" w:rsidP="00251C25">
            <w:pPr>
              <w:rPr>
                <w:rFonts w:ascii="Arial" w:hAnsi="Arial" w:cs="Arial"/>
                <w:sz w:val="18"/>
                <w:szCs w:val="18"/>
              </w:rPr>
            </w:pPr>
            <w:r w:rsidRPr="00323930">
              <w:rPr>
                <w:rFonts w:ascii="Arial" w:hAnsi="Arial" w:cs="Arial"/>
                <w:bCs/>
                <w:sz w:val="20"/>
                <w:szCs w:val="20"/>
              </w:rPr>
              <w:t xml:space="preserve">Saturday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762E53" w:rsidRPr="0000111D" w14:paraId="43774F4B"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988" w:type="dxa"/>
            <w:gridSpan w:val="5"/>
            <w:shd w:val="clear" w:color="auto" w:fill="auto"/>
          </w:tcPr>
          <w:p w14:paraId="5AD1F4A1" w14:textId="03C7473A" w:rsidR="00762E53" w:rsidRPr="00323930" w:rsidRDefault="00762E53" w:rsidP="00251C25">
            <w:pPr>
              <w:rPr>
                <w:rFonts w:ascii="Arial" w:hAnsi="Arial" w:cs="Arial"/>
                <w:bCs/>
                <w:sz w:val="18"/>
                <w:szCs w:val="18"/>
              </w:rPr>
            </w:pPr>
            <w:r w:rsidRPr="00323930">
              <w:rPr>
                <w:rFonts w:ascii="Arial" w:hAnsi="Arial" w:cs="Arial"/>
                <w:bCs/>
                <w:sz w:val="18"/>
                <w:szCs w:val="18"/>
              </w:rPr>
              <w:t>Did you attend all scheduled training during the two-week period above?</w:t>
            </w:r>
          </w:p>
        </w:tc>
        <w:tc>
          <w:tcPr>
            <w:tcW w:w="989" w:type="dxa"/>
            <w:gridSpan w:val="2"/>
            <w:shd w:val="clear" w:color="auto" w:fill="auto"/>
          </w:tcPr>
          <w:p w14:paraId="43A2B6AE" w14:textId="77777777" w:rsidR="00762E53" w:rsidRPr="00323930" w:rsidRDefault="00762E53" w:rsidP="00251C25">
            <w:pPr>
              <w:rPr>
                <w:rFonts w:ascii="Arial" w:hAnsi="Arial" w:cs="Arial"/>
                <w:b/>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438" w:type="dxa"/>
            <w:gridSpan w:val="2"/>
            <w:shd w:val="clear" w:color="auto" w:fill="auto"/>
          </w:tcPr>
          <w:p w14:paraId="54470428" w14:textId="77777777" w:rsidR="00762E53" w:rsidRPr="00323930" w:rsidRDefault="00762E53" w:rsidP="00251C25">
            <w:pPr>
              <w:rPr>
                <w:rFonts w:ascii="Arial" w:hAnsi="Arial" w:cs="Arial"/>
                <w:b/>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762E53" w:rsidRPr="0000111D" w14:paraId="047CC834"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9"/>
            <w:shd w:val="clear" w:color="auto" w:fill="auto"/>
          </w:tcPr>
          <w:p w14:paraId="5329C524" w14:textId="77777777" w:rsidR="00762E53" w:rsidRPr="00323930" w:rsidRDefault="00762E53" w:rsidP="00251C25">
            <w:pPr>
              <w:rPr>
                <w:rFonts w:ascii="Arial" w:hAnsi="Arial" w:cs="Arial"/>
                <w:b/>
                <w:sz w:val="18"/>
                <w:szCs w:val="18"/>
              </w:rPr>
            </w:pPr>
            <w:r w:rsidRPr="00323930">
              <w:rPr>
                <w:rFonts w:ascii="Arial" w:hAnsi="Arial" w:cs="Arial"/>
                <w:b/>
                <w:sz w:val="18"/>
                <w:szCs w:val="18"/>
              </w:rPr>
              <w:t xml:space="preserve"> </w:t>
            </w:r>
            <w:r w:rsidR="003D037C" w:rsidRPr="00323930">
              <w:rPr>
                <w:rFonts w:ascii="Arial" w:hAnsi="Arial" w:cs="Arial"/>
                <w:b/>
                <w:sz w:val="18"/>
                <w:szCs w:val="18"/>
              </w:rPr>
              <w:t xml:space="preserve">   </w:t>
            </w:r>
            <w:r w:rsidRPr="00323930">
              <w:rPr>
                <w:rFonts w:ascii="Arial" w:hAnsi="Arial" w:cs="Arial"/>
                <w:b/>
                <w:sz w:val="18"/>
                <w:szCs w:val="18"/>
              </w:rPr>
              <w:t xml:space="preserve"> </w:t>
            </w:r>
            <w:r w:rsidRPr="00323930">
              <w:rPr>
                <w:rFonts w:ascii="Arial" w:hAnsi="Arial" w:cs="Arial"/>
                <w:bCs/>
                <w:sz w:val="18"/>
                <w:szCs w:val="18"/>
              </w:rPr>
              <w:t>If “No,” explain</w:t>
            </w:r>
            <w:r w:rsidR="0000111D" w:rsidRPr="00323930">
              <w:rPr>
                <w:rFonts w:ascii="Arial" w:hAnsi="Arial" w:cs="Arial"/>
                <w:bCs/>
                <w:sz w:val="18"/>
                <w:szCs w:val="18"/>
              </w:rPr>
              <w:t xml:space="preserve">:  </w:t>
            </w:r>
            <w:r w:rsidR="0000111D" w:rsidRPr="001F6D34">
              <w:rPr>
                <w:rFonts w:ascii="Arial" w:hAnsi="Arial" w:cs="Arial"/>
                <w:sz w:val="18"/>
                <w:szCs w:val="18"/>
              </w:rPr>
              <w:fldChar w:fldCharType="begin">
                <w:ffData>
                  <w:name w:val=""/>
                  <w:enabled/>
                  <w:calcOnExit w:val="0"/>
                  <w:textInput/>
                </w:ffData>
              </w:fldChar>
            </w:r>
            <w:r w:rsidR="0000111D" w:rsidRPr="001F6D34">
              <w:rPr>
                <w:rFonts w:ascii="Arial" w:hAnsi="Arial" w:cs="Arial"/>
                <w:sz w:val="18"/>
                <w:szCs w:val="18"/>
              </w:rPr>
              <w:instrText xml:space="preserve"> FORMTEXT </w:instrText>
            </w:r>
            <w:r w:rsidR="0000111D" w:rsidRPr="001F6D34">
              <w:rPr>
                <w:rFonts w:ascii="Arial" w:hAnsi="Arial" w:cs="Arial"/>
                <w:sz w:val="18"/>
                <w:szCs w:val="18"/>
              </w:rPr>
            </w:r>
            <w:r w:rsidR="0000111D" w:rsidRPr="001F6D34">
              <w:rPr>
                <w:rFonts w:ascii="Arial" w:hAnsi="Arial" w:cs="Arial"/>
                <w:sz w:val="18"/>
                <w:szCs w:val="18"/>
              </w:rPr>
              <w:fldChar w:fldCharType="separate"/>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sz w:val="18"/>
                <w:szCs w:val="18"/>
              </w:rPr>
              <w:fldChar w:fldCharType="end"/>
            </w:r>
          </w:p>
        </w:tc>
      </w:tr>
      <w:tr w:rsidR="0000111D" w:rsidRPr="0000111D" w14:paraId="520AF38C"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995" w:type="dxa"/>
            <w:gridSpan w:val="6"/>
            <w:shd w:val="clear" w:color="auto" w:fill="auto"/>
          </w:tcPr>
          <w:p w14:paraId="4219295D" w14:textId="420C332F" w:rsidR="0000111D" w:rsidRPr="00323930" w:rsidRDefault="0000111D" w:rsidP="0000111D">
            <w:pPr>
              <w:rPr>
                <w:rFonts w:ascii="Arial" w:hAnsi="Arial" w:cs="Arial"/>
                <w:sz w:val="18"/>
                <w:szCs w:val="18"/>
              </w:rPr>
            </w:pPr>
            <w:r w:rsidRPr="00323930">
              <w:rPr>
                <w:rFonts w:ascii="Arial" w:hAnsi="Arial" w:cs="Arial"/>
                <w:bCs/>
                <w:sz w:val="18"/>
                <w:szCs w:val="18"/>
              </w:rPr>
              <w:t xml:space="preserve">Did you drop any </w:t>
            </w:r>
            <w:proofErr w:type="gramStart"/>
            <w:r w:rsidRPr="00323930">
              <w:rPr>
                <w:rFonts w:ascii="Arial" w:hAnsi="Arial" w:cs="Arial"/>
                <w:bCs/>
                <w:sz w:val="18"/>
                <w:szCs w:val="18"/>
              </w:rPr>
              <w:t>courses</w:t>
            </w:r>
            <w:proofErr w:type="gramEnd"/>
            <w:r w:rsidRPr="00323930">
              <w:rPr>
                <w:rFonts w:ascii="Arial" w:hAnsi="Arial" w:cs="Arial"/>
                <w:bCs/>
                <w:sz w:val="18"/>
                <w:szCs w:val="18"/>
              </w:rPr>
              <w:t xml:space="preserve"> or </w:t>
            </w:r>
            <w:r w:rsidR="00431CCE" w:rsidRPr="00323930">
              <w:rPr>
                <w:rFonts w:ascii="Arial" w:hAnsi="Arial" w:cs="Arial"/>
                <w:bCs/>
                <w:sz w:val="18"/>
                <w:szCs w:val="18"/>
              </w:rPr>
              <w:t xml:space="preserve">have you </w:t>
            </w:r>
            <w:r w:rsidRPr="00323930">
              <w:rPr>
                <w:rFonts w:ascii="Arial" w:hAnsi="Arial" w:cs="Arial"/>
                <w:bCs/>
                <w:sz w:val="18"/>
                <w:szCs w:val="18"/>
              </w:rPr>
              <w:t>been terminated by the training institution?</w:t>
            </w:r>
          </w:p>
        </w:tc>
        <w:tc>
          <w:tcPr>
            <w:tcW w:w="990" w:type="dxa"/>
            <w:gridSpan w:val="2"/>
            <w:shd w:val="clear" w:color="auto" w:fill="auto"/>
          </w:tcPr>
          <w:p w14:paraId="5A54B0A5" w14:textId="77777777" w:rsidR="0000111D" w:rsidRPr="00323930" w:rsidRDefault="0000111D" w:rsidP="0000111D">
            <w:pPr>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430" w:type="dxa"/>
            <w:shd w:val="clear" w:color="auto" w:fill="auto"/>
          </w:tcPr>
          <w:p w14:paraId="7E099E4D" w14:textId="77777777" w:rsidR="0000111D" w:rsidRPr="00323930" w:rsidRDefault="0000111D" w:rsidP="0000111D">
            <w:pPr>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00111D" w:rsidRPr="0000111D" w14:paraId="48AFF649"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9"/>
            <w:shd w:val="clear" w:color="auto" w:fill="auto"/>
          </w:tcPr>
          <w:p w14:paraId="092E1A34" w14:textId="77777777" w:rsidR="0000111D" w:rsidRPr="00323930" w:rsidRDefault="0000111D" w:rsidP="0000111D">
            <w:pPr>
              <w:rPr>
                <w:rFonts w:ascii="Arial" w:hAnsi="Arial" w:cs="Arial"/>
                <w:sz w:val="18"/>
                <w:szCs w:val="18"/>
              </w:rPr>
            </w:pPr>
            <w:r w:rsidRPr="00323930">
              <w:rPr>
                <w:rFonts w:ascii="Arial" w:hAnsi="Arial" w:cs="Arial"/>
                <w:sz w:val="18"/>
                <w:szCs w:val="18"/>
              </w:rPr>
              <w:t xml:space="preserve"> </w:t>
            </w:r>
            <w:r w:rsidR="003D037C" w:rsidRPr="00323930">
              <w:rPr>
                <w:rFonts w:ascii="Arial" w:hAnsi="Arial" w:cs="Arial"/>
                <w:sz w:val="18"/>
                <w:szCs w:val="18"/>
              </w:rPr>
              <w:t xml:space="preserve">   </w:t>
            </w:r>
            <w:r w:rsidRPr="00323930">
              <w:rPr>
                <w:rFonts w:ascii="Arial" w:hAnsi="Arial" w:cs="Arial"/>
                <w:sz w:val="18"/>
                <w:szCs w:val="18"/>
              </w:rPr>
              <w:t xml:space="preserve"> If “Yes”, explain:  </w:t>
            </w:r>
            <w:r w:rsidRPr="001F6D34">
              <w:rPr>
                <w:rFonts w:ascii="Arial" w:hAnsi="Arial" w:cs="Arial"/>
                <w:sz w:val="18"/>
                <w:szCs w:val="18"/>
              </w:rPr>
              <w:fldChar w:fldCharType="begin">
                <w:ffData>
                  <w:name w:val=""/>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00111D" w:rsidRPr="0000111D" w14:paraId="004A5A0C"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9"/>
            <w:shd w:val="clear" w:color="auto" w:fill="auto"/>
          </w:tcPr>
          <w:p w14:paraId="21882D9B" w14:textId="565578F5" w:rsidR="0000111D" w:rsidRPr="00323930" w:rsidRDefault="00323930" w:rsidP="0000111D">
            <w:pPr>
              <w:rPr>
                <w:rFonts w:ascii="Arial" w:hAnsi="Arial" w:cs="Arial"/>
                <w:sz w:val="18"/>
                <w:szCs w:val="18"/>
              </w:rPr>
            </w:pPr>
            <w:r w:rsidRPr="00323930">
              <w:rPr>
                <w:rFonts w:ascii="Arial" w:hAnsi="Arial" w:cs="Arial"/>
                <w:sz w:val="18"/>
                <w:szCs w:val="18"/>
              </w:rPr>
              <w:t>Provide the from and through dates for any scheduled break in training during this two-week period</w:t>
            </w:r>
          </w:p>
        </w:tc>
      </w:tr>
      <w:tr w:rsidR="0000111D" w:rsidRPr="0000111D" w14:paraId="7EB314CB"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2780" w:type="dxa"/>
            <w:shd w:val="clear" w:color="auto" w:fill="auto"/>
          </w:tcPr>
          <w:p w14:paraId="3F6D1D74"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     </w:t>
            </w:r>
            <w:r w:rsidR="0000111D" w:rsidRPr="00323930">
              <w:rPr>
                <w:rFonts w:ascii="Arial" w:hAnsi="Arial" w:cs="Arial"/>
                <w:sz w:val="18"/>
                <w:szCs w:val="18"/>
              </w:rPr>
              <w:t xml:space="preserve">Training break scheduled </w:t>
            </w:r>
          </w:p>
        </w:tc>
        <w:tc>
          <w:tcPr>
            <w:tcW w:w="3920" w:type="dxa"/>
            <w:gridSpan w:val="2"/>
            <w:shd w:val="clear" w:color="auto" w:fill="auto"/>
          </w:tcPr>
          <w:p w14:paraId="580FD397" w14:textId="7C6AC255" w:rsidR="0000111D" w:rsidRPr="00323930" w:rsidRDefault="0000111D" w:rsidP="0000111D">
            <w:pPr>
              <w:rPr>
                <w:rFonts w:ascii="Arial" w:hAnsi="Arial" w:cs="Arial"/>
                <w:sz w:val="18"/>
                <w:szCs w:val="18"/>
              </w:rPr>
            </w:pPr>
            <w:r w:rsidRPr="00323930">
              <w:rPr>
                <w:rFonts w:ascii="Arial" w:hAnsi="Arial" w:cs="Arial"/>
                <w:sz w:val="18"/>
                <w:szCs w:val="18"/>
              </w:rPr>
              <w:t xml:space="preserve">From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c>
          <w:tcPr>
            <w:tcW w:w="3715" w:type="dxa"/>
            <w:gridSpan w:val="6"/>
            <w:shd w:val="clear" w:color="auto" w:fill="auto"/>
          </w:tcPr>
          <w:p w14:paraId="72353805" w14:textId="7B844957" w:rsidR="0000111D" w:rsidRPr="00323930" w:rsidRDefault="0000111D" w:rsidP="0000111D">
            <w:pPr>
              <w:rPr>
                <w:rFonts w:ascii="Arial" w:hAnsi="Arial" w:cs="Arial"/>
                <w:sz w:val="18"/>
                <w:szCs w:val="18"/>
              </w:rPr>
            </w:pPr>
            <w:r w:rsidRPr="00323930">
              <w:rPr>
                <w:rFonts w:ascii="Arial" w:hAnsi="Arial" w:cs="Arial"/>
                <w:sz w:val="18"/>
                <w:szCs w:val="18"/>
              </w:rPr>
              <w:t>T</w:t>
            </w:r>
            <w:r w:rsidR="00F94F56" w:rsidRPr="00323930">
              <w:rPr>
                <w:rFonts w:ascii="Arial" w:hAnsi="Arial" w:cs="Arial"/>
                <w:sz w:val="18"/>
                <w:szCs w:val="18"/>
              </w:rPr>
              <w:t>hrough</w:t>
            </w:r>
            <w:r w:rsidRPr="00323930">
              <w:rPr>
                <w:rFonts w:ascii="Arial" w:hAnsi="Arial" w:cs="Arial"/>
                <w:sz w:val="18"/>
                <w:szCs w:val="18"/>
              </w:rPr>
              <w:t xml:space="preserv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00111D" w:rsidRPr="0000111D" w14:paraId="08155094"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9"/>
            <w:shd w:val="clear" w:color="auto" w:fill="auto"/>
          </w:tcPr>
          <w:p w14:paraId="3731AF0D"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     </w:t>
            </w:r>
            <w:r w:rsidR="0000111D" w:rsidRPr="00323930">
              <w:rPr>
                <w:rFonts w:ascii="Arial" w:hAnsi="Arial" w:cs="Arial"/>
                <w:sz w:val="18"/>
                <w:szCs w:val="18"/>
              </w:rPr>
              <w:t xml:space="preserve">Reason for training break  </w:t>
            </w:r>
            <w:r w:rsidR="0000111D" w:rsidRPr="001F6D34">
              <w:rPr>
                <w:rFonts w:ascii="Arial" w:hAnsi="Arial" w:cs="Arial"/>
                <w:sz w:val="18"/>
                <w:szCs w:val="18"/>
              </w:rPr>
              <w:fldChar w:fldCharType="begin">
                <w:ffData>
                  <w:name w:val=""/>
                  <w:enabled/>
                  <w:calcOnExit w:val="0"/>
                  <w:textInput/>
                </w:ffData>
              </w:fldChar>
            </w:r>
            <w:r w:rsidR="0000111D" w:rsidRPr="001F6D34">
              <w:rPr>
                <w:rFonts w:ascii="Arial" w:hAnsi="Arial" w:cs="Arial"/>
                <w:sz w:val="18"/>
                <w:szCs w:val="18"/>
              </w:rPr>
              <w:instrText xml:space="preserve"> FORMTEXT </w:instrText>
            </w:r>
            <w:r w:rsidR="0000111D" w:rsidRPr="001F6D34">
              <w:rPr>
                <w:rFonts w:ascii="Arial" w:hAnsi="Arial" w:cs="Arial"/>
                <w:sz w:val="18"/>
                <w:szCs w:val="18"/>
              </w:rPr>
            </w:r>
            <w:r w:rsidR="0000111D" w:rsidRPr="001F6D34">
              <w:rPr>
                <w:rFonts w:ascii="Arial" w:hAnsi="Arial" w:cs="Arial"/>
                <w:sz w:val="18"/>
                <w:szCs w:val="18"/>
              </w:rPr>
              <w:fldChar w:fldCharType="separate"/>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sz w:val="18"/>
                <w:szCs w:val="18"/>
              </w:rPr>
              <w:fldChar w:fldCharType="end"/>
            </w:r>
          </w:p>
        </w:tc>
      </w:tr>
    </w:tbl>
    <w:p w14:paraId="34C102DA" w14:textId="77777777" w:rsidR="00251C25" w:rsidRDefault="00251C25" w:rsidP="003C73FD">
      <w:pPr>
        <w:rPr>
          <w:rFonts w:ascii="Arial" w:hAnsi="Arial" w:cs="Arial"/>
          <w:b/>
          <w:sz w:val="10"/>
          <w:szCs w:val="10"/>
        </w:rPr>
      </w:pPr>
    </w:p>
    <w:p w14:paraId="6B972ACD" w14:textId="77777777" w:rsidR="0003294E" w:rsidRDefault="0003294E" w:rsidP="003C73FD">
      <w:pPr>
        <w:rPr>
          <w:rFonts w:ascii="Arial" w:hAnsi="Arial" w:cs="Arial"/>
          <w:b/>
          <w:sz w:val="10"/>
          <w:szCs w:val="10"/>
        </w:rPr>
      </w:pPr>
    </w:p>
    <w:p w14:paraId="2151F0DD" w14:textId="77777777" w:rsidR="004630B4" w:rsidRPr="00631C60" w:rsidRDefault="004630B4" w:rsidP="003C73FD">
      <w:pPr>
        <w:rPr>
          <w:rFonts w:ascii="Arial" w:hAnsi="Arial" w:cs="Arial"/>
          <w:b/>
          <w:sz w:val="10"/>
          <w:szCs w:val="10"/>
        </w:rPr>
      </w:pPr>
    </w:p>
    <w:tbl>
      <w:tblPr>
        <w:tblW w:w="104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405"/>
        <w:gridCol w:w="1170"/>
        <w:gridCol w:w="2070"/>
        <w:gridCol w:w="1653"/>
        <w:gridCol w:w="2127"/>
      </w:tblGrid>
      <w:tr w:rsidR="00546E4D" w:rsidRPr="0000111D" w14:paraId="7F4EE807" w14:textId="77777777" w:rsidTr="00323930">
        <w:trPr>
          <w:trHeight w:val="288"/>
        </w:trPr>
        <w:tc>
          <w:tcPr>
            <w:tcW w:w="10425" w:type="dxa"/>
            <w:gridSpan w:val="5"/>
            <w:shd w:val="clear" w:color="auto" w:fill="D9D9D9"/>
          </w:tcPr>
          <w:p w14:paraId="5F920176" w14:textId="77777777" w:rsidR="00546E4D" w:rsidRPr="002478DF" w:rsidRDefault="00546E4D" w:rsidP="00546E4D">
            <w:pPr>
              <w:tabs>
                <w:tab w:val="left" w:pos="360"/>
              </w:tabs>
              <w:spacing w:before="60" w:after="60"/>
              <w:jc w:val="center"/>
              <w:rPr>
                <w:rFonts w:ascii="Arial" w:hAnsi="Arial" w:cs="Arial"/>
                <w:b/>
                <w:sz w:val="22"/>
                <w:szCs w:val="22"/>
              </w:rPr>
            </w:pPr>
            <w:r w:rsidRPr="002478DF">
              <w:rPr>
                <w:rFonts w:ascii="Arial" w:hAnsi="Arial" w:cs="Arial"/>
                <w:b/>
                <w:sz w:val="22"/>
                <w:szCs w:val="22"/>
              </w:rPr>
              <w:t>Training Institution</w:t>
            </w:r>
          </w:p>
        </w:tc>
      </w:tr>
      <w:tr w:rsidR="00546E4D" w:rsidRPr="0000111D" w14:paraId="2C9CB64B" w14:textId="77777777" w:rsidTr="00E8425E">
        <w:trPr>
          <w:trHeight w:val="432"/>
        </w:trPr>
        <w:tc>
          <w:tcPr>
            <w:tcW w:w="3405" w:type="dxa"/>
            <w:vAlign w:val="center"/>
          </w:tcPr>
          <w:p w14:paraId="11283E6B" w14:textId="04CA9810" w:rsidR="00546E4D" w:rsidRPr="0000111D" w:rsidRDefault="00546E4D" w:rsidP="00546E4D">
            <w:pPr>
              <w:tabs>
                <w:tab w:val="left" w:pos="360"/>
              </w:tabs>
              <w:spacing w:before="60" w:after="60"/>
              <w:rPr>
                <w:rFonts w:ascii="Arial" w:hAnsi="Arial" w:cs="Arial"/>
                <w:b/>
                <w:sz w:val="18"/>
                <w:szCs w:val="18"/>
              </w:rPr>
            </w:pPr>
            <w:r w:rsidRPr="0000111D">
              <w:rPr>
                <w:rFonts w:ascii="Arial" w:hAnsi="Arial" w:cs="Arial"/>
                <w:sz w:val="18"/>
                <w:szCs w:val="18"/>
              </w:rPr>
              <w:t>Name of Training Institution:</w:t>
            </w:r>
          </w:p>
        </w:tc>
        <w:tc>
          <w:tcPr>
            <w:tcW w:w="7020" w:type="dxa"/>
            <w:gridSpan w:val="4"/>
            <w:vAlign w:val="center"/>
          </w:tcPr>
          <w:p w14:paraId="4FEF5BAC" w14:textId="77777777" w:rsidR="00546E4D" w:rsidRPr="001F6D34" w:rsidRDefault="00546E4D" w:rsidP="00546E4D">
            <w:pPr>
              <w:tabs>
                <w:tab w:val="left" w:pos="360"/>
              </w:tabs>
              <w:spacing w:before="60" w:after="60"/>
              <w:rPr>
                <w:rFonts w:ascii="Arial" w:hAnsi="Arial" w:cs="Arial"/>
                <w:bCs/>
                <w:sz w:val="18"/>
                <w:szCs w:val="18"/>
              </w:rPr>
            </w:pPr>
            <w:r w:rsidRPr="0000111D">
              <w:rPr>
                <w:rFonts w:ascii="Arial" w:hAnsi="Arial" w:cs="Arial"/>
                <w:b/>
                <w:sz w:val="18"/>
                <w:szCs w:val="18"/>
              </w:rPr>
              <w:t xml:space="preserve"> </w:t>
            </w:r>
            <w:r w:rsidRPr="001F6D34">
              <w:rPr>
                <w:rFonts w:ascii="Arial" w:hAnsi="Arial" w:cs="Arial"/>
                <w:bCs/>
                <w:sz w:val="18"/>
                <w:szCs w:val="18"/>
              </w:rPr>
              <w:fldChar w:fldCharType="begin">
                <w:ffData>
                  <w:name w:val="Text6"/>
                  <w:enabled/>
                  <w:calcOnExit w:val="0"/>
                  <w:textInput/>
                </w:ffData>
              </w:fldChar>
            </w:r>
            <w:bookmarkStart w:id="0" w:name="Text6"/>
            <w:r w:rsidRPr="001F6D34">
              <w:rPr>
                <w:rFonts w:ascii="Arial" w:hAnsi="Arial" w:cs="Arial"/>
                <w:bCs/>
                <w:sz w:val="18"/>
                <w:szCs w:val="18"/>
              </w:rPr>
              <w:instrText xml:space="preserve"> FORMTEXT </w:instrText>
            </w:r>
            <w:r w:rsidRPr="001F6D34">
              <w:rPr>
                <w:rFonts w:ascii="Arial" w:hAnsi="Arial" w:cs="Arial"/>
                <w:bCs/>
                <w:sz w:val="18"/>
                <w:szCs w:val="18"/>
              </w:rPr>
            </w:r>
            <w:r w:rsidRPr="001F6D34">
              <w:rPr>
                <w:rFonts w:ascii="Arial" w:hAnsi="Arial" w:cs="Arial"/>
                <w:bCs/>
                <w:sz w:val="18"/>
                <w:szCs w:val="18"/>
              </w:rPr>
              <w:fldChar w:fldCharType="separate"/>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sz w:val="18"/>
                <w:szCs w:val="18"/>
              </w:rPr>
              <w:fldChar w:fldCharType="end"/>
            </w:r>
            <w:bookmarkEnd w:id="0"/>
          </w:p>
        </w:tc>
      </w:tr>
      <w:tr w:rsidR="00546E4D" w:rsidRPr="0000111D" w14:paraId="45BB8725" w14:textId="77777777" w:rsidTr="00E8425E">
        <w:trPr>
          <w:trHeight w:val="432"/>
        </w:trPr>
        <w:tc>
          <w:tcPr>
            <w:tcW w:w="4575" w:type="dxa"/>
            <w:gridSpan w:val="2"/>
            <w:vAlign w:val="center"/>
          </w:tcPr>
          <w:p w14:paraId="130A28CD" w14:textId="27C2A5EB" w:rsidR="00546E4D" w:rsidRPr="0000111D" w:rsidRDefault="00546E4D" w:rsidP="00546E4D">
            <w:pPr>
              <w:spacing w:before="60" w:after="60"/>
              <w:rPr>
                <w:rFonts w:ascii="Arial" w:hAnsi="Arial" w:cs="Arial"/>
                <w:sz w:val="18"/>
                <w:szCs w:val="18"/>
              </w:rPr>
            </w:pPr>
            <w:r w:rsidRPr="0000111D">
              <w:rPr>
                <w:rFonts w:ascii="Arial" w:hAnsi="Arial" w:cs="Arial"/>
                <w:sz w:val="18"/>
                <w:szCs w:val="18"/>
              </w:rPr>
              <w:t>Address:</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070" w:type="dxa"/>
            <w:vAlign w:val="center"/>
          </w:tcPr>
          <w:p w14:paraId="07CBF3E1"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9.  </w:t>
            </w:r>
            <w:r w:rsidRPr="0000111D">
              <w:rPr>
                <w:rFonts w:ascii="Arial" w:hAnsi="Arial" w:cs="Arial"/>
                <w:sz w:val="18"/>
                <w:szCs w:val="18"/>
              </w:rPr>
              <w:t xml:space="preserve">City: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653" w:type="dxa"/>
            <w:vAlign w:val="center"/>
          </w:tcPr>
          <w:p w14:paraId="3657A314"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10.  </w:t>
            </w:r>
            <w:r w:rsidRPr="0000111D">
              <w:rPr>
                <w:rFonts w:ascii="Arial" w:hAnsi="Arial" w:cs="Arial"/>
                <w:sz w:val="18"/>
                <w:szCs w:val="18"/>
              </w:rPr>
              <w:t xml:space="preserve">Stat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127" w:type="dxa"/>
            <w:vAlign w:val="center"/>
          </w:tcPr>
          <w:p w14:paraId="5B1813C6"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11.  </w:t>
            </w:r>
            <w:r w:rsidRPr="0000111D">
              <w:rPr>
                <w:rFonts w:ascii="Arial" w:hAnsi="Arial" w:cs="Arial"/>
                <w:sz w:val="18"/>
                <w:szCs w:val="18"/>
              </w:rPr>
              <w:t xml:space="preserve">Zip Cod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bl>
    <w:p w14:paraId="463C65B7" w14:textId="77777777" w:rsidR="003E3D32" w:rsidRPr="003E3D32" w:rsidRDefault="003E3D32" w:rsidP="003E3D32">
      <w:pPr>
        <w:autoSpaceDE w:val="0"/>
        <w:autoSpaceDN w:val="0"/>
        <w:adjustRightInd w:val="0"/>
        <w:spacing w:after="120"/>
        <w:jc w:val="center"/>
        <w:rPr>
          <w:rFonts w:ascii="Arial" w:hAnsi="Arial" w:cs="Arial"/>
          <w:sz w:val="6"/>
          <w:szCs w:val="6"/>
        </w:rPr>
      </w:pPr>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3E3D32" w14:paraId="0B1D8AD3" w14:textId="77777777" w:rsidTr="00323930">
        <w:tc>
          <w:tcPr>
            <w:tcW w:w="10425" w:type="dxa"/>
            <w:tcBorders>
              <w:top w:val="single" w:sz="12" w:space="0" w:color="auto"/>
              <w:left w:val="single" w:sz="12" w:space="0" w:color="auto"/>
              <w:bottom w:val="single" w:sz="12" w:space="0" w:color="auto"/>
              <w:right w:val="single" w:sz="12" w:space="0" w:color="auto"/>
            </w:tcBorders>
            <w:shd w:val="clear" w:color="auto" w:fill="D9D9D9"/>
          </w:tcPr>
          <w:p w14:paraId="1616FE11" w14:textId="77777777" w:rsidR="003E3D32" w:rsidRPr="00323930" w:rsidRDefault="003E3D32" w:rsidP="00323930">
            <w:pPr>
              <w:autoSpaceDE w:val="0"/>
              <w:autoSpaceDN w:val="0"/>
              <w:adjustRightInd w:val="0"/>
              <w:spacing w:after="120"/>
              <w:jc w:val="center"/>
              <w:rPr>
                <w:rFonts w:ascii="Arial" w:hAnsi="Arial" w:cs="Arial"/>
                <w:b/>
                <w:bCs/>
                <w:sz w:val="22"/>
                <w:szCs w:val="22"/>
              </w:rPr>
            </w:pPr>
            <w:r w:rsidRPr="00323930">
              <w:rPr>
                <w:rFonts w:ascii="Arial" w:hAnsi="Arial" w:cs="Arial"/>
                <w:b/>
                <w:bCs/>
                <w:sz w:val="22"/>
                <w:szCs w:val="22"/>
              </w:rPr>
              <w:t>Attendance Verification</w:t>
            </w:r>
          </w:p>
        </w:tc>
      </w:tr>
    </w:tbl>
    <w:p w14:paraId="0763806C" w14:textId="77777777" w:rsidR="003E3D32" w:rsidRPr="003E3D32" w:rsidRDefault="003E3D32" w:rsidP="003E3D32">
      <w:pPr>
        <w:autoSpaceDE w:val="0"/>
        <w:autoSpaceDN w:val="0"/>
        <w:adjustRightInd w:val="0"/>
        <w:spacing w:after="120"/>
        <w:jc w:val="center"/>
        <w:rPr>
          <w:rFonts w:ascii="Arial" w:hAnsi="Arial" w:cs="Arial"/>
          <w:sz w:val="6"/>
          <w:szCs w:val="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F36614" w:rsidRPr="0003294E" w14:paraId="7E61EDD9" w14:textId="77777777" w:rsidTr="00B916C9">
        <w:trPr>
          <w:trHeight w:val="303"/>
        </w:trPr>
        <w:tc>
          <w:tcPr>
            <w:tcW w:w="10373" w:type="dxa"/>
            <w:gridSpan w:val="13"/>
            <w:shd w:val="clear" w:color="auto" w:fill="D9D9D9"/>
          </w:tcPr>
          <w:p w14:paraId="0F425274" w14:textId="77777777" w:rsidR="00F34CB0" w:rsidRPr="00E8425E" w:rsidRDefault="00F36614" w:rsidP="00323930">
            <w:pPr>
              <w:autoSpaceDE w:val="0"/>
              <w:autoSpaceDN w:val="0"/>
              <w:adjustRightInd w:val="0"/>
              <w:jc w:val="center"/>
              <w:rPr>
                <w:rFonts w:ascii="Arial" w:hAnsi="Arial" w:cs="Arial"/>
                <w:b/>
                <w:bCs/>
                <w:sz w:val="22"/>
                <w:szCs w:val="22"/>
              </w:rPr>
            </w:pPr>
            <w:r w:rsidRPr="00E8425E">
              <w:rPr>
                <w:rFonts w:ascii="Arial" w:hAnsi="Arial" w:cs="Arial"/>
                <w:b/>
                <w:bCs/>
                <w:sz w:val="22"/>
                <w:szCs w:val="22"/>
              </w:rPr>
              <w:t>Course 1</w:t>
            </w:r>
          </w:p>
        </w:tc>
      </w:tr>
      <w:tr w:rsidR="00F34CB0" w:rsidRPr="0003294E" w14:paraId="17E95D28" w14:textId="77777777" w:rsidTr="00D01520">
        <w:trPr>
          <w:trHeight w:val="663"/>
        </w:trPr>
        <w:tc>
          <w:tcPr>
            <w:tcW w:w="10373" w:type="dxa"/>
            <w:gridSpan w:val="13"/>
            <w:shd w:val="clear" w:color="auto" w:fill="auto"/>
          </w:tcPr>
          <w:p w14:paraId="0DEEA980" w14:textId="1B5E08A9" w:rsidR="00F34CB0" w:rsidRPr="00380951" w:rsidRDefault="00F34CB0" w:rsidP="00323930">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w:t>
            </w:r>
            <w:r w:rsidR="008F717A">
              <w:rPr>
                <w:rFonts w:ascii="Arial" w:hAnsi="Arial" w:cs="Arial"/>
                <w:sz w:val="20"/>
                <w:szCs w:val="20"/>
              </w:rPr>
              <w:t>the information for the course, online, and days of attendance.</w:t>
            </w:r>
            <w:r w:rsidRPr="00380951">
              <w:rPr>
                <w:rFonts w:ascii="Arial" w:hAnsi="Arial" w:cs="Arial"/>
                <w:sz w:val="20"/>
                <w:szCs w:val="20"/>
              </w:rPr>
              <w:t xml:space="preserve">  The instructor must </w:t>
            </w:r>
            <w:r w:rsidR="008F717A">
              <w:rPr>
                <w:rFonts w:ascii="Arial" w:hAnsi="Arial" w:cs="Arial"/>
                <w:sz w:val="20"/>
                <w:szCs w:val="20"/>
              </w:rPr>
              <w:t>answer the questions and sign and date.</w:t>
            </w:r>
            <w:r w:rsidRPr="00380951">
              <w:rPr>
                <w:rFonts w:ascii="Arial" w:hAnsi="Arial" w:cs="Arial"/>
                <w:sz w:val="20"/>
                <w:szCs w:val="20"/>
              </w:rPr>
              <w:t xml:space="preserve">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00E66E84" w:rsidRPr="00380951">
              <w:rPr>
                <w:rFonts w:ascii="Arial" w:hAnsi="Arial" w:cs="Arial"/>
                <w:b/>
                <w:bCs/>
                <w:sz w:val="20"/>
                <w:szCs w:val="20"/>
              </w:rPr>
              <w:t>[V</w:t>
            </w:r>
            <w:r w:rsidRPr="00380951">
              <w:rPr>
                <w:rFonts w:ascii="Arial" w:hAnsi="Arial" w:cs="Arial"/>
                <w:b/>
                <w:bCs/>
                <w:sz w:val="20"/>
                <w:szCs w:val="20"/>
              </w:rPr>
              <w:t>erification via b</w:t>
            </w:r>
            <w:r w:rsidR="00E66E84" w:rsidRPr="00380951">
              <w:rPr>
                <w:rFonts w:ascii="Arial" w:hAnsi="Arial" w:cs="Arial"/>
                <w:b/>
                <w:bCs/>
                <w:sz w:val="20"/>
                <w:szCs w:val="20"/>
              </w:rPr>
              <w:t>)</w:t>
            </w:r>
            <w:r w:rsidRPr="00380951">
              <w:rPr>
                <w:rFonts w:ascii="Arial" w:hAnsi="Arial" w:cs="Arial"/>
                <w:b/>
                <w:bCs/>
                <w:sz w:val="20"/>
                <w:szCs w:val="20"/>
              </w:rPr>
              <w:t xml:space="preserve"> or c</w:t>
            </w:r>
            <w:r w:rsidR="00E66E84" w:rsidRPr="00380951">
              <w:rPr>
                <w:rFonts w:ascii="Arial" w:hAnsi="Arial" w:cs="Arial"/>
                <w:b/>
                <w:bCs/>
                <w:sz w:val="20"/>
                <w:szCs w:val="20"/>
              </w:rPr>
              <w:t>)</w:t>
            </w:r>
            <w:r w:rsidRPr="00380951">
              <w:rPr>
                <w:rFonts w:ascii="Arial" w:hAnsi="Arial" w:cs="Arial"/>
                <w:b/>
                <w:bCs/>
                <w:sz w:val="20"/>
                <w:szCs w:val="20"/>
              </w:rPr>
              <w:t xml:space="preserve"> must contain the two-week period, course name and number, participant name, and answers to questions</w:t>
            </w:r>
            <w:r w:rsidR="00E66E84" w:rsidRPr="00380951">
              <w:rPr>
                <w:rFonts w:ascii="Arial" w:hAnsi="Arial" w:cs="Arial"/>
                <w:b/>
                <w:bCs/>
                <w:sz w:val="20"/>
                <w:szCs w:val="20"/>
              </w:rPr>
              <w:t>]</w:t>
            </w:r>
          </w:p>
        </w:tc>
      </w:tr>
      <w:tr w:rsidR="00F36614" w:rsidRPr="0003294E" w14:paraId="1579AA94" w14:textId="77777777" w:rsidTr="00E8425E">
        <w:trPr>
          <w:trHeight w:val="432"/>
        </w:trPr>
        <w:tc>
          <w:tcPr>
            <w:tcW w:w="7546" w:type="dxa"/>
            <w:gridSpan w:val="6"/>
            <w:shd w:val="clear" w:color="auto" w:fill="auto"/>
          </w:tcPr>
          <w:p w14:paraId="6EA79036" w14:textId="53D75B5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2D5448CD" w14:textId="42447A3B"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F36614" w:rsidRPr="0003294E" w14:paraId="2CE208A6" w14:textId="77777777" w:rsidTr="00E8425E">
        <w:trPr>
          <w:trHeight w:val="432"/>
        </w:trPr>
        <w:tc>
          <w:tcPr>
            <w:tcW w:w="10373" w:type="dxa"/>
            <w:gridSpan w:val="13"/>
            <w:shd w:val="clear" w:color="auto" w:fill="auto"/>
          </w:tcPr>
          <w:p w14:paraId="7791BBE4" w14:textId="6D13FCCA" w:rsidR="00F36614" w:rsidRPr="00380951" w:rsidRDefault="00F36614" w:rsidP="00323930">
            <w:pPr>
              <w:autoSpaceDE w:val="0"/>
              <w:autoSpaceDN w:val="0"/>
              <w:adjustRightInd w:val="0"/>
              <w:jc w:val="center"/>
              <w:rPr>
                <w:rFonts w:ascii="Arial" w:hAnsi="Arial" w:cs="Arial"/>
                <w:b/>
                <w:bCs/>
                <w:sz w:val="20"/>
                <w:szCs w:val="20"/>
              </w:rPr>
            </w:pPr>
            <w:r w:rsidRPr="00380951">
              <w:rPr>
                <w:rFonts w:ascii="Arial" w:hAnsi="Arial" w:cs="Arial"/>
                <w:b/>
                <w:bCs/>
                <w:sz w:val="20"/>
                <w:szCs w:val="20"/>
              </w:rPr>
              <w:t xml:space="preserve">Mark each day </w:t>
            </w:r>
            <w:r w:rsidR="00B61968" w:rsidRPr="00380951">
              <w:rPr>
                <w:rFonts w:ascii="Arial" w:hAnsi="Arial" w:cs="Arial"/>
                <w:b/>
                <w:bCs/>
                <w:sz w:val="20"/>
                <w:szCs w:val="20"/>
              </w:rPr>
              <w:t>with “P” (</w:t>
            </w:r>
            <w:r w:rsidR="00E8425E" w:rsidRPr="00380951">
              <w:rPr>
                <w:rFonts w:ascii="Arial" w:hAnsi="Arial" w:cs="Arial"/>
                <w:b/>
                <w:bCs/>
                <w:sz w:val="20"/>
                <w:szCs w:val="20"/>
              </w:rPr>
              <w:t xml:space="preserve">in </w:t>
            </w:r>
            <w:r w:rsidR="00B61968" w:rsidRPr="00380951">
              <w:rPr>
                <w:rFonts w:ascii="Arial" w:hAnsi="Arial" w:cs="Arial"/>
                <w:b/>
                <w:bCs/>
                <w:sz w:val="20"/>
                <w:szCs w:val="20"/>
              </w:rPr>
              <w:t>attendance</w:t>
            </w:r>
            <w:r w:rsidR="00D419AF">
              <w:rPr>
                <w:rFonts w:ascii="Arial" w:hAnsi="Arial" w:cs="Arial"/>
                <w:b/>
                <w:bCs/>
                <w:sz w:val="20"/>
                <w:szCs w:val="20"/>
              </w:rPr>
              <w:t xml:space="preserve"> on-site</w:t>
            </w:r>
            <w:r w:rsidR="00B61968" w:rsidRPr="00D419AF">
              <w:rPr>
                <w:rFonts w:ascii="Arial" w:hAnsi="Arial" w:cs="Arial"/>
                <w:b/>
                <w:bCs/>
                <w:sz w:val="20"/>
                <w:szCs w:val="20"/>
              </w:rPr>
              <w:t xml:space="preserve">); </w:t>
            </w:r>
            <w:r w:rsidR="00D419AF" w:rsidRPr="00D419AF">
              <w:rPr>
                <w:rFonts w:ascii="Arial" w:hAnsi="Arial" w:cs="Arial"/>
                <w:b/>
                <w:bCs/>
                <w:sz w:val="20"/>
                <w:szCs w:val="20"/>
              </w:rPr>
              <w:t>“O” (in attendance online);</w:t>
            </w:r>
            <w:r w:rsidR="00D419AF">
              <w:rPr>
                <w:rFonts w:ascii="Arial" w:hAnsi="Arial" w:cs="Arial"/>
                <w:b/>
                <w:bCs/>
                <w:sz w:val="20"/>
                <w:szCs w:val="20"/>
              </w:rPr>
              <w:t xml:space="preserve"> </w:t>
            </w:r>
            <w:r w:rsidR="00B61968" w:rsidRPr="00380951">
              <w:rPr>
                <w:rFonts w:ascii="Arial" w:hAnsi="Arial" w:cs="Arial"/>
                <w:b/>
                <w:bCs/>
                <w:sz w:val="20"/>
                <w:szCs w:val="20"/>
              </w:rPr>
              <w:t>“H” (Holiday), or “A” (Absence, an</w:t>
            </w:r>
            <w:r w:rsidR="00452F36" w:rsidRPr="00380951">
              <w:rPr>
                <w:rFonts w:ascii="Arial" w:hAnsi="Arial" w:cs="Arial"/>
                <w:b/>
                <w:bCs/>
                <w:sz w:val="20"/>
                <w:szCs w:val="20"/>
              </w:rPr>
              <w:t>d</w:t>
            </w:r>
            <w:r w:rsidR="00B61968" w:rsidRPr="00380951">
              <w:rPr>
                <w:rFonts w:ascii="Arial" w:hAnsi="Arial" w:cs="Arial"/>
                <w:b/>
                <w:bCs/>
                <w:sz w:val="20"/>
                <w:szCs w:val="20"/>
              </w:rPr>
              <w:t xml:space="preserve"> note reason above</w:t>
            </w:r>
            <w:r w:rsidR="00380951" w:rsidRPr="00380951">
              <w:rPr>
                <w:rFonts w:ascii="Arial" w:hAnsi="Arial" w:cs="Arial"/>
                <w:b/>
                <w:bCs/>
                <w:sz w:val="20"/>
                <w:szCs w:val="20"/>
              </w:rPr>
              <w:t>.  Absences include school closures and instructor cancelled classes</w:t>
            </w:r>
            <w:r w:rsidR="00B61968" w:rsidRPr="00380951">
              <w:rPr>
                <w:rFonts w:ascii="Arial" w:hAnsi="Arial" w:cs="Arial"/>
                <w:b/>
                <w:bCs/>
                <w:sz w:val="20"/>
                <w:szCs w:val="20"/>
              </w:rPr>
              <w:t>)</w:t>
            </w:r>
          </w:p>
        </w:tc>
      </w:tr>
      <w:tr w:rsidR="00F36614" w:rsidRPr="0003294E" w14:paraId="53A9C243" w14:textId="77777777" w:rsidTr="00E8425E">
        <w:trPr>
          <w:trHeight w:val="432"/>
        </w:trPr>
        <w:tc>
          <w:tcPr>
            <w:tcW w:w="876" w:type="dxa"/>
            <w:shd w:val="clear" w:color="auto" w:fill="auto"/>
          </w:tcPr>
          <w:p w14:paraId="767294A7" w14:textId="2D252B13" w:rsidR="00F36614" w:rsidRPr="00323930" w:rsidRDefault="00F36614" w:rsidP="00323930">
            <w:pPr>
              <w:autoSpaceDE w:val="0"/>
              <w:autoSpaceDN w:val="0"/>
              <w:adjustRightInd w:val="0"/>
              <w:spacing w:after="120"/>
              <w:rPr>
                <w:rFonts w:ascii="Arial" w:hAnsi="Arial" w:cs="Arial"/>
                <w:sz w:val="18"/>
                <w:szCs w:val="18"/>
              </w:rPr>
            </w:pPr>
          </w:p>
        </w:tc>
        <w:tc>
          <w:tcPr>
            <w:tcW w:w="1354" w:type="dxa"/>
            <w:shd w:val="clear" w:color="auto" w:fill="auto"/>
          </w:tcPr>
          <w:p w14:paraId="24BDCE65" w14:textId="3805A172" w:rsidR="00957C48" w:rsidRPr="00323930" w:rsidRDefault="00F36614" w:rsidP="00616078">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20A3B8C2"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43F3A991"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5BCF744"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6D66D281"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1CA680CC"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3AA7D52C"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F36614" w:rsidRPr="0003294E" w14:paraId="1E0AB761" w14:textId="77777777" w:rsidTr="00E8425E">
        <w:trPr>
          <w:trHeight w:val="432"/>
        </w:trPr>
        <w:tc>
          <w:tcPr>
            <w:tcW w:w="876" w:type="dxa"/>
            <w:shd w:val="clear" w:color="auto" w:fill="auto"/>
          </w:tcPr>
          <w:p w14:paraId="328E76E8"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1E7471B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43AF4E8"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4D2656A"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89542B"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D6EEC7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372217D"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2C7BA236"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1ADE1566" w14:textId="77777777" w:rsidTr="00E8425E">
        <w:trPr>
          <w:trHeight w:val="432"/>
        </w:trPr>
        <w:tc>
          <w:tcPr>
            <w:tcW w:w="876" w:type="dxa"/>
            <w:shd w:val="clear" w:color="auto" w:fill="auto"/>
          </w:tcPr>
          <w:p w14:paraId="1C29BBD6"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0817D20B"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4E1A68C"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FBF0554"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E3C316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63FCD46"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8B2F19E"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53EBDF30"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716C73B7" w14:textId="77777777" w:rsidTr="00E8425E">
        <w:trPr>
          <w:trHeight w:val="432"/>
        </w:trPr>
        <w:tc>
          <w:tcPr>
            <w:tcW w:w="8033" w:type="dxa"/>
            <w:gridSpan w:val="9"/>
            <w:shd w:val="clear" w:color="auto" w:fill="auto"/>
          </w:tcPr>
          <w:p w14:paraId="54E79F2E" w14:textId="4CC601B0"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Has the participant attended all scheduled classes?</w:t>
            </w:r>
          </w:p>
        </w:tc>
        <w:tc>
          <w:tcPr>
            <w:tcW w:w="1184" w:type="dxa"/>
            <w:gridSpan w:val="3"/>
            <w:shd w:val="clear" w:color="auto" w:fill="auto"/>
          </w:tcPr>
          <w:p w14:paraId="54D2793B"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2981BE40"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F36614" w:rsidRPr="0003294E" w14:paraId="382C57C3" w14:textId="77777777" w:rsidTr="00E8425E">
        <w:trPr>
          <w:trHeight w:val="432"/>
        </w:trPr>
        <w:tc>
          <w:tcPr>
            <w:tcW w:w="8033" w:type="dxa"/>
            <w:gridSpan w:val="9"/>
            <w:shd w:val="clear" w:color="auto" w:fill="auto"/>
          </w:tcPr>
          <w:p w14:paraId="68A024D8" w14:textId="61C1E5BC"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Is the participant successfully progressing through the listed course?</w:t>
            </w:r>
          </w:p>
        </w:tc>
        <w:tc>
          <w:tcPr>
            <w:tcW w:w="1150" w:type="dxa"/>
            <w:gridSpan w:val="2"/>
            <w:shd w:val="clear" w:color="auto" w:fill="auto"/>
          </w:tcPr>
          <w:p w14:paraId="62B26BED"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71E34DCB"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F36614" w:rsidRPr="0003294E" w14:paraId="771E49C7" w14:textId="77777777" w:rsidTr="00E8425E">
        <w:trPr>
          <w:trHeight w:val="432"/>
        </w:trPr>
        <w:tc>
          <w:tcPr>
            <w:tcW w:w="10373" w:type="dxa"/>
            <w:gridSpan w:val="13"/>
            <w:shd w:val="clear" w:color="auto" w:fill="auto"/>
          </w:tcPr>
          <w:p w14:paraId="182FA6CA" w14:textId="44C2471D"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091795AE" w14:textId="77777777" w:rsidTr="001F6D34">
        <w:trPr>
          <w:trHeight w:val="432"/>
        </w:trPr>
        <w:tc>
          <w:tcPr>
            <w:tcW w:w="7815" w:type="dxa"/>
            <w:gridSpan w:val="8"/>
            <w:shd w:val="clear" w:color="auto" w:fill="auto"/>
          </w:tcPr>
          <w:p w14:paraId="6001528C" w14:textId="6668F2DB"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2DC8BD6C" w14:textId="3469543C"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bl>
    <w:p w14:paraId="70D5A03A" w14:textId="6F76BF57" w:rsidR="00AC1F8C" w:rsidRDefault="00AC1F8C" w:rsidP="004F6DC4">
      <w:pPr>
        <w:autoSpaceDE w:val="0"/>
        <w:autoSpaceDN w:val="0"/>
        <w:adjustRightInd w:val="0"/>
        <w:spacing w:after="120"/>
        <w:rPr>
          <w:rFonts w:ascii="Arial" w:hAnsi="Arial" w:cs="Arial"/>
          <w:sz w:val="10"/>
          <w:szCs w:val="10"/>
        </w:rPr>
      </w:pPr>
    </w:p>
    <w:p w14:paraId="39977161" w14:textId="01E56AFC" w:rsidR="00E8425E" w:rsidRDefault="00E8425E" w:rsidP="004F6DC4">
      <w:pPr>
        <w:autoSpaceDE w:val="0"/>
        <w:autoSpaceDN w:val="0"/>
        <w:adjustRightInd w:val="0"/>
        <w:spacing w:after="120"/>
        <w:rPr>
          <w:rFonts w:ascii="Arial" w:hAnsi="Arial" w:cs="Arial"/>
          <w:sz w:val="10"/>
          <w:szCs w:val="10"/>
        </w:rPr>
      </w:pPr>
    </w:p>
    <w:p w14:paraId="594609BB" w14:textId="6EF03003" w:rsidR="00E8425E" w:rsidRDefault="00E8425E" w:rsidP="004F6DC4">
      <w:pPr>
        <w:autoSpaceDE w:val="0"/>
        <w:autoSpaceDN w:val="0"/>
        <w:adjustRightInd w:val="0"/>
        <w:spacing w:after="120"/>
        <w:rPr>
          <w:rFonts w:ascii="Arial" w:hAnsi="Arial" w:cs="Arial"/>
          <w:sz w:val="10"/>
          <w:szCs w:val="10"/>
        </w:rPr>
      </w:pPr>
    </w:p>
    <w:p w14:paraId="0F6ED535" w14:textId="77777777" w:rsidR="00E8425E" w:rsidRDefault="00E8425E" w:rsidP="004F6DC4">
      <w:pPr>
        <w:autoSpaceDE w:val="0"/>
        <w:autoSpaceDN w:val="0"/>
        <w:adjustRightInd w:val="0"/>
        <w:spacing w:after="120"/>
        <w:rPr>
          <w:rFonts w:ascii="Arial" w:hAnsi="Arial" w:cs="Arial"/>
          <w:sz w:val="10"/>
          <w:szCs w:val="10"/>
        </w:rPr>
      </w:pPr>
    </w:p>
    <w:p w14:paraId="60AD765D" w14:textId="05745071" w:rsidR="00AC1F8C" w:rsidRDefault="00AC1F8C" w:rsidP="00F4234C">
      <w:pPr>
        <w:rPr>
          <w:rFonts w:ascii="Arial" w:hAnsi="Arial" w:cs="Arial"/>
          <w:sz w:val="16"/>
          <w:szCs w:val="16"/>
        </w:rPr>
      </w:pPr>
    </w:p>
    <w:p w14:paraId="5A3EBA51" w14:textId="7986C308"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831C91" w:rsidRPr="0003294E" w14:paraId="22CABE94" w14:textId="77777777" w:rsidTr="007E0011">
        <w:trPr>
          <w:trHeight w:val="303"/>
        </w:trPr>
        <w:tc>
          <w:tcPr>
            <w:tcW w:w="10373" w:type="dxa"/>
            <w:gridSpan w:val="13"/>
            <w:shd w:val="clear" w:color="auto" w:fill="D9D9D9"/>
          </w:tcPr>
          <w:p w14:paraId="75F71417" w14:textId="5314B787" w:rsidR="00831C91" w:rsidRPr="00E8425E" w:rsidRDefault="00831C91" w:rsidP="007E0011">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2</w:t>
            </w:r>
          </w:p>
        </w:tc>
      </w:tr>
      <w:tr w:rsidR="00831C91" w:rsidRPr="0003294E" w14:paraId="66EA7831" w14:textId="77777777" w:rsidTr="007E0011">
        <w:trPr>
          <w:trHeight w:val="663"/>
        </w:trPr>
        <w:tc>
          <w:tcPr>
            <w:tcW w:w="10373" w:type="dxa"/>
            <w:gridSpan w:val="13"/>
            <w:shd w:val="clear" w:color="auto" w:fill="auto"/>
          </w:tcPr>
          <w:p w14:paraId="56FDEFEF" w14:textId="77777777" w:rsidR="00831C91" w:rsidRPr="00380951" w:rsidRDefault="00831C91" w:rsidP="007E0011">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w:t>
            </w:r>
            <w:r>
              <w:rPr>
                <w:rFonts w:ascii="Arial" w:hAnsi="Arial" w:cs="Arial"/>
                <w:sz w:val="20"/>
                <w:szCs w:val="20"/>
              </w:rPr>
              <w:t>the information for the course, online, and days of attendance.</w:t>
            </w:r>
            <w:r w:rsidRPr="00380951">
              <w:rPr>
                <w:rFonts w:ascii="Arial" w:hAnsi="Arial" w:cs="Arial"/>
                <w:sz w:val="20"/>
                <w:szCs w:val="20"/>
              </w:rPr>
              <w:t xml:space="preserve">  The instructor must </w:t>
            </w:r>
            <w:r>
              <w:rPr>
                <w:rFonts w:ascii="Arial" w:hAnsi="Arial" w:cs="Arial"/>
                <w:sz w:val="20"/>
                <w:szCs w:val="20"/>
              </w:rPr>
              <w:t>answer the questions and sign and date.</w:t>
            </w:r>
            <w:r w:rsidRPr="00380951">
              <w:rPr>
                <w:rFonts w:ascii="Arial" w:hAnsi="Arial" w:cs="Arial"/>
                <w:sz w:val="20"/>
                <w:szCs w:val="20"/>
              </w:rPr>
              <w:t xml:space="preserve">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w:t>
            </w:r>
          </w:p>
        </w:tc>
      </w:tr>
      <w:tr w:rsidR="00831C91" w:rsidRPr="0003294E" w14:paraId="2549A11F" w14:textId="77777777" w:rsidTr="007E0011">
        <w:trPr>
          <w:trHeight w:val="432"/>
        </w:trPr>
        <w:tc>
          <w:tcPr>
            <w:tcW w:w="7546" w:type="dxa"/>
            <w:gridSpan w:val="6"/>
            <w:shd w:val="clear" w:color="auto" w:fill="auto"/>
          </w:tcPr>
          <w:p w14:paraId="4C11DDDF" w14:textId="04A14E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64798755" w14:textId="1BB1D01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D419AF" w:rsidRPr="0003294E" w14:paraId="471E0F38" w14:textId="77777777" w:rsidTr="007E0011">
        <w:trPr>
          <w:trHeight w:val="432"/>
        </w:trPr>
        <w:tc>
          <w:tcPr>
            <w:tcW w:w="10373" w:type="dxa"/>
            <w:gridSpan w:val="13"/>
            <w:shd w:val="clear" w:color="auto" w:fill="auto"/>
          </w:tcPr>
          <w:p w14:paraId="14B6E28E" w14:textId="1760F383" w:rsidR="00D419AF" w:rsidRPr="00380951" w:rsidRDefault="00D419AF" w:rsidP="00D419A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w:t>
            </w:r>
            <w:r>
              <w:rPr>
                <w:rFonts w:ascii="Arial" w:hAnsi="Arial" w:cs="Arial"/>
                <w:b/>
                <w:bCs/>
                <w:sz w:val="20"/>
                <w:szCs w:val="20"/>
              </w:rPr>
              <w:t xml:space="preserve"> on-site</w:t>
            </w:r>
            <w:r w:rsidRPr="00380951">
              <w:rPr>
                <w:rFonts w:ascii="Arial" w:hAnsi="Arial" w:cs="Arial"/>
                <w:b/>
                <w:bCs/>
                <w:sz w:val="20"/>
                <w:szCs w:val="20"/>
              </w:rPr>
              <w:t xml:space="preserve">); </w:t>
            </w:r>
            <w:r>
              <w:rPr>
                <w:rFonts w:ascii="Arial" w:hAnsi="Arial" w:cs="Arial"/>
                <w:b/>
                <w:bCs/>
                <w:sz w:val="20"/>
                <w:szCs w:val="20"/>
              </w:rPr>
              <w:t xml:space="preserve">“O” (in attendance online); </w:t>
            </w:r>
            <w:r w:rsidRPr="00380951">
              <w:rPr>
                <w:rFonts w:ascii="Arial" w:hAnsi="Arial" w:cs="Arial"/>
                <w:b/>
                <w:bCs/>
                <w:sz w:val="20"/>
                <w:szCs w:val="20"/>
              </w:rPr>
              <w:t>“H” (Holiday), or “A” (Absence, and note reason above.  Absences include school closures and instructor cancelled classes)</w:t>
            </w:r>
          </w:p>
        </w:tc>
      </w:tr>
      <w:tr w:rsidR="00831C91" w:rsidRPr="0003294E" w14:paraId="1B07D069" w14:textId="77777777" w:rsidTr="007E0011">
        <w:trPr>
          <w:trHeight w:val="432"/>
        </w:trPr>
        <w:tc>
          <w:tcPr>
            <w:tcW w:w="876" w:type="dxa"/>
            <w:shd w:val="clear" w:color="auto" w:fill="auto"/>
          </w:tcPr>
          <w:p w14:paraId="673AA292" w14:textId="7BC0A4A0" w:rsidR="00831C91" w:rsidRPr="00323930" w:rsidRDefault="00831C91" w:rsidP="007E0011">
            <w:pPr>
              <w:autoSpaceDE w:val="0"/>
              <w:autoSpaceDN w:val="0"/>
              <w:adjustRightInd w:val="0"/>
              <w:spacing w:after="120"/>
              <w:rPr>
                <w:rFonts w:ascii="Arial" w:hAnsi="Arial" w:cs="Arial"/>
                <w:sz w:val="18"/>
                <w:szCs w:val="18"/>
              </w:rPr>
            </w:pPr>
          </w:p>
        </w:tc>
        <w:tc>
          <w:tcPr>
            <w:tcW w:w="1354" w:type="dxa"/>
            <w:shd w:val="clear" w:color="auto" w:fill="auto"/>
          </w:tcPr>
          <w:p w14:paraId="4F7BA2F7"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5527B519"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6F5B51FA"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1D64D21E"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3FDD8AC3"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312127B8"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5FFD7F41"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831C91" w:rsidRPr="0003294E" w14:paraId="3026469D" w14:textId="77777777" w:rsidTr="007E0011">
        <w:trPr>
          <w:trHeight w:val="432"/>
        </w:trPr>
        <w:tc>
          <w:tcPr>
            <w:tcW w:w="876" w:type="dxa"/>
            <w:shd w:val="clear" w:color="auto" w:fill="auto"/>
          </w:tcPr>
          <w:p w14:paraId="15D2FFEC"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5AB0C7EA"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AF24B47"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C3EB28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C5355FC"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44166AD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2B0D2F6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3DFEA2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59F143A0" w14:textId="77777777" w:rsidTr="007E0011">
        <w:trPr>
          <w:trHeight w:val="432"/>
        </w:trPr>
        <w:tc>
          <w:tcPr>
            <w:tcW w:w="876" w:type="dxa"/>
            <w:shd w:val="clear" w:color="auto" w:fill="auto"/>
          </w:tcPr>
          <w:p w14:paraId="476FBF37"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2507741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9FCE79A"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4DCB98"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1887F7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C8E5AE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7C435BD6"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F2718DA"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62BFCA84" w14:textId="77777777" w:rsidTr="007E0011">
        <w:trPr>
          <w:trHeight w:val="432"/>
        </w:trPr>
        <w:tc>
          <w:tcPr>
            <w:tcW w:w="8033" w:type="dxa"/>
            <w:gridSpan w:val="9"/>
            <w:shd w:val="clear" w:color="auto" w:fill="auto"/>
          </w:tcPr>
          <w:p w14:paraId="17BC4890" w14:textId="513CD2F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Has the participant attended all scheduled classes?</w:t>
            </w:r>
          </w:p>
        </w:tc>
        <w:tc>
          <w:tcPr>
            <w:tcW w:w="1184" w:type="dxa"/>
            <w:gridSpan w:val="3"/>
            <w:shd w:val="clear" w:color="auto" w:fill="auto"/>
          </w:tcPr>
          <w:p w14:paraId="2D388452"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6C39069E"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3CA3CD3D" w14:textId="77777777" w:rsidTr="007E0011">
        <w:trPr>
          <w:trHeight w:val="432"/>
        </w:trPr>
        <w:tc>
          <w:tcPr>
            <w:tcW w:w="8033" w:type="dxa"/>
            <w:gridSpan w:val="9"/>
            <w:shd w:val="clear" w:color="auto" w:fill="auto"/>
          </w:tcPr>
          <w:p w14:paraId="72C9122D" w14:textId="2A858F7E"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Is the participant successfully progressing through the listed course?</w:t>
            </w:r>
          </w:p>
        </w:tc>
        <w:tc>
          <w:tcPr>
            <w:tcW w:w="1150" w:type="dxa"/>
            <w:gridSpan w:val="2"/>
            <w:shd w:val="clear" w:color="auto" w:fill="auto"/>
          </w:tcPr>
          <w:p w14:paraId="26CB3B97"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5DB9D16B"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32825A62" w14:textId="77777777" w:rsidTr="007E0011">
        <w:trPr>
          <w:trHeight w:val="432"/>
        </w:trPr>
        <w:tc>
          <w:tcPr>
            <w:tcW w:w="10373" w:type="dxa"/>
            <w:gridSpan w:val="13"/>
            <w:shd w:val="clear" w:color="auto" w:fill="auto"/>
          </w:tcPr>
          <w:p w14:paraId="73056F0E" w14:textId="63480364"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5C124895" w14:textId="77777777" w:rsidTr="007E0011">
        <w:trPr>
          <w:trHeight w:val="432"/>
        </w:trPr>
        <w:tc>
          <w:tcPr>
            <w:tcW w:w="7815" w:type="dxa"/>
            <w:gridSpan w:val="8"/>
            <w:shd w:val="clear" w:color="auto" w:fill="auto"/>
          </w:tcPr>
          <w:p w14:paraId="4DD22377" w14:textId="212A385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11A7591C"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1F4F7D4" w14:textId="77777777" w:rsidR="00E8425E" w:rsidRDefault="00E8425E" w:rsidP="00F4234C">
      <w:pPr>
        <w:rPr>
          <w:rFonts w:ascii="Arial" w:hAnsi="Arial" w:cs="Arial"/>
          <w:sz w:val="16"/>
          <w:szCs w:val="16"/>
        </w:rPr>
      </w:pPr>
    </w:p>
    <w:p w14:paraId="3A6DBBBE" w14:textId="6525C553" w:rsidR="00AC1F8C" w:rsidRDefault="00AC1F8C"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831C91" w:rsidRPr="0003294E" w14:paraId="347416E0" w14:textId="77777777" w:rsidTr="007E0011">
        <w:trPr>
          <w:trHeight w:val="303"/>
        </w:trPr>
        <w:tc>
          <w:tcPr>
            <w:tcW w:w="10373" w:type="dxa"/>
            <w:gridSpan w:val="13"/>
            <w:shd w:val="clear" w:color="auto" w:fill="D9D9D9"/>
          </w:tcPr>
          <w:p w14:paraId="44776BEC" w14:textId="705B4DD2" w:rsidR="00831C91" w:rsidRPr="00E8425E" w:rsidRDefault="00831C91" w:rsidP="007E0011">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3</w:t>
            </w:r>
          </w:p>
        </w:tc>
      </w:tr>
      <w:tr w:rsidR="00831C91" w:rsidRPr="0003294E" w14:paraId="296B74DB" w14:textId="77777777" w:rsidTr="007E0011">
        <w:trPr>
          <w:trHeight w:val="663"/>
        </w:trPr>
        <w:tc>
          <w:tcPr>
            <w:tcW w:w="10373" w:type="dxa"/>
            <w:gridSpan w:val="13"/>
            <w:shd w:val="clear" w:color="auto" w:fill="auto"/>
          </w:tcPr>
          <w:p w14:paraId="649E568E" w14:textId="77777777" w:rsidR="00831C91" w:rsidRPr="00380951" w:rsidRDefault="00831C91" w:rsidP="007E0011">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w:t>
            </w:r>
            <w:r>
              <w:rPr>
                <w:rFonts w:ascii="Arial" w:hAnsi="Arial" w:cs="Arial"/>
                <w:sz w:val="20"/>
                <w:szCs w:val="20"/>
              </w:rPr>
              <w:t>the information for the course, online, and days of attendance.</w:t>
            </w:r>
            <w:r w:rsidRPr="00380951">
              <w:rPr>
                <w:rFonts w:ascii="Arial" w:hAnsi="Arial" w:cs="Arial"/>
                <w:sz w:val="20"/>
                <w:szCs w:val="20"/>
              </w:rPr>
              <w:t xml:space="preserve">  The instructor must </w:t>
            </w:r>
            <w:r>
              <w:rPr>
                <w:rFonts w:ascii="Arial" w:hAnsi="Arial" w:cs="Arial"/>
                <w:sz w:val="20"/>
                <w:szCs w:val="20"/>
              </w:rPr>
              <w:t>answer the questions and sign and date.</w:t>
            </w:r>
            <w:r w:rsidRPr="00380951">
              <w:rPr>
                <w:rFonts w:ascii="Arial" w:hAnsi="Arial" w:cs="Arial"/>
                <w:sz w:val="20"/>
                <w:szCs w:val="20"/>
              </w:rPr>
              <w:t xml:space="preserve">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w:t>
            </w:r>
          </w:p>
        </w:tc>
      </w:tr>
      <w:tr w:rsidR="00831C91" w:rsidRPr="0003294E" w14:paraId="79EBDAB8" w14:textId="77777777" w:rsidTr="007E0011">
        <w:trPr>
          <w:trHeight w:val="432"/>
        </w:trPr>
        <w:tc>
          <w:tcPr>
            <w:tcW w:w="7546" w:type="dxa"/>
            <w:gridSpan w:val="6"/>
            <w:shd w:val="clear" w:color="auto" w:fill="auto"/>
          </w:tcPr>
          <w:p w14:paraId="1A6EC549" w14:textId="6410F93B"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26933F30" w14:textId="3FAB2A1D"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D419AF" w:rsidRPr="0003294E" w14:paraId="7B2C183A" w14:textId="77777777" w:rsidTr="007E0011">
        <w:trPr>
          <w:trHeight w:val="432"/>
        </w:trPr>
        <w:tc>
          <w:tcPr>
            <w:tcW w:w="10373" w:type="dxa"/>
            <w:gridSpan w:val="13"/>
            <w:shd w:val="clear" w:color="auto" w:fill="auto"/>
          </w:tcPr>
          <w:p w14:paraId="6832AD37" w14:textId="061051BE" w:rsidR="00D419AF" w:rsidRPr="00380951" w:rsidRDefault="00D419AF" w:rsidP="00D419A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w:t>
            </w:r>
            <w:r>
              <w:rPr>
                <w:rFonts w:ascii="Arial" w:hAnsi="Arial" w:cs="Arial"/>
                <w:b/>
                <w:bCs/>
                <w:sz w:val="20"/>
                <w:szCs w:val="20"/>
              </w:rPr>
              <w:t xml:space="preserve"> on-site</w:t>
            </w:r>
            <w:r w:rsidRPr="00380951">
              <w:rPr>
                <w:rFonts w:ascii="Arial" w:hAnsi="Arial" w:cs="Arial"/>
                <w:b/>
                <w:bCs/>
                <w:sz w:val="20"/>
                <w:szCs w:val="20"/>
              </w:rPr>
              <w:t xml:space="preserve">); </w:t>
            </w:r>
            <w:r>
              <w:rPr>
                <w:rFonts w:ascii="Arial" w:hAnsi="Arial" w:cs="Arial"/>
                <w:b/>
                <w:bCs/>
                <w:sz w:val="20"/>
                <w:szCs w:val="20"/>
              </w:rPr>
              <w:t xml:space="preserve">“O” (in attendance online); </w:t>
            </w:r>
            <w:r w:rsidRPr="00380951">
              <w:rPr>
                <w:rFonts w:ascii="Arial" w:hAnsi="Arial" w:cs="Arial"/>
                <w:b/>
                <w:bCs/>
                <w:sz w:val="20"/>
                <w:szCs w:val="20"/>
              </w:rPr>
              <w:t>“H” (Holiday), or “A” (Absence, and note reason above.  Absences include school closures and instructor cancelled classes)</w:t>
            </w:r>
          </w:p>
        </w:tc>
      </w:tr>
      <w:tr w:rsidR="00831C91" w:rsidRPr="0003294E" w14:paraId="3DFA272C" w14:textId="77777777" w:rsidTr="007E0011">
        <w:trPr>
          <w:trHeight w:val="432"/>
        </w:trPr>
        <w:tc>
          <w:tcPr>
            <w:tcW w:w="876" w:type="dxa"/>
            <w:shd w:val="clear" w:color="auto" w:fill="auto"/>
          </w:tcPr>
          <w:p w14:paraId="65AA75EF" w14:textId="12B7B18A" w:rsidR="00831C91" w:rsidRPr="00323930" w:rsidRDefault="00831C91" w:rsidP="007E0011">
            <w:pPr>
              <w:autoSpaceDE w:val="0"/>
              <w:autoSpaceDN w:val="0"/>
              <w:adjustRightInd w:val="0"/>
              <w:spacing w:after="120"/>
              <w:rPr>
                <w:rFonts w:ascii="Arial" w:hAnsi="Arial" w:cs="Arial"/>
                <w:sz w:val="18"/>
                <w:szCs w:val="18"/>
              </w:rPr>
            </w:pPr>
          </w:p>
        </w:tc>
        <w:tc>
          <w:tcPr>
            <w:tcW w:w="1354" w:type="dxa"/>
            <w:shd w:val="clear" w:color="auto" w:fill="auto"/>
          </w:tcPr>
          <w:p w14:paraId="577B3E3F"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2E0FCA5C"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2ED2EC3C"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6CBD9834"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4084FE00"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49110A42"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2DC37206"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831C91" w:rsidRPr="0003294E" w14:paraId="168E770E" w14:textId="77777777" w:rsidTr="007E0011">
        <w:trPr>
          <w:trHeight w:val="432"/>
        </w:trPr>
        <w:tc>
          <w:tcPr>
            <w:tcW w:w="876" w:type="dxa"/>
            <w:shd w:val="clear" w:color="auto" w:fill="auto"/>
          </w:tcPr>
          <w:p w14:paraId="40BD9867"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448C83F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DAF0DF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FB8A7C3"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A089931"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06E9ACD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4D997FBD"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14C64D41"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31957876" w14:textId="77777777" w:rsidTr="007E0011">
        <w:trPr>
          <w:trHeight w:val="432"/>
        </w:trPr>
        <w:tc>
          <w:tcPr>
            <w:tcW w:w="876" w:type="dxa"/>
            <w:shd w:val="clear" w:color="auto" w:fill="auto"/>
          </w:tcPr>
          <w:p w14:paraId="727A0FA7"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4FB7630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95E7947"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85F770D"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1671AE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B7F8F9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27B584BB"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79B1B5B9"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7033EE07" w14:textId="77777777" w:rsidTr="007E0011">
        <w:trPr>
          <w:trHeight w:val="432"/>
        </w:trPr>
        <w:tc>
          <w:tcPr>
            <w:tcW w:w="8033" w:type="dxa"/>
            <w:gridSpan w:val="9"/>
            <w:shd w:val="clear" w:color="auto" w:fill="auto"/>
          </w:tcPr>
          <w:p w14:paraId="4E3B2341" w14:textId="0CEF78AA"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Has the participant attended all scheduled classes?</w:t>
            </w:r>
          </w:p>
        </w:tc>
        <w:tc>
          <w:tcPr>
            <w:tcW w:w="1184" w:type="dxa"/>
            <w:gridSpan w:val="3"/>
            <w:shd w:val="clear" w:color="auto" w:fill="auto"/>
          </w:tcPr>
          <w:p w14:paraId="4DC44D07"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7ECBEC44"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4855B8EF" w14:textId="77777777" w:rsidTr="007E0011">
        <w:trPr>
          <w:trHeight w:val="432"/>
        </w:trPr>
        <w:tc>
          <w:tcPr>
            <w:tcW w:w="8033" w:type="dxa"/>
            <w:gridSpan w:val="9"/>
            <w:shd w:val="clear" w:color="auto" w:fill="auto"/>
          </w:tcPr>
          <w:p w14:paraId="133F702B" w14:textId="47BE9D14"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Is the participant successfully progressing through the listed course?</w:t>
            </w:r>
          </w:p>
        </w:tc>
        <w:tc>
          <w:tcPr>
            <w:tcW w:w="1150" w:type="dxa"/>
            <w:gridSpan w:val="2"/>
            <w:shd w:val="clear" w:color="auto" w:fill="auto"/>
          </w:tcPr>
          <w:p w14:paraId="03BECB36"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498682D3"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138E4A67" w14:textId="77777777" w:rsidTr="007E0011">
        <w:trPr>
          <w:trHeight w:val="432"/>
        </w:trPr>
        <w:tc>
          <w:tcPr>
            <w:tcW w:w="10373" w:type="dxa"/>
            <w:gridSpan w:val="13"/>
            <w:shd w:val="clear" w:color="auto" w:fill="auto"/>
          </w:tcPr>
          <w:p w14:paraId="1BA49253" w14:textId="64B23173"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65C5359B" w14:textId="77777777" w:rsidTr="007E0011">
        <w:trPr>
          <w:trHeight w:val="432"/>
        </w:trPr>
        <w:tc>
          <w:tcPr>
            <w:tcW w:w="7815" w:type="dxa"/>
            <w:gridSpan w:val="8"/>
            <w:shd w:val="clear" w:color="auto" w:fill="auto"/>
          </w:tcPr>
          <w:p w14:paraId="54C9197F" w14:textId="4E523D6C"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41E4134D"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750FDE49" w14:textId="6AFD949A" w:rsidR="00E8425E" w:rsidRDefault="00E8425E" w:rsidP="00F4234C">
      <w:pPr>
        <w:rPr>
          <w:rFonts w:ascii="Arial" w:hAnsi="Arial" w:cs="Arial"/>
          <w:sz w:val="16"/>
          <w:szCs w:val="16"/>
        </w:rPr>
      </w:pPr>
    </w:p>
    <w:p w14:paraId="1D3ACD23" w14:textId="73DC6E7C" w:rsidR="00831C91" w:rsidRDefault="00831C91" w:rsidP="00F4234C">
      <w:pPr>
        <w:rPr>
          <w:rFonts w:ascii="Arial" w:hAnsi="Arial" w:cs="Arial"/>
          <w:sz w:val="16"/>
          <w:szCs w:val="16"/>
        </w:rPr>
      </w:pPr>
    </w:p>
    <w:p w14:paraId="6A8782C8" w14:textId="6BB116AF" w:rsidR="00831C91" w:rsidRDefault="00831C91" w:rsidP="00F4234C">
      <w:pPr>
        <w:rPr>
          <w:rFonts w:ascii="Arial" w:hAnsi="Arial" w:cs="Arial"/>
          <w:sz w:val="16"/>
          <w:szCs w:val="16"/>
        </w:rPr>
      </w:pPr>
    </w:p>
    <w:p w14:paraId="03C02439" w14:textId="7D3A60DE" w:rsidR="00831C91" w:rsidRDefault="00831C91" w:rsidP="00F4234C">
      <w:pPr>
        <w:rPr>
          <w:rFonts w:ascii="Arial" w:hAnsi="Arial" w:cs="Arial"/>
          <w:sz w:val="16"/>
          <w:szCs w:val="16"/>
        </w:rPr>
      </w:pPr>
    </w:p>
    <w:p w14:paraId="43A30D66" w14:textId="6145D97F" w:rsidR="00831C91" w:rsidRDefault="00831C91" w:rsidP="00F4234C">
      <w:pPr>
        <w:rPr>
          <w:rFonts w:ascii="Arial" w:hAnsi="Arial" w:cs="Arial"/>
          <w:sz w:val="16"/>
          <w:szCs w:val="16"/>
        </w:rPr>
      </w:pPr>
    </w:p>
    <w:p w14:paraId="4FB5B600" w14:textId="0914082D" w:rsidR="00831C91" w:rsidRDefault="00831C91" w:rsidP="00F4234C">
      <w:pPr>
        <w:rPr>
          <w:rFonts w:ascii="Arial" w:hAnsi="Arial" w:cs="Arial"/>
          <w:sz w:val="16"/>
          <w:szCs w:val="16"/>
        </w:rPr>
      </w:pPr>
    </w:p>
    <w:p w14:paraId="608A6895" w14:textId="38DB0BD9" w:rsidR="00831C91" w:rsidRDefault="00831C91" w:rsidP="00F4234C">
      <w:pPr>
        <w:rPr>
          <w:rFonts w:ascii="Arial" w:hAnsi="Arial" w:cs="Arial"/>
          <w:sz w:val="16"/>
          <w:szCs w:val="16"/>
        </w:rPr>
      </w:pPr>
    </w:p>
    <w:p w14:paraId="46625701" w14:textId="45B08CAB" w:rsidR="00831C91" w:rsidRDefault="00831C91" w:rsidP="00F4234C">
      <w:pPr>
        <w:rPr>
          <w:rFonts w:ascii="Arial" w:hAnsi="Arial" w:cs="Arial"/>
          <w:sz w:val="16"/>
          <w:szCs w:val="16"/>
        </w:rPr>
      </w:pPr>
    </w:p>
    <w:p w14:paraId="211144A7" w14:textId="2E838DEA" w:rsidR="00831C91" w:rsidRDefault="00831C91" w:rsidP="00F4234C">
      <w:pPr>
        <w:rPr>
          <w:rFonts w:ascii="Arial" w:hAnsi="Arial" w:cs="Arial"/>
          <w:sz w:val="16"/>
          <w:szCs w:val="16"/>
        </w:rPr>
      </w:pPr>
    </w:p>
    <w:p w14:paraId="07E81C48" w14:textId="6E91BA90" w:rsidR="00831C91" w:rsidRDefault="00831C91" w:rsidP="00F4234C">
      <w:pPr>
        <w:rPr>
          <w:rFonts w:ascii="Arial" w:hAnsi="Arial" w:cs="Arial"/>
          <w:sz w:val="16"/>
          <w:szCs w:val="16"/>
        </w:rPr>
      </w:pPr>
    </w:p>
    <w:p w14:paraId="67AF204B" w14:textId="77777777" w:rsidR="00831C91" w:rsidRDefault="00831C91" w:rsidP="00F4234C">
      <w:pPr>
        <w:rPr>
          <w:rFonts w:ascii="Arial" w:hAnsi="Arial" w:cs="Arial"/>
          <w:sz w:val="16"/>
          <w:szCs w:val="16"/>
        </w:rPr>
      </w:pPr>
    </w:p>
    <w:p w14:paraId="5F50CB21" w14:textId="398D8848" w:rsidR="00831C91" w:rsidRDefault="00831C91"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831C91" w:rsidRPr="0003294E" w14:paraId="76FFEAD8" w14:textId="77777777" w:rsidTr="007E0011">
        <w:trPr>
          <w:trHeight w:val="303"/>
        </w:trPr>
        <w:tc>
          <w:tcPr>
            <w:tcW w:w="10373" w:type="dxa"/>
            <w:gridSpan w:val="13"/>
            <w:shd w:val="clear" w:color="auto" w:fill="D9D9D9"/>
          </w:tcPr>
          <w:p w14:paraId="1847010C" w14:textId="1DA3C1D7" w:rsidR="00831C91" w:rsidRPr="00E8425E" w:rsidRDefault="00831C91" w:rsidP="007E0011">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4</w:t>
            </w:r>
          </w:p>
        </w:tc>
      </w:tr>
      <w:tr w:rsidR="00831C91" w:rsidRPr="0003294E" w14:paraId="29DC4887" w14:textId="77777777" w:rsidTr="007E0011">
        <w:trPr>
          <w:trHeight w:val="663"/>
        </w:trPr>
        <w:tc>
          <w:tcPr>
            <w:tcW w:w="10373" w:type="dxa"/>
            <w:gridSpan w:val="13"/>
            <w:shd w:val="clear" w:color="auto" w:fill="auto"/>
          </w:tcPr>
          <w:p w14:paraId="52E1573B" w14:textId="77777777" w:rsidR="00831C91" w:rsidRPr="00380951" w:rsidRDefault="00831C91" w:rsidP="007E0011">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w:t>
            </w:r>
            <w:r>
              <w:rPr>
                <w:rFonts w:ascii="Arial" w:hAnsi="Arial" w:cs="Arial"/>
                <w:sz w:val="20"/>
                <w:szCs w:val="20"/>
              </w:rPr>
              <w:t>the information for the course, online, and days of attendance.</w:t>
            </w:r>
            <w:r w:rsidRPr="00380951">
              <w:rPr>
                <w:rFonts w:ascii="Arial" w:hAnsi="Arial" w:cs="Arial"/>
                <w:sz w:val="20"/>
                <w:szCs w:val="20"/>
              </w:rPr>
              <w:t xml:space="preserve">  The instructor must </w:t>
            </w:r>
            <w:r>
              <w:rPr>
                <w:rFonts w:ascii="Arial" w:hAnsi="Arial" w:cs="Arial"/>
                <w:sz w:val="20"/>
                <w:szCs w:val="20"/>
              </w:rPr>
              <w:t>answer the questions and sign and date.</w:t>
            </w:r>
            <w:r w:rsidRPr="00380951">
              <w:rPr>
                <w:rFonts w:ascii="Arial" w:hAnsi="Arial" w:cs="Arial"/>
                <w:sz w:val="20"/>
                <w:szCs w:val="20"/>
              </w:rPr>
              <w:t xml:space="preserve">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w:t>
            </w:r>
          </w:p>
        </w:tc>
      </w:tr>
      <w:tr w:rsidR="00831C91" w:rsidRPr="0003294E" w14:paraId="43DBBED5" w14:textId="77777777" w:rsidTr="007E0011">
        <w:trPr>
          <w:trHeight w:val="432"/>
        </w:trPr>
        <w:tc>
          <w:tcPr>
            <w:tcW w:w="7546" w:type="dxa"/>
            <w:gridSpan w:val="6"/>
            <w:shd w:val="clear" w:color="auto" w:fill="auto"/>
          </w:tcPr>
          <w:p w14:paraId="02D73192" w14:textId="30643C74"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14956F4E" w14:textId="07297923"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D419AF" w:rsidRPr="0003294E" w14:paraId="635F60C8" w14:textId="77777777" w:rsidTr="007E0011">
        <w:trPr>
          <w:trHeight w:val="432"/>
        </w:trPr>
        <w:tc>
          <w:tcPr>
            <w:tcW w:w="10373" w:type="dxa"/>
            <w:gridSpan w:val="13"/>
            <w:shd w:val="clear" w:color="auto" w:fill="auto"/>
          </w:tcPr>
          <w:p w14:paraId="6034C466" w14:textId="5473411F" w:rsidR="00D419AF" w:rsidRPr="00380951" w:rsidRDefault="00D419AF" w:rsidP="00D419A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w:t>
            </w:r>
            <w:r>
              <w:rPr>
                <w:rFonts w:ascii="Arial" w:hAnsi="Arial" w:cs="Arial"/>
                <w:b/>
                <w:bCs/>
                <w:sz w:val="20"/>
                <w:szCs w:val="20"/>
              </w:rPr>
              <w:t xml:space="preserve"> on-site</w:t>
            </w:r>
            <w:r w:rsidRPr="00380951">
              <w:rPr>
                <w:rFonts w:ascii="Arial" w:hAnsi="Arial" w:cs="Arial"/>
                <w:b/>
                <w:bCs/>
                <w:sz w:val="20"/>
                <w:szCs w:val="20"/>
              </w:rPr>
              <w:t xml:space="preserve">); </w:t>
            </w:r>
            <w:r>
              <w:rPr>
                <w:rFonts w:ascii="Arial" w:hAnsi="Arial" w:cs="Arial"/>
                <w:b/>
                <w:bCs/>
                <w:sz w:val="20"/>
                <w:szCs w:val="20"/>
              </w:rPr>
              <w:t xml:space="preserve">“O” (in attendance online); </w:t>
            </w:r>
            <w:r w:rsidRPr="00380951">
              <w:rPr>
                <w:rFonts w:ascii="Arial" w:hAnsi="Arial" w:cs="Arial"/>
                <w:b/>
                <w:bCs/>
                <w:sz w:val="20"/>
                <w:szCs w:val="20"/>
              </w:rPr>
              <w:t>“H” (Holiday), or “A” (Absence, and note reason above.  Absences include school closures and instructor cancelled classes)</w:t>
            </w:r>
          </w:p>
        </w:tc>
      </w:tr>
      <w:tr w:rsidR="00831C91" w:rsidRPr="0003294E" w14:paraId="3130293F" w14:textId="77777777" w:rsidTr="007E0011">
        <w:trPr>
          <w:trHeight w:val="432"/>
        </w:trPr>
        <w:tc>
          <w:tcPr>
            <w:tcW w:w="876" w:type="dxa"/>
            <w:shd w:val="clear" w:color="auto" w:fill="auto"/>
          </w:tcPr>
          <w:p w14:paraId="5D10CFCA" w14:textId="4216B29A" w:rsidR="00831C91" w:rsidRPr="00323930" w:rsidRDefault="00831C91" w:rsidP="007E0011">
            <w:pPr>
              <w:autoSpaceDE w:val="0"/>
              <w:autoSpaceDN w:val="0"/>
              <w:adjustRightInd w:val="0"/>
              <w:spacing w:after="120"/>
              <w:rPr>
                <w:rFonts w:ascii="Arial" w:hAnsi="Arial" w:cs="Arial"/>
                <w:sz w:val="18"/>
                <w:szCs w:val="18"/>
              </w:rPr>
            </w:pPr>
          </w:p>
        </w:tc>
        <w:tc>
          <w:tcPr>
            <w:tcW w:w="1354" w:type="dxa"/>
            <w:shd w:val="clear" w:color="auto" w:fill="auto"/>
          </w:tcPr>
          <w:p w14:paraId="6900713D"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510530D6"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4F2F6F5D"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69D012A8"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6E68A8FF"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4028230A"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5ED51FC1"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831C91" w:rsidRPr="0003294E" w14:paraId="046CD4B9" w14:textId="77777777" w:rsidTr="007E0011">
        <w:trPr>
          <w:trHeight w:val="432"/>
        </w:trPr>
        <w:tc>
          <w:tcPr>
            <w:tcW w:w="876" w:type="dxa"/>
            <w:shd w:val="clear" w:color="auto" w:fill="auto"/>
          </w:tcPr>
          <w:p w14:paraId="1FAB3293"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05BFFF5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1B30FC2"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D7061F0"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B6A1393"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4F7DAAA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23085748"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120928BF"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567511D2" w14:textId="77777777" w:rsidTr="007E0011">
        <w:trPr>
          <w:trHeight w:val="432"/>
        </w:trPr>
        <w:tc>
          <w:tcPr>
            <w:tcW w:w="876" w:type="dxa"/>
            <w:shd w:val="clear" w:color="auto" w:fill="auto"/>
          </w:tcPr>
          <w:p w14:paraId="5E296C8F"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7636A25B"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8FF794B"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BDCEC03"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557310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4D003F18"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1D8150FD"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50CC884"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3651C9CA" w14:textId="77777777" w:rsidTr="007E0011">
        <w:trPr>
          <w:trHeight w:val="432"/>
        </w:trPr>
        <w:tc>
          <w:tcPr>
            <w:tcW w:w="8033" w:type="dxa"/>
            <w:gridSpan w:val="9"/>
            <w:shd w:val="clear" w:color="auto" w:fill="auto"/>
          </w:tcPr>
          <w:p w14:paraId="64398306" w14:textId="62AE3A30"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Has the participant attended all scheduled classes?</w:t>
            </w:r>
          </w:p>
        </w:tc>
        <w:tc>
          <w:tcPr>
            <w:tcW w:w="1184" w:type="dxa"/>
            <w:gridSpan w:val="3"/>
            <w:shd w:val="clear" w:color="auto" w:fill="auto"/>
          </w:tcPr>
          <w:p w14:paraId="0D645FF0"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5EC13D19"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6997A9DA" w14:textId="77777777" w:rsidTr="007E0011">
        <w:trPr>
          <w:trHeight w:val="432"/>
        </w:trPr>
        <w:tc>
          <w:tcPr>
            <w:tcW w:w="8033" w:type="dxa"/>
            <w:gridSpan w:val="9"/>
            <w:shd w:val="clear" w:color="auto" w:fill="auto"/>
          </w:tcPr>
          <w:p w14:paraId="7AB71ED3" w14:textId="118B4D44"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Is the participant successfully progressing through the listed course?</w:t>
            </w:r>
          </w:p>
        </w:tc>
        <w:tc>
          <w:tcPr>
            <w:tcW w:w="1150" w:type="dxa"/>
            <w:gridSpan w:val="2"/>
            <w:shd w:val="clear" w:color="auto" w:fill="auto"/>
          </w:tcPr>
          <w:p w14:paraId="5E2679B0"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05174AA7"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391628EB" w14:textId="77777777" w:rsidTr="007E0011">
        <w:trPr>
          <w:trHeight w:val="432"/>
        </w:trPr>
        <w:tc>
          <w:tcPr>
            <w:tcW w:w="10373" w:type="dxa"/>
            <w:gridSpan w:val="13"/>
            <w:shd w:val="clear" w:color="auto" w:fill="auto"/>
          </w:tcPr>
          <w:p w14:paraId="7A5C1172" w14:textId="6A2FB18A"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3CA28323" w14:textId="77777777" w:rsidTr="007E0011">
        <w:trPr>
          <w:trHeight w:val="432"/>
        </w:trPr>
        <w:tc>
          <w:tcPr>
            <w:tcW w:w="7815" w:type="dxa"/>
            <w:gridSpan w:val="8"/>
            <w:shd w:val="clear" w:color="auto" w:fill="auto"/>
          </w:tcPr>
          <w:p w14:paraId="222C856E" w14:textId="041B29DE"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2107A06F"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05B1FD17" w14:textId="418DB420" w:rsidR="00831C91" w:rsidRDefault="00831C91" w:rsidP="00F4234C">
      <w:pPr>
        <w:rPr>
          <w:rFonts w:ascii="Arial" w:hAnsi="Arial" w:cs="Arial"/>
          <w:sz w:val="16"/>
          <w:szCs w:val="16"/>
        </w:rPr>
      </w:pPr>
    </w:p>
    <w:p w14:paraId="7444045E" w14:textId="706874B2" w:rsidR="00831C91" w:rsidRDefault="00831C91"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831C91" w:rsidRPr="0003294E" w14:paraId="17E5687D" w14:textId="77777777" w:rsidTr="007E0011">
        <w:trPr>
          <w:trHeight w:val="303"/>
        </w:trPr>
        <w:tc>
          <w:tcPr>
            <w:tcW w:w="10373" w:type="dxa"/>
            <w:gridSpan w:val="13"/>
            <w:shd w:val="clear" w:color="auto" w:fill="D9D9D9"/>
          </w:tcPr>
          <w:p w14:paraId="43BBD4F4" w14:textId="4F604E0F" w:rsidR="00831C91" w:rsidRPr="00E8425E" w:rsidRDefault="00831C91" w:rsidP="007E0011">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5</w:t>
            </w:r>
          </w:p>
        </w:tc>
      </w:tr>
      <w:tr w:rsidR="00831C91" w:rsidRPr="0003294E" w14:paraId="5A4D0332" w14:textId="77777777" w:rsidTr="007E0011">
        <w:trPr>
          <w:trHeight w:val="663"/>
        </w:trPr>
        <w:tc>
          <w:tcPr>
            <w:tcW w:w="10373" w:type="dxa"/>
            <w:gridSpan w:val="13"/>
            <w:shd w:val="clear" w:color="auto" w:fill="auto"/>
          </w:tcPr>
          <w:p w14:paraId="56E640B3" w14:textId="77777777" w:rsidR="00831C91" w:rsidRPr="00380951" w:rsidRDefault="00831C91" w:rsidP="007E0011">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w:t>
            </w:r>
            <w:r>
              <w:rPr>
                <w:rFonts w:ascii="Arial" w:hAnsi="Arial" w:cs="Arial"/>
                <w:sz w:val="20"/>
                <w:szCs w:val="20"/>
              </w:rPr>
              <w:t>the information for the course, online, and days of attendance.</w:t>
            </w:r>
            <w:r w:rsidRPr="00380951">
              <w:rPr>
                <w:rFonts w:ascii="Arial" w:hAnsi="Arial" w:cs="Arial"/>
                <w:sz w:val="20"/>
                <w:szCs w:val="20"/>
              </w:rPr>
              <w:t xml:space="preserve">  The instructor must </w:t>
            </w:r>
            <w:r>
              <w:rPr>
                <w:rFonts w:ascii="Arial" w:hAnsi="Arial" w:cs="Arial"/>
                <w:sz w:val="20"/>
                <w:szCs w:val="20"/>
              </w:rPr>
              <w:t>answer the questions and sign and date.</w:t>
            </w:r>
            <w:r w:rsidRPr="00380951">
              <w:rPr>
                <w:rFonts w:ascii="Arial" w:hAnsi="Arial" w:cs="Arial"/>
                <w:sz w:val="20"/>
                <w:szCs w:val="20"/>
              </w:rPr>
              <w:t xml:space="preserve">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w:t>
            </w:r>
          </w:p>
        </w:tc>
      </w:tr>
      <w:tr w:rsidR="00831C91" w:rsidRPr="0003294E" w14:paraId="2C8AA85D" w14:textId="77777777" w:rsidTr="007E0011">
        <w:trPr>
          <w:trHeight w:val="432"/>
        </w:trPr>
        <w:tc>
          <w:tcPr>
            <w:tcW w:w="7546" w:type="dxa"/>
            <w:gridSpan w:val="6"/>
            <w:shd w:val="clear" w:color="auto" w:fill="auto"/>
          </w:tcPr>
          <w:p w14:paraId="57806BC8" w14:textId="1D3840E9"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74B3B098" w14:textId="7DF2CD7F"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D419AF" w:rsidRPr="0003294E" w14:paraId="1879E864" w14:textId="77777777" w:rsidTr="007E0011">
        <w:trPr>
          <w:trHeight w:val="432"/>
        </w:trPr>
        <w:tc>
          <w:tcPr>
            <w:tcW w:w="10373" w:type="dxa"/>
            <w:gridSpan w:val="13"/>
            <w:shd w:val="clear" w:color="auto" w:fill="auto"/>
          </w:tcPr>
          <w:p w14:paraId="5E69B60D" w14:textId="04D3A917" w:rsidR="00D419AF" w:rsidRPr="00380951" w:rsidRDefault="00D419AF" w:rsidP="00D419A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w:t>
            </w:r>
            <w:r>
              <w:rPr>
                <w:rFonts w:ascii="Arial" w:hAnsi="Arial" w:cs="Arial"/>
                <w:b/>
                <w:bCs/>
                <w:sz w:val="20"/>
                <w:szCs w:val="20"/>
              </w:rPr>
              <w:t xml:space="preserve"> on-site</w:t>
            </w:r>
            <w:r w:rsidRPr="00380951">
              <w:rPr>
                <w:rFonts w:ascii="Arial" w:hAnsi="Arial" w:cs="Arial"/>
                <w:b/>
                <w:bCs/>
                <w:sz w:val="20"/>
                <w:szCs w:val="20"/>
              </w:rPr>
              <w:t xml:space="preserve">); </w:t>
            </w:r>
            <w:r>
              <w:rPr>
                <w:rFonts w:ascii="Arial" w:hAnsi="Arial" w:cs="Arial"/>
                <w:b/>
                <w:bCs/>
                <w:sz w:val="20"/>
                <w:szCs w:val="20"/>
              </w:rPr>
              <w:t xml:space="preserve">“O” (in attendance online); </w:t>
            </w:r>
            <w:r w:rsidRPr="00380951">
              <w:rPr>
                <w:rFonts w:ascii="Arial" w:hAnsi="Arial" w:cs="Arial"/>
                <w:b/>
                <w:bCs/>
                <w:sz w:val="20"/>
                <w:szCs w:val="20"/>
              </w:rPr>
              <w:t>“H” (Holiday), or “A” (Absence, and note reason above.  Absences include school closures and instructor cancelled classes)</w:t>
            </w:r>
          </w:p>
        </w:tc>
      </w:tr>
      <w:tr w:rsidR="00831C91" w:rsidRPr="0003294E" w14:paraId="43A62FA3" w14:textId="77777777" w:rsidTr="007E0011">
        <w:trPr>
          <w:trHeight w:val="432"/>
        </w:trPr>
        <w:tc>
          <w:tcPr>
            <w:tcW w:w="876" w:type="dxa"/>
            <w:shd w:val="clear" w:color="auto" w:fill="auto"/>
          </w:tcPr>
          <w:p w14:paraId="17D50BBD" w14:textId="00CAA284" w:rsidR="00831C91" w:rsidRPr="00323930" w:rsidRDefault="00831C91" w:rsidP="007E0011">
            <w:pPr>
              <w:autoSpaceDE w:val="0"/>
              <w:autoSpaceDN w:val="0"/>
              <w:adjustRightInd w:val="0"/>
              <w:spacing w:after="120"/>
              <w:rPr>
                <w:rFonts w:ascii="Arial" w:hAnsi="Arial" w:cs="Arial"/>
                <w:sz w:val="18"/>
                <w:szCs w:val="18"/>
              </w:rPr>
            </w:pPr>
          </w:p>
        </w:tc>
        <w:tc>
          <w:tcPr>
            <w:tcW w:w="1354" w:type="dxa"/>
            <w:shd w:val="clear" w:color="auto" w:fill="auto"/>
          </w:tcPr>
          <w:p w14:paraId="6330091B"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44DA3A88"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03045890"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58C64807"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49C62BD5"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528C5B73"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6D9D3925"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831C91" w:rsidRPr="0003294E" w14:paraId="209E8D54" w14:textId="77777777" w:rsidTr="007E0011">
        <w:trPr>
          <w:trHeight w:val="432"/>
        </w:trPr>
        <w:tc>
          <w:tcPr>
            <w:tcW w:w="876" w:type="dxa"/>
            <w:shd w:val="clear" w:color="auto" w:fill="auto"/>
          </w:tcPr>
          <w:p w14:paraId="597E48F8"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5CC23A3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24148CC"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D927FA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837A5FF"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49E8054C"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520106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1A21E017"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44D3DC61" w14:textId="77777777" w:rsidTr="007E0011">
        <w:trPr>
          <w:trHeight w:val="432"/>
        </w:trPr>
        <w:tc>
          <w:tcPr>
            <w:tcW w:w="876" w:type="dxa"/>
            <w:shd w:val="clear" w:color="auto" w:fill="auto"/>
          </w:tcPr>
          <w:p w14:paraId="7DA0811D"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11863F2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32951C"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D8F455D"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C64D3BB"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031B89B3"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527E468F"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5165AE12"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150EF3EF" w14:textId="77777777" w:rsidTr="007E0011">
        <w:trPr>
          <w:trHeight w:val="432"/>
        </w:trPr>
        <w:tc>
          <w:tcPr>
            <w:tcW w:w="8033" w:type="dxa"/>
            <w:gridSpan w:val="9"/>
            <w:shd w:val="clear" w:color="auto" w:fill="auto"/>
          </w:tcPr>
          <w:p w14:paraId="0EBA480A" w14:textId="01026365"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Has the participant attended all scheduled classes?</w:t>
            </w:r>
          </w:p>
        </w:tc>
        <w:tc>
          <w:tcPr>
            <w:tcW w:w="1184" w:type="dxa"/>
            <w:gridSpan w:val="3"/>
            <w:shd w:val="clear" w:color="auto" w:fill="auto"/>
          </w:tcPr>
          <w:p w14:paraId="1B6A5019"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588F85DA"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3BDE5746" w14:textId="77777777" w:rsidTr="007E0011">
        <w:trPr>
          <w:trHeight w:val="432"/>
        </w:trPr>
        <w:tc>
          <w:tcPr>
            <w:tcW w:w="8033" w:type="dxa"/>
            <w:gridSpan w:val="9"/>
            <w:shd w:val="clear" w:color="auto" w:fill="auto"/>
          </w:tcPr>
          <w:p w14:paraId="79B0D556" w14:textId="725D9133"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Is the participant successfully progressing through the listed course?</w:t>
            </w:r>
          </w:p>
        </w:tc>
        <w:tc>
          <w:tcPr>
            <w:tcW w:w="1150" w:type="dxa"/>
            <w:gridSpan w:val="2"/>
            <w:shd w:val="clear" w:color="auto" w:fill="auto"/>
          </w:tcPr>
          <w:p w14:paraId="0FF54951"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500A72AE"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7C31BCC0" w14:textId="77777777" w:rsidTr="007E0011">
        <w:trPr>
          <w:trHeight w:val="432"/>
        </w:trPr>
        <w:tc>
          <w:tcPr>
            <w:tcW w:w="10373" w:type="dxa"/>
            <w:gridSpan w:val="13"/>
            <w:shd w:val="clear" w:color="auto" w:fill="auto"/>
          </w:tcPr>
          <w:p w14:paraId="5BC6FF01" w14:textId="487DC570"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632BC0A1" w14:textId="77777777" w:rsidTr="007E0011">
        <w:trPr>
          <w:trHeight w:val="432"/>
        </w:trPr>
        <w:tc>
          <w:tcPr>
            <w:tcW w:w="7815" w:type="dxa"/>
            <w:gridSpan w:val="8"/>
            <w:shd w:val="clear" w:color="auto" w:fill="auto"/>
          </w:tcPr>
          <w:p w14:paraId="1B230777" w14:textId="65E90E63"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29E2217F"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7251B5E4" w14:textId="2089C2DF" w:rsidR="00831C91" w:rsidRDefault="00831C91" w:rsidP="00F4234C">
      <w:pPr>
        <w:rPr>
          <w:rFonts w:ascii="Arial" w:hAnsi="Arial" w:cs="Arial"/>
          <w:sz w:val="16"/>
          <w:szCs w:val="16"/>
        </w:rPr>
      </w:pPr>
    </w:p>
    <w:p w14:paraId="6005AB71" w14:textId="4476D25C" w:rsidR="00831C91" w:rsidRDefault="00831C91" w:rsidP="00F4234C">
      <w:pPr>
        <w:rPr>
          <w:rFonts w:ascii="Arial" w:hAnsi="Arial" w:cs="Arial"/>
          <w:sz w:val="16"/>
          <w:szCs w:val="16"/>
        </w:rPr>
      </w:pPr>
    </w:p>
    <w:p w14:paraId="1D70E998" w14:textId="0FBE1B5A" w:rsidR="00831C91" w:rsidRDefault="00831C91" w:rsidP="00F4234C">
      <w:pPr>
        <w:rPr>
          <w:rFonts w:ascii="Arial" w:hAnsi="Arial" w:cs="Arial"/>
          <w:sz w:val="16"/>
          <w:szCs w:val="16"/>
        </w:rPr>
      </w:pPr>
    </w:p>
    <w:p w14:paraId="0B2C08D7" w14:textId="335BDBF9" w:rsidR="00831C91" w:rsidRDefault="00831C91" w:rsidP="00F4234C">
      <w:pPr>
        <w:rPr>
          <w:rFonts w:ascii="Arial" w:hAnsi="Arial" w:cs="Arial"/>
          <w:sz w:val="16"/>
          <w:szCs w:val="16"/>
        </w:rPr>
      </w:pPr>
    </w:p>
    <w:p w14:paraId="6612BE50" w14:textId="781C019D" w:rsidR="00831C91" w:rsidRDefault="00831C91" w:rsidP="00F4234C">
      <w:pPr>
        <w:rPr>
          <w:rFonts w:ascii="Arial" w:hAnsi="Arial" w:cs="Arial"/>
          <w:sz w:val="16"/>
          <w:szCs w:val="16"/>
        </w:rPr>
      </w:pPr>
    </w:p>
    <w:p w14:paraId="6576DC38" w14:textId="1BEB37AC" w:rsidR="00831C91" w:rsidRDefault="00831C91" w:rsidP="00F4234C">
      <w:pPr>
        <w:rPr>
          <w:rFonts w:ascii="Arial" w:hAnsi="Arial" w:cs="Arial"/>
          <w:sz w:val="16"/>
          <w:szCs w:val="16"/>
        </w:rPr>
      </w:pPr>
    </w:p>
    <w:p w14:paraId="29C38778" w14:textId="4D30D318" w:rsidR="00831C91" w:rsidRDefault="00831C91" w:rsidP="00F4234C">
      <w:pPr>
        <w:rPr>
          <w:rFonts w:ascii="Arial" w:hAnsi="Arial" w:cs="Arial"/>
          <w:sz w:val="16"/>
          <w:szCs w:val="16"/>
        </w:rPr>
      </w:pPr>
    </w:p>
    <w:p w14:paraId="651F2B04" w14:textId="77C2167C" w:rsidR="00831C91" w:rsidRDefault="00831C91" w:rsidP="00F4234C">
      <w:pPr>
        <w:rPr>
          <w:rFonts w:ascii="Arial" w:hAnsi="Arial" w:cs="Arial"/>
          <w:sz w:val="16"/>
          <w:szCs w:val="16"/>
        </w:rPr>
      </w:pPr>
    </w:p>
    <w:p w14:paraId="6BE591AC" w14:textId="611272C9" w:rsidR="00831C91" w:rsidRDefault="00831C91" w:rsidP="00F4234C">
      <w:pPr>
        <w:rPr>
          <w:rFonts w:ascii="Arial" w:hAnsi="Arial" w:cs="Arial"/>
          <w:sz w:val="16"/>
          <w:szCs w:val="16"/>
        </w:rPr>
      </w:pPr>
    </w:p>
    <w:p w14:paraId="1BCA7A3D" w14:textId="41C03B3F" w:rsidR="00831C91" w:rsidRDefault="00831C91" w:rsidP="00F4234C">
      <w:pPr>
        <w:rPr>
          <w:rFonts w:ascii="Arial" w:hAnsi="Arial" w:cs="Arial"/>
          <w:sz w:val="16"/>
          <w:szCs w:val="16"/>
        </w:rPr>
      </w:pPr>
    </w:p>
    <w:p w14:paraId="06ADA580" w14:textId="4EB2C929" w:rsidR="00831C91" w:rsidRDefault="00831C91" w:rsidP="00F4234C">
      <w:pPr>
        <w:rPr>
          <w:rFonts w:ascii="Arial" w:hAnsi="Arial" w:cs="Arial"/>
          <w:sz w:val="16"/>
          <w:szCs w:val="16"/>
        </w:rPr>
      </w:pPr>
    </w:p>
    <w:p w14:paraId="3BDC036F" w14:textId="027C957D" w:rsidR="00831C91" w:rsidRDefault="00831C91" w:rsidP="00F4234C">
      <w:pPr>
        <w:rPr>
          <w:rFonts w:ascii="Arial" w:hAnsi="Arial" w:cs="Arial"/>
          <w:sz w:val="16"/>
          <w:szCs w:val="16"/>
        </w:rPr>
      </w:pPr>
    </w:p>
    <w:p w14:paraId="007F9FED" w14:textId="77777777" w:rsidR="00831C91" w:rsidRDefault="00831C91"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831C91" w:rsidRPr="0003294E" w14:paraId="5854F01A" w14:textId="77777777" w:rsidTr="007E0011">
        <w:trPr>
          <w:trHeight w:val="303"/>
        </w:trPr>
        <w:tc>
          <w:tcPr>
            <w:tcW w:w="10373" w:type="dxa"/>
            <w:gridSpan w:val="13"/>
            <w:shd w:val="clear" w:color="auto" w:fill="D9D9D9"/>
          </w:tcPr>
          <w:p w14:paraId="62DD2157" w14:textId="4CA82E1B" w:rsidR="00831C91" w:rsidRPr="00E8425E" w:rsidRDefault="00831C91" w:rsidP="007E0011">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6</w:t>
            </w:r>
          </w:p>
        </w:tc>
      </w:tr>
      <w:tr w:rsidR="00831C91" w:rsidRPr="0003294E" w14:paraId="10B76389" w14:textId="77777777" w:rsidTr="007E0011">
        <w:trPr>
          <w:trHeight w:val="663"/>
        </w:trPr>
        <w:tc>
          <w:tcPr>
            <w:tcW w:w="10373" w:type="dxa"/>
            <w:gridSpan w:val="13"/>
            <w:shd w:val="clear" w:color="auto" w:fill="auto"/>
          </w:tcPr>
          <w:p w14:paraId="4D8C0C0E" w14:textId="77777777" w:rsidR="00831C91" w:rsidRPr="00380951" w:rsidRDefault="00831C91" w:rsidP="007E0011">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w:t>
            </w:r>
            <w:r>
              <w:rPr>
                <w:rFonts w:ascii="Arial" w:hAnsi="Arial" w:cs="Arial"/>
                <w:sz w:val="20"/>
                <w:szCs w:val="20"/>
              </w:rPr>
              <w:t>the information for the course, online, and days of attendance.</w:t>
            </w:r>
            <w:r w:rsidRPr="00380951">
              <w:rPr>
                <w:rFonts w:ascii="Arial" w:hAnsi="Arial" w:cs="Arial"/>
                <w:sz w:val="20"/>
                <w:szCs w:val="20"/>
              </w:rPr>
              <w:t xml:space="preserve">  The instructor must </w:t>
            </w:r>
            <w:r>
              <w:rPr>
                <w:rFonts w:ascii="Arial" w:hAnsi="Arial" w:cs="Arial"/>
                <w:sz w:val="20"/>
                <w:szCs w:val="20"/>
              </w:rPr>
              <w:t>answer the questions and sign and date.</w:t>
            </w:r>
            <w:r w:rsidRPr="00380951">
              <w:rPr>
                <w:rFonts w:ascii="Arial" w:hAnsi="Arial" w:cs="Arial"/>
                <w:sz w:val="20"/>
                <w:szCs w:val="20"/>
              </w:rPr>
              <w:t xml:space="preserve">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w:t>
            </w:r>
          </w:p>
        </w:tc>
      </w:tr>
      <w:tr w:rsidR="00831C91" w:rsidRPr="0003294E" w14:paraId="13BC15FE" w14:textId="77777777" w:rsidTr="007E0011">
        <w:trPr>
          <w:trHeight w:val="432"/>
        </w:trPr>
        <w:tc>
          <w:tcPr>
            <w:tcW w:w="7546" w:type="dxa"/>
            <w:gridSpan w:val="6"/>
            <w:shd w:val="clear" w:color="auto" w:fill="auto"/>
          </w:tcPr>
          <w:p w14:paraId="66722834" w14:textId="1927D793"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447D3DE3" w14:textId="216A0FA9"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D419AF" w:rsidRPr="0003294E" w14:paraId="0CF5F1B0" w14:textId="77777777" w:rsidTr="007E0011">
        <w:trPr>
          <w:trHeight w:val="432"/>
        </w:trPr>
        <w:tc>
          <w:tcPr>
            <w:tcW w:w="10373" w:type="dxa"/>
            <w:gridSpan w:val="13"/>
            <w:shd w:val="clear" w:color="auto" w:fill="auto"/>
          </w:tcPr>
          <w:p w14:paraId="31A473A9" w14:textId="47DAFD6D" w:rsidR="00D419AF" w:rsidRPr="00380951" w:rsidRDefault="00D419AF" w:rsidP="00D419A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w:t>
            </w:r>
            <w:r>
              <w:rPr>
                <w:rFonts w:ascii="Arial" w:hAnsi="Arial" w:cs="Arial"/>
                <w:b/>
                <w:bCs/>
                <w:sz w:val="20"/>
                <w:szCs w:val="20"/>
              </w:rPr>
              <w:t xml:space="preserve"> on-site</w:t>
            </w:r>
            <w:r w:rsidRPr="00380951">
              <w:rPr>
                <w:rFonts w:ascii="Arial" w:hAnsi="Arial" w:cs="Arial"/>
                <w:b/>
                <w:bCs/>
                <w:sz w:val="20"/>
                <w:szCs w:val="20"/>
              </w:rPr>
              <w:t xml:space="preserve">); </w:t>
            </w:r>
            <w:r>
              <w:rPr>
                <w:rFonts w:ascii="Arial" w:hAnsi="Arial" w:cs="Arial"/>
                <w:b/>
                <w:bCs/>
                <w:sz w:val="20"/>
                <w:szCs w:val="20"/>
              </w:rPr>
              <w:t xml:space="preserve">“O” (in attendance online); </w:t>
            </w:r>
            <w:r w:rsidRPr="00380951">
              <w:rPr>
                <w:rFonts w:ascii="Arial" w:hAnsi="Arial" w:cs="Arial"/>
                <w:b/>
                <w:bCs/>
                <w:sz w:val="20"/>
                <w:szCs w:val="20"/>
              </w:rPr>
              <w:t>“H” (Holiday), or “A” (Absence, and note reason above.  Absences include school closures and instructor cancelled classes)</w:t>
            </w:r>
          </w:p>
        </w:tc>
      </w:tr>
      <w:tr w:rsidR="00831C91" w:rsidRPr="0003294E" w14:paraId="563DE52E" w14:textId="77777777" w:rsidTr="007E0011">
        <w:trPr>
          <w:trHeight w:val="432"/>
        </w:trPr>
        <w:tc>
          <w:tcPr>
            <w:tcW w:w="876" w:type="dxa"/>
            <w:shd w:val="clear" w:color="auto" w:fill="auto"/>
          </w:tcPr>
          <w:p w14:paraId="5245B7DD" w14:textId="63318E71" w:rsidR="00831C91" w:rsidRPr="00323930" w:rsidRDefault="00831C91" w:rsidP="007E0011">
            <w:pPr>
              <w:autoSpaceDE w:val="0"/>
              <w:autoSpaceDN w:val="0"/>
              <w:adjustRightInd w:val="0"/>
              <w:spacing w:after="120"/>
              <w:rPr>
                <w:rFonts w:ascii="Arial" w:hAnsi="Arial" w:cs="Arial"/>
                <w:sz w:val="18"/>
                <w:szCs w:val="18"/>
              </w:rPr>
            </w:pPr>
          </w:p>
        </w:tc>
        <w:tc>
          <w:tcPr>
            <w:tcW w:w="1354" w:type="dxa"/>
            <w:shd w:val="clear" w:color="auto" w:fill="auto"/>
          </w:tcPr>
          <w:p w14:paraId="57AB8BB3"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6B1B39E0"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0E883D24"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1B9E3DCF"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20B5FCBA"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00AD2CD6" w14:textId="77777777" w:rsidR="00831C91" w:rsidRPr="00323930" w:rsidRDefault="00831C91" w:rsidP="007E0011">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0E9DC93D"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831C91" w:rsidRPr="0003294E" w14:paraId="502EADC0" w14:textId="77777777" w:rsidTr="007E0011">
        <w:trPr>
          <w:trHeight w:val="432"/>
        </w:trPr>
        <w:tc>
          <w:tcPr>
            <w:tcW w:w="876" w:type="dxa"/>
            <w:shd w:val="clear" w:color="auto" w:fill="auto"/>
          </w:tcPr>
          <w:p w14:paraId="1F8DE7A6"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1FC8381"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F4DA82E"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139CF05"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1C7B247"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150F483B"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652AB6C"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2C86F340"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5D9D7DAB" w14:textId="77777777" w:rsidTr="007E0011">
        <w:trPr>
          <w:trHeight w:val="432"/>
        </w:trPr>
        <w:tc>
          <w:tcPr>
            <w:tcW w:w="876" w:type="dxa"/>
            <w:shd w:val="clear" w:color="auto" w:fill="auto"/>
          </w:tcPr>
          <w:p w14:paraId="29CC6DE0"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229FFD06"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EBA9011"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635C18F"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74F3548"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14BBFD0D"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AE792CC"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70F762FD" w14:textId="77777777" w:rsidR="00831C91" w:rsidRPr="001F6D34" w:rsidRDefault="00831C91" w:rsidP="007E0011">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0178CBD9" w14:textId="77777777" w:rsidTr="007E0011">
        <w:trPr>
          <w:trHeight w:val="432"/>
        </w:trPr>
        <w:tc>
          <w:tcPr>
            <w:tcW w:w="8033" w:type="dxa"/>
            <w:gridSpan w:val="9"/>
            <w:shd w:val="clear" w:color="auto" w:fill="auto"/>
          </w:tcPr>
          <w:p w14:paraId="7DEAE967" w14:textId="46D7C8D4"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Has the participant attended all scheduled classes?</w:t>
            </w:r>
          </w:p>
        </w:tc>
        <w:tc>
          <w:tcPr>
            <w:tcW w:w="1184" w:type="dxa"/>
            <w:gridSpan w:val="3"/>
            <w:shd w:val="clear" w:color="auto" w:fill="auto"/>
          </w:tcPr>
          <w:p w14:paraId="3808FDEB"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4C01F09E"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443C093C" w14:textId="77777777" w:rsidTr="007E0011">
        <w:trPr>
          <w:trHeight w:val="432"/>
        </w:trPr>
        <w:tc>
          <w:tcPr>
            <w:tcW w:w="8033" w:type="dxa"/>
            <w:gridSpan w:val="9"/>
            <w:shd w:val="clear" w:color="auto" w:fill="auto"/>
          </w:tcPr>
          <w:p w14:paraId="1230ED45" w14:textId="73BB4C38"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Is the participant successfully progressing through the listed course?</w:t>
            </w:r>
          </w:p>
        </w:tc>
        <w:tc>
          <w:tcPr>
            <w:tcW w:w="1150" w:type="dxa"/>
            <w:gridSpan w:val="2"/>
            <w:shd w:val="clear" w:color="auto" w:fill="auto"/>
          </w:tcPr>
          <w:p w14:paraId="7A0B34B3"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1AF1AB0E" w14:textId="77777777" w:rsidR="00831C91" w:rsidRPr="00323930" w:rsidRDefault="00831C91" w:rsidP="007E0011">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831C91" w:rsidRPr="0003294E" w14:paraId="4B259DA3" w14:textId="77777777" w:rsidTr="007E0011">
        <w:trPr>
          <w:trHeight w:val="432"/>
        </w:trPr>
        <w:tc>
          <w:tcPr>
            <w:tcW w:w="10373" w:type="dxa"/>
            <w:gridSpan w:val="13"/>
            <w:shd w:val="clear" w:color="auto" w:fill="auto"/>
          </w:tcPr>
          <w:p w14:paraId="4E3B11C5" w14:textId="1919E38F"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831C91" w:rsidRPr="0003294E" w14:paraId="33E24858" w14:textId="77777777" w:rsidTr="007E0011">
        <w:trPr>
          <w:trHeight w:val="432"/>
        </w:trPr>
        <w:tc>
          <w:tcPr>
            <w:tcW w:w="7815" w:type="dxa"/>
            <w:gridSpan w:val="8"/>
            <w:shd w:val="clear" w:color="auto" w:fill="auto"/>
          </w:tcPr>
          <w:p w14:paraId="7D1D65B4" w14:textId="21F2B85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6BD3B561" w14:textId="77777777" w:rsidR="00831C91" w:rsidRPr="00323930" w:rsidRDefault="00831C91" w:rsidP="007E0011">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0DA7365C" w14:textId="77777777" w:rsidR="00831C91" w:rsidRDefault="00831C91" w:rsidP="00F4234C">
      <w:pPr>
        <w:rPr>
          <w:rFonts w:ascii="Arial" w:hAnsi="Arial" w:cs="Arial"/>
          <w:sz w:val="16"/>
          <w:szCs w:val="16"/>
        </w:rPr>
      </w:pPr>
    </w:p>
    <w:p w14:paraId="419137A5" w14:textId="7B107B4C" w:rsidR="00E8425E" w:rsidRDefault="00E8425E" w:rsidP="00F4234C">
      <w:pPr>
        <w:rPr>
          <w:rFonts w:ascii="Arial" w:hAnsi="Arial" w:cs="Arial"/>
          <w:sz w:val="16"/>
          <w:szCs w:val="16"/>
        </w:rPr>
      </w:pPr>
    </w:p>
    <w:p w14:paraId="091B4560" w14:textId="76411CEF" w:rsidR="00E8425E" w:rsidRDefault="00E8425E" w:rsidP="007C25AD">
      <w:pPr>
        <w:rPr>
          <w:rFonts w:ascii="Arial" w:hAnsi="Arial" w:cs="Arial"/>
          <w:sz w:val="16"/>
          <w:szCs w:val="16"/>
        </w:rPr>
      </w:pPr>
    </w:p>
    <w:p w14:paraId="3AFFEB58" w14:textId="06F465D0" w:rsidR="00E8425E" w:rsidRDefault="00E8425E" w:rsidP="007C25AD">
      <w:pPr>
        <w:rPr>
          <w:rFonts w:ascii="Arial" w:hAnsi="Arial" w:cs="Arial"/>
          <w:sz w:val="16"/>
          <w:szCs w:val="16"/>
        </w:rPr>
      </w:pPr>
    </w:p>
    <w:p w14:paraId="5F545FEE" w14:textId="01621BEE" w:rsidR="004C428D" w:rsidRDefault="004C428D" w:rsidP="004C428D">
      <w:pPr>
        <w:rPr>
          <w:rFonts w:ascii="Arial" w:hAnsi="Arial" w:cs="Arial"/>
          <w:sz w:val="16"/>
          <w:szCs w:val="16"/>
        </w:rPr>
      </w:pPr>
    </w:p>
    <w:tbl>
      <w:tblPr>
        <w:tblW w:w="10350" w:type="dxa"/>
        <w:tblInd w:w="18"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7740"/>
        <w:gridCol w:w="2610"/>
      </w:tblGrid>
      <w:tr w:rsidR="00E8425E" w:rsidRPr="004C428D" w14:paraId="698AC1A2" w14:textId="77777777" w:rsidTr="008A6AED">
        <w:trPr>
          <w:trHeight w:val="393"/>
        </w:trPr>
        <w:tc>
          <w:tcPr>
            <w:tcW w:w="10350" w:type="dxa"/>
            <w:gridSpan w:val="2"/>
            <w:tcBorders>
              <w:top w:val="single" w:sz="12" w:space="0" w:color="auto"/>
              <w:left w:val="single" w:sz="12" w:space="0" w:color="auto"/>
              <w:bottom w:val="single" w:sz="4" w:space="0" w:color="auto"/>
              <w:right w:val="single" w:sz="12" w:space="0" w:color="auto"/>
            </w:tcBorders>
            <w:shd w:val="clear" w:color="auto" w:fill="D9D9D9"/>
            <w:vAlign w:val="center"/>
          </w:tcPr>
          <w:p w14:paraId="54E82971" w14:textId="77777777" w:rsidR="00E8425E" w:rsidRPr="002478DF" w:rsidRDefault="00E8425E" w:rsidP="008A6AED">
            <w:pPr>
              <w:jc w:val="center"/>
              <w:rPr>
                <w:rFonts w:ascii="Arial" w:hAnsi="Arial" w:cs="Arial"/>
                <w:b/>
                <w:sz w:val="22"/>
                <w:szCs w:val="22"/>
              </w:rPr>
            </w:pPr>
            <w:r w:rsidRPr="002478DF">
              <w:rPr>
                <w:rFonts w:ascii="Arial" w:hAnsi="Arial" w:cs="Arial"/>
                <w:b/>
                <w:sz w:val="22"/>
                <w:szCs w:val="22"/>
              </w:rPr>
              <w:t>Certification</w:t>
            </w:r>
          </w:p>
        </w:tc>
      </w:tr>
      <w:tr w:rsidR="00E8425E" w:rsidRPr="0000111D" w14:paraId="3936D7AC" w14:textId="77777777" w:rsidTr="008A6AED">
        <w:trPr>
          <w:trHeight w:val="2337"/>
        </w:trPr>
        <w:tc>
          <w:tcPr>
            <w:tcW w:w="10350" w:type="dxa"/>
            <w:gridSpan w:val="2"/>
            <w:tcBorders>
              <w:top w:val="single" w:sz="12" w:space="0" w:color="auto"/>
              <w:left w:val="single" w:sz="12" w:space="0" w:color="auto"/>
              <w:bottom w:val="single" w:sz="4" w:space="0" w:color="auto"/>
              <w:right w:val="single" w:sz="12" w:space="0" w:color="auto"/>
            </w:tcBorders>
            <w:vAlign w:val="center"/>
          </w:tcPr>
          <w:p w14:paraId="0B334377" w14:textId="77777777" w:rsidR="00E8425E" w:rsidRPr="0000111D" w:rsidRDefault="00E8425E" w:rsidP="008A6AED">
            <w:pPr>
              <w:rPr>
                <w:rFonts w:ascii="Arial" w:hAnsi="Arial" w:cs="Arial"/>
                <w:b/>
                <w:sz w:val="18"/>
                <w:szCs w:val="18"/>
              </w:rPr>
            </w:pPr>
            <w:r w:rsidRPr="0000111D">
              <w:rPr>
                <w:rFonts w:ascii="Arial" w:hAnsi="Arial" w:cs="Arial"/>
                <w:b/>
                <w:sz w:val="18"/>
                <w:szCs w:val="18"/>
              </w:rPr>
              <w:t>Notice of Certification:</w:t>
            </w:r>
          </w:p>
          <w:p w14:paraId="48AFD704" w14:textId="77777777" w:rsidR="00E8425E" w:rsidRPr="0000111D" w:rsidRDefault="00E8425E" w:rsidP="008A6AED">
            <w:pPr>
              <w:rPr>
                <w:rFonts w:ascii="Arial" w:hAnsi="Arial" w:cs="Arial"/>
                <w:sz w:val="18"/>
                <w:szCs w:val="18"/>
              </w:rPr>
            </w:pPr>
            <w:r w:rsidRPr="0000111D">
              <w:rPr>
                <w:rFonts w:ascii="Arial" w:hAnsi="Arial" w:cs="Arial"/>
                <w:sz w:val="18"/>
                <w:szCs w:val="18"/>
              </w:rPr>
              <w:t xml:space="preserve">I certify that the preceding information is correct to the best of my knowledge and that there is no intent to commit fraud.  Furthermore, I understand that falsifying information or using the funds other than for the intended purpose is felony </w:t>
            </w:r>
            <w:proofErr w:type="gramStart"/>
            <w:r w:rsidRPr="0000111D">
              <w:rPr>
                <w:rFonts w:ascii="Arial" w:hAnsi="Arial" w:cs="Arial"/>
                <w:sz w:val="18"/>
                <w:szCs w:val="18"/>
              </w:rPr>
              <w:t>theft, and</w:t>
            </w:r>
            <w:proofErr w:type="gramEnd"/>
            <w:r w:rsidRPr="0000111D">
              <w:rPr>
                <w:rFonts w:ascii="Arial" w:hAnsi="Arial" w:cs="Arial"/>
                <w:sz w:val="18"/>
                <w:szCs w:val="18"/>
              </w:rPr>
              <w:t xml:space="preserve"> is punishable under state law by up to 7 years in prison and fines of up to $25,000. Violators may also face federal felony charges.  I have the right to inspect this information and initiate appropriate corrections through the LWIA administering agency.  I hereby authorize the Training Provider to release information required to verify training status from the date of signature.  I agree to provide the career planner all class schedules, grades, progress reports, attendance reports, billing information and program outcome documentation (diploma, certificate).</w:t>
            </w:r>
          </w:p>
          <w:p w14:paraId="1CD8836E" w14:textId="77777777" w:rsidR="00E8425E" w:rsidRPr="0000111D" w:rsidRDefault="00E8425E" w:rsidP="008A6AED">
            <w:pPr>
              <w:rPr>
                <w:rFonts w:ascii="Arial" w:hAnsi="Arial" w:cs="Arial"/>
                <w:b/>
                <w:sz w:val="18"/>
                <w:szCs w:val="18"/>
              </w:rPr>
            </w:pPr>
            <w:r w:rsidRPr="0000111D">
              <w:rPr>
                <w:rFonts w:ascii="Arial" w:hAnsi="Arial" w:cs="Arial"/>
                <w:b/>
                <w:sz w:val="18"/>
                <w:szCs w:val="18"/>
              </w:rPr>
              <w:t>I understand that I am required to attend all scheduled classes and activities. Failure to attend even one class or activity is considered ceased participation and will affect my eligibility for unemployment Insurance (UI) and Trade Adjustment Assistance (TRA</w:t>
            </w:r>
            <w:proofErr w:type="gramStart"/>
            <w:r w:rsidRPr="0000111D">
              <w:rPr>
                <w:rFonts w:ascii="Arial" w:hAnsi="Arial" w:cs="Arial"/>
                <w:b/>
                <w:sz w:val="18"/>
                <w:szCs w:val="18"/>
              </w:rPr>
              <w:t>), and</w:t>
            </w:r>
            <w:proofErr w:type="gramEnd"/>
            <w:r w:rsidRPr="0000111D">
              <w:rPr>
                <w:rFonts w:ascii="Arial" w:hAnsi="Arial" w:cs="Arial"/>
                <w:b/>
                <w:sz w:val="18"/>
                <w:szCs w:val="18"/>
              </w:rPr>
              <w:t xml:space="preserve"> may affect my ability to continue in training.</w:t>
            </w:r>
          </w:p>
        </w:tc>
      </w:tr>
      <w:tr w:rsidR="00E8425E" w:rsidRPr="0000111D" w14:paraId="0426AA6E" w14:textId="77777777" w:rsidTr="008A6AED">
        <w:trPr>
          <w:trHeight w:val="440"/>
        </w:trPr>
        <w:tc>
          <w:tcPr>
            <w:tcW w:w="7740" w:type="dxa"/>
            <w:tcBorders>
              <w:top w:val="nil"/>
              <w:left w:val="single" w:sz="12" w:space="0" w:color="auto"/>
              <w:bottom w:val="single" w:sz="4" w:space="0" w:color="auto"/>
              <w:right w:val="single" w:sz="4" w:space="0" w:color="auto"/>
            </w:tcBorders>
            <w:vAlign w:val="center"/>
          </w:tcPr>
          <w:p w14:paraId="07FCAA9E" w14:textId="0571B841" w:rsidR="00E8425E" w:rsidRPr="0000111D" w:rsidRDefault="00E8425E" w:rsidP="008A6AED">
            <w:pPr>
              <w:rPr>
                <w:rFonts w:ascii="Arial" w:hAnsi="Arial" w:cs="Arial"/>
                <w:sz w:val="18"/>
                <w:szCs w:val="18"/>
              </w:rPr>
            </w:pPr>
            <w:r>
              <w:rPr>
                <w:rFonts w:ascii="Arial" w:hAnsi="Arial" w:cs="Arial"/>
                <w:sz w:val="18"/>
                <w:szCs w:val="18"/>
              </w:rPr>
              <w:t>Participant</w:t>
            </w:r>
            <w:r w:rsidRPr="0000111D">
              <w:rPr>
                <w:rFonts w:ascii="Arial" w:hAnsi="Arial" w:cs="Arial"/>
                <w:sz w:val="18"/>
                <w:szCs w:val="18"/>
              </w:rPr>
              <w:t xml:space="preserve"> Signature:    </w:t>
            </w:r>
            <w:r w:rsidRPr="001F6D34">
              <w:rPr>
                <w:rFonts w:ascii="Arial" w:hAnsi="Arial" w:cs="Arial"/>
                <w:sz w:val="18"/>
                <w:szCs w:val="18"/>
              </w:rPr>
              <w:fldChar w:fldCharType="begin">
                <w:ffData>
                  <w:name w:val="Text174"/>
                  <w:enabled/>
                  <w:calcOnExit w:val="0"/>
                  <w:textInput/>
                </w:ffData>
              </w:fldChar>
            </w:r>
            <w:bookmarkStart w:id="1" w:name="Text174"/>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Arial" w:hAnsi="Arial" w:cs="Arial"/>
                <w:sz w:val="18"/>
                <w:szCs w:val="18"/>
              </w:rPr>
              <w:fldChar w:fldCharType="end"/>
            </w:r>
            <w:bookmarkEnd w:id="1"/>
            <w:r w:rsidRPr="0000111D">
              <w:rPr>
                <w:rFonts w:ascii="Arial" w:hAnsi="Arial" w:cs="Arial"/>
                <w:sz w:val="18"/>
                <w:szCs w:val="18"/>
              </w:rPr>
              <w:t xml:space="preserve"> </w:t>
            </w:r>
          </w:p>
        </w:tc>
        <w:tc>
          <w:tcPr>
            <w:tcW w:w="2610" w:type="dxa"/>
            <w:tcBorders>
              <w:top w:val="nil"/>
              <w:left w:val="single" w:sz="4" w:space="0" w:color="auto"/>
              <w:bottom w:val="single" w:sz="4" w:space="0" w:color="auto"/>
              <w:right w:val="single" w:sz="12" w:space="0" w:color="auto"/>
            </w:tcBorders>
            <w:vAlign w:val="center"/>
          </w:tcPr>
          <w:p w14:paraId="032A2DAB" w14:textId="6B844944" w:rsidR="00E8425E" w:rsidRPr="0000111D" w:rsidRDefault="00E8425E" w:rsidP="008A6AED">
            <w:pPr>
              <w:rPr>
                <w:rFonts w:ascii="Arial" w:hAnsi="Arial" w:cs="Arial"/>
                <w:sz w:val="18"/>
                <w:szCs w:val="18"/>
              </w:rPr>
            </w:pPr>
            <w:r w:rsidRPr="0000111D">
              <w:rPr>
                <w:rFonts w:ascii="Arial" w:hAnsi="Arial" w:cs="Arial"/>
                <w:sz w:val="18"/>
                <w:szCs w:val="18"/>
              </w:rPr>
              <w:t xml:space="preserve">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E8425E" w:rsidRPr="0000111D" w14:paraId="6ACC1E2A" w14:textId="77777777" w:rsidTr="008A6AED">
        <w:trPr>
          <w:trHeight w:val="1187"/>
        </w:trPr>
        <w:tc>
          <w:tcPr>
            <w:tcW w:w="10350" w:type="dxa"/>
            <w:gridSpan w:val="2"/>
            <w:tcBorders>
              <w:top w:val="single" w:sz="4" w:space="0" w:color="auto"/>
              <w:left w:val="single" w:sz="12" w:space="0" w:color="auto"/>
              <w:bottom w:val="single" w:sz="12" w:space="0" w:color="auto"/>
              <w:right w:val="single" w:sz="12" w:space="0" w:color="auto"/>
            </w:tcBorders>
          </w:tcPr>
          <w:p w14:paraId="5A64DF01" w14:textId="77777777" w:rsidR="00E8425E" w:rsidRPr="0000111D" w:rsidRDefault="00E8425E" w:rsidP="008A6AED">
            <w:pPr>
              <w:rPr>
                <w:rFonts w:ascii="Arial" w:hAnsi="Arial" w:cs="Arial"/>
                <w:color w:val="1F497D"/>
                <w:sz w:val="18"/>
                <w:szCs w:val="18"/>
              </w:rPr>
            </w:pPr>
            <w:r w:rsidRPr="004C428D">
              <w:rPr>
                <w:rFonts w:ascii="Arial" w:hAnsi="Arial" w:cs="Arial"/>
                <w:b/>
                <w:bCs/>
                <w:sz w:val="16"/>
                <w:szCs w:val="16"/>
              </w:rPr>
              <w:t>APPEAL RIGHTS</w:t>
            </w:r>
            <w:r w:rsidRPr="004C428D">
              <w:rPr>
                <w:rFonts w:ascii="Arial" w:hAnsi="Arial" w:cs="Arial"/>
                <w:bCs/>
                <w:sz w:val="16"/>
                <w:szCs w:val="16"/>
              </w:rPr>
              <w:br/>
            </w:r>
            <w:r w:rsidRPr="004C428D">
              <w:rPr>
                <w:rFonts w:ascii="Arial" w:hAnsi="Arial" w:cs="Arial"/>
                <w:bCs/>
                <w:i/>
                <w:iCs/>
                <w:sz w:val="16"/>
                <w:szCs w:val="16"/>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Pr>
                <w:rFonts w:ascii="Arial" w:hAnsi="Arial" w:cs="Arial"/>
                <w:bCs/>
                <w:i/>
                <w:iCs/>
                <w:sz w:val="16"/>
                <w:szCs w:val="16"/>
              </w:rPr>
              <w:t xml:space="preserve">to: IDES P.O. Box 19509 Springfield, IL 62794 </w:t>
            </w:r>
            <w:r w:rsidRPr="004C428D">
              <w:rPr>
                <w:rFonts w:ascii="Arial" w:hAnsi="Arial" w:cs="Arial"/>
                <w:bCs/>
                <w:i/>
                <w:iCs/>
                <w:sz w:val="16"/>
                <w:szCs w:val="16"/>
              </w:rPr>
              <w:t xml:space="preserve">or fax </w:t>
            </w:r>
            <w:r>
              <w:rPr>
                <w:rFonts w:ascii="Arial" w:hAnsi="Arial" w:cs="Arial"/>
                <w:bCs/>
                <w:i/>
                <w:iCs/>
                <w:sz w:val="16"/>
                <w:szCs w:val="16"/>
              </w:rPr>
              <w:t xml:space="preserve">to: 217-557-4913.  </w:t>
            </w:r>
            <w:r w:rsidRPr="004C428D">
              <w:rPr>
                <w:rFonts w:ascii="Arial" w:hAnsi="Arial" w:cs="Arial"/>
                <w:bCs/>
                <w:i/>
                <w:iCs/>
                <w:sz w:val="16"/>
                <w:szCs w:val="16"/>
              </w:rPr>
              <w:t>Any request submitted by mail must bear a postmark date within the applicable time limit for filing.</w:t>
            </w:r>
          </w:p>
        </w:tc>
      </w:tr>
    </w:tbl>
    <w:p w14:paraId="2BD63CD3" w14:textId="77777777" w:rsidR="00E8425E" w:rsidRDefault="00E8425E" w:rsidP="004C428D">
      <w:pPr>
        <w:rPr>
          <w:rFonts w:ascii="Arial" w:hAnsi="Arial" w:cs="Arial"/>
          <w:sz w:val="16"/>
          <w:szCs w:val="16"/>
        </w:rPr>
      </w:pPr>
    </w:p>
    <w:sectPr w:rsidR="00E8425E" w:rsidSect="00BF46EF">
      <w:headerReference w:type="even" r:id="rId12"/>
      <w:headerReference w:type="default" r:id="rId13"/>
      <w:footerReference w:type="even" r:id="rId14"/>
      <w:footerReference w:type="default" r:id="rId15"/>
      <w:headerReference w:type="first" r:id="rId16"/>
      <w:footerReference w:type="first" r:id="rId17"/>
      <w:pgSz w:w="12240" w:h="15840"/>
      <w:pgMar w:top="720" w:right="1080" w:bottom="540" w:left="108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E425B" w14:textId="77777777" w:rsidR="00C71F1A" w:rsidRDefault="00C71F1A">
      <w:r>
        <w:separator/>
      </w:r>
    </w:p>
  </w:endnote>
  <w:endnote w:type="continuationSeparator" w:id="0">
    <w:p w14:paraId="6A044EA7" w14:textId="77777777" w:rsidR="00C71F1A" w:rsidRDefault="00C71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F1F32" w14:textId="3DF8061C" w:rsidR="00E66E84" w:rsidRPr="00B307E0" w:rsidRDefault="00BF46EF" w:rsidP="00DE09E3">
    <w:pPr>
      <w:pStyle w:val="Footer"/>
      <w:tabs>
        <w:tab w:val="clear" w:pos="4320"/>
        <w:tab w:val="clear" w:pos="8640"/>
        <w:tab w:val="center" w:pos="5040"/>
        <w:tab w:val="right" w:pos="10080"/>
      </w:tabs>
      <w:rPr>
        <w:rFonts w:ascii="Arial" w:hAnsi="Arial" w:cs="Arial"/>
        <w:sz w:val="18"/>
        <w:szCs w:val="18"/>
      </w:rPr>
    </w:pPr>
    <w:r>
      <w:rPr>
        <w:rFonts w:ascii="Arial" w:hAnsi="Arial" w:cs="Arial"/>
        <w:sz w:val="18"/>
        <w:szCs w:val="18"/>
      </w:rPr>
      <w:t>June</w:t>
    </w:r>
    <w:r w:rsidR="00B61968">
      <w:rPr>
        <w:rFonts w:ascii="Arial" w:hAnsi="Arial" w:cs="Arial"/>
        <w:sz w:val="18"/>
        <w:szCs w:val="18"/>
      </w:rPr>
      <w:t xml:space="preserve"> 1,</w:t>
    </w:r>
    <w:r w:rsidR="004E5744">
      <w:rPr>
        <w:rFonts w:ascii="Arial" w:hAnsi="Arial" w:cs="Arial"/>
        <w:sz w:val="18"/>
        <w:szCs w:val="18"/>
      </w:rPr>
      <w:t xml:space="preserve"> 2021</w:t>
    </w:r>
    <w:r w:rsidR="00E66E84" w:rsidRPr="00B307E0">
      <w:rPr>
        <w:rFonts w:ascii="Arial" w:hAnsi="Arial" w:cs="Arial"/>
        <w:sz w:val="18"/>
        <w:szCs w:val="18"/>
      </w:rPr>
      <w:tab/>
    </w:r>
    <w:r>
      <w:rPr>
        <w:rFonts w:ascii="Arial" w:hAnsi="Arial" w:cs="Arial"/>
        <w:sz w:val="18"/>
        <w:szCs w:val="18"/>
      </w:rPr>
      <w:t xml:space="preserve">Page 2 of </w:t>
    </w:r>
    <w:r w:rsidR="00E8425E">
      <w:rPr>
        <w:rFonts w:ascii="Arial" w:hAnsi="Arial" w:cs="Arial"/>
        <w:sz w:val="18"/>
        <w:szCs w:val="18"/>
      </w:rPr>
      <w:t>4</w:t>
    </w:r>
    <w:r w:rsidR="00E66E84" w:rsidRPr="00B307E0">
      <w:rPr>
        <w:rFonts w:ascii="Arial" w:hAnsi="Arial" w:cs="Arial"/>
        <w:sz w:val="18"/>
        <w:szCs w:val="18"/>
      </w:rPr>
      <w:tab/>
    </w:r>
    <w:r w:rsidR="00E66E84">
      <w:rPr>
        <w:rFonts w:ascii="Arial" w:hAnsi="Arial" w:cs="Arial"/>
        <w:sz w:val="18"/>
        <w:szCs w:val="18"/>
      </w:rPr>
      <w:t>Commerce</w:t>
    </w:r>
    <w:r w:rsidR="00E66E84" w:rsidRPr="00B307E0">
      <w:rPr>
        <w:rFonts w:ascii="Arial" w:hAnsi="Arial" w:cs="Arial"/>
        <w:sz w:val="18"/>
        <w:szCs w:val="18"/>
      </w:rPr>
      <w:t>/T</w:t>
    </w:r>
    <w:r w:rsidR="00E66E84">
      <w:rPr>
        <w:rFonts w:ascii="Arial" w:hAnsi="Arial" w:cs="Arial"/>
        <w:sz w:val="18"/>
        <w:szCs w:val="18"/>
      </w:rPr>
      <w:t>rade</w:t>
    </w:r>
    <w:r w:rsidR="00E66E84" w:rsidRPr="00B307E0">
      <w:rPr>
        <w:rFonts w:ascii="Arial" w:hAnsi="Arial" w:cs="Arial"/>
        <w:sz w:val="18"/>
        <w:szCs w:val="18"/>
      </w:rPr>
      <w:t xml:space="preserve"> Form #</w:t>
    </w:r>
    <w:proofErr w:type="gramStart"/>
    <w:r w:rsidR="00E66E84" w:rsidRPr="00B307E0">
      <w:rPr>
        <w:rFonts w:ascii="Arial" w:hAnsi="Arial" w:cs="Arial"/>
        <w:sz w:val="18"/>
        <w:szCs w:val="18"/>
      </w:rPr>
      <w:t>006</w:t>
    </w:r>
    <w:r w:rsidR="00E66E84">
      <w:rPr>
        <w:rFonts w:ascii="Arial" w:hAnsi="Arial" w:cs="Arial"/>
        <w:sz w:val="18"/>
        <w:szCs w:val="18"/>
      </w:rPr>
      <w:t>a</w:t>
    </w:r>
    <w:proofErr w:type="gramEnd"/>
  </w:p>
  <w:p w14:paraId="1C9CCC0C" w14:textId="77777777" w:rsidR="00E66E84" w:rsidRDefault="00E66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270A" w14:textId="1830FF7E" w:rsidR="00E66E84" w:rsidRPr="00B307E0" w:rsidRDefault="00D561D6" w:rsidP="00465B75">
    <w:pPr>
      <w:pStyle w:val="Footer"/>
      <w:tabs>
        <w:tab w:val="clear" w:pos="4320"/>
        <w:tab w:val="clear" w:pos="8640"/>
        <w:tab w:val="center" w:pos="5040"/>
        <w:tab w:val="right" w:pos="10080"/>
      </w:tabs>
      <w:rPr>
        <w:rFonts w:ascii="Arial" w:hAnsi="Arial" w:cs="Arial"/>
        <w:sz w:val="18"/>
        <w:szCs w:val="18"/>
      </w:rPr>
    </w:pPr>
    <w:r>
      <w:rPr>
        <w:rFonts w:ascii="Arial" w:hAnsi="Arial" w:cs="Arial"/>
        <w:sz w:val="18"/>
        <w:szCs w:val="18"/>
      </w:rPr>
      <w:t>October 13</w:t>
    </w:r>
    <w:r w:rsidR="008F717A">
      <w:rPr>
        <w:rFonts w:ascii="Arial" w:hAnsi="Arial" w:cs="Arial"/>
        <w:sz w:val="18"/>
        <w:szCs w:val="18"/>
      </w:rPr>
      <w:t>, 2023</w:t>
    </w:r>
    <w:r w:rsidR="00E66E84" w:rsidRPr="00B307E0">
      <w:rPr>
        <w:rFonts w:ascii="Arial" w:hAnsi="Arial" w:cs="Arial"/>
        <w:sz w:val="18"/>
        <w:szCs w:val="18"/>
      </w:rPr>
      <w:tab/>
    </w:r>
    <w:r w:rsidR="00BF46EF">
      <w:rPr>
        <w:rFonts w:ascii="Arial" w:hAnsi="Arial" w:cs="Arial"/>
        <w:sz w:val="18"/>
        <w:szCs w:val="18"/>
      </w:rPr>
      <w:t xml:space="preserve">Page </w:t>
    </w:r>
    <w:r w:rsidR="00BF46EF" w:rsidRPr="00BF46EF">
      <w:rPr>
        <w:rFonts w:ascii="Arial" w:hAnsi="Arial" w:cs="Arial"/>
        <w:sz w:val="18"/>
        <w:szCs w:val="18"/>
      </w:rPr>
      <w:fldChar w:fldCharType="begin"/>
    </w:r>
    <w:r w:rsidR="00BF46EF" w:rsidRPr="00BF46EF">
      <w:rPr>
        <w:rFonts w:ascii="Arial" w:hAnsi="Arial" w:cs="Arial"/>
        <w:sz w:val="18"/>
        <w:szCs w:val="18"/>
      </w:rPr>
      <w:instrText xml:space="preserve"> PAGE   \* MERGEFORMAT </w:instrText>
    </w:r>
    <w:r w:rsidR="00BF46EF" w:rsidRPr="00BF46EF">
      <w:rPr>
        <w:rFonts w:ascii="Arial" w:hAnsi="Arial" w:cs="Arial"/>
        <w:sz w:val="18"/>
        <w:szCs w:val="18"/>
      </w:rPr>
      <w:fldChar w:fldCharType="separate"/>
    </w:r>
    <w:r w:rsidR="00BF46EF" w:rsidRPr="00BF46EF">
      <w:rPr>
        <w:rFonts w:ascii="Arial" w:hAnsi="Arial" w:cs="Arial"/>
        <w:noProof/>
        <w:sz w:val="18"/>
        <w:szCs w:val="18"/>
      </w:rPr>
      <w:t>1</w:t>
    </w:r>
    <w:r w:rsidR="00BF46EF" w:rsidRPr="00BF46EF">
      <w:rPr>
        <w:rFonts w:ascii="Arial" w:hAnsi="Arial" w:cs="Arial"/>
        <w:noProof/>
        <w:sz w:val="18"/>
        <w:szCs w:val="18"/>
      </w:rPr>
      <w:fldChar w:fldCharType="end"/>
    </w:r>
    <w:r w:rsidR="00BF46EF">
      <w:rPr>
        <w:rFonts w:ascii="Arial" w:hAnsi="Arial" w:cs="Arial"/>
        <w:sz w:val="18"/>
        <w:szCs w:val="18"/>
      </w:rPr>
      <w:t xml:space="preserve"> of 4</w:t>
    </w:r>
    <w:r w:rsidR="00E66E84" w:rsidRPr="00B307E0">
      <w:rPr>
        <w:rFonts w:ascii="Arial" w:hAnsi="Arial" w:cs="Arial"/>
        <w:sz w:val="18"/>
        <w:szCs w:val="18"/>
      </w:rPr>
      <w:tab/>
    </w:r>
    <w:r w:rsidR="00E66E84">
      <w:rPr>
        <w:rFonts w:ascii="Arial" w:hAnsi="Arial" w:cs="Arial"/>
        <w:sz w:val="18"/>
        <w:szCs w:val="18"/>
      </w:rPr>
      <w:t>Commerce</w:t>
    </w:r>
    <w:r w:rsidR="00E66E84" w:rsidRPr="00B307E0">
      <w:rPr>
        <w:rFonts w:ascii="Arial" w:hAnsi="Arial" w:cs="Arial"/>
        <w:sz w:val="18"/>
        <w:szCs w:val="18"/>
      </w:rPr>
      <w:t>/T</w:t>
    </w:r>
    <w:r w:rsidR="00E66E84">
      <w:rPr>
        <w:rFonts w:ascii="Arial" w:hAnsi="Arial" w:cs="Arial"/>
        <w:sz w:val="18"/>
        <w:szCs w:val="18"/>
      </w:rPr>
      <w:t>rade</w:t>
    </w:r>
    <w:r w:rsidR="00E66E84" w:rsidRPr="00B307E0">
      <w:rPr>
        <w:rFonts w:ascii="Arial" w:hAnsi="Arial" w:cs="Arial"/>
        <w:sz w:val="18"/>
        <w:szCs w:val="18"/>
      </w:rPr>
      <w:t xml:space="preserve"> Form #</w:t>
    </w:r>
    <w:proofErr w:type="gramStart"/>
    <w:r w:rsidR="00E66E84" w:rsidRPr="00B307E0">
      <w:rPr>
        <w:rFonts w:ascii="Arial" w:hAnsi="Arial" w:cs="Arial"/>
        <w:sz w:val="18"/>
        <w:szCs w:val="18"/>
      </w:rPr>
      <w:t>006</w:t>
    </w:r>
    <w:r w:rsidR="00E66E84">
      <w:rPr>
        <w:rFonts w:ascii="Arial" w:hAnsi="Arial" w:cs="Arial"/>
        <w:sz w:val="18"/>
        <w:szCs w:val="18"/>
      </w:rPr>
      <w:t>a</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C2DBD" w14:textId="46EE9567" w:rsidR="00E66E84" w:rsidRPr="0051136E" w:rsidRDefault="00BF46EF" w:rsidP="00DE09E3">
    <w:pPr>
      <w:pStyle w:val="Footer"/>
      <w:tabs>
        <w:tab w:val="clear" w:pos="4320"/>
        <w:tab w:val="clear" w:pos="8640"/>
        <w:tab w:val="center" w:pos="5040"/>
        <w:tab w:val="right" w:pos="10080"/>
      </w:tabs>
      <w:rPr>
        <w:sz w:val="20"/>
        <w:szCs w:val="20"/>
      </w:rPr>
    </w:pPr>
    <w:r>
      <w:rPr>
        <w:sz w:val="20"/>
        <w:szCs w:val="20"/>
      </w:rPr>
      <w:t>June</w:t>
    </w:r>
    <w:r w:rsidR="00E8425E">
      <w:rPr>
        <w:sz w:val="20"/>
        <w:szCs w:val="20"/>
      </w:rPr>
      <w:t xml:space="preserve"> 1</w:t>
    </w:r>
    <w:r w:rsidR="00E66E84">
      <w:rPr>
        <w:sz w:val="20"/>
        <w:szCs w:val="20"/>
      </w:rPr>
      <w:t>, 2020</w:t>
    </w:r>
    <w:r w:rsidR="00E66E84" w:rsidRPr="0051136E">
      <w:rPr>
        <w:sz w:val="20"/>
        <w:szCs w:val="20"/>
      </w:rPr>
      <w:tab/>
      <w:t xml:space="preserve">Page 1 of </w:t>
    </w:r>
    <w:r w:rsidR="00E8425E">
      <w:rPr>
        <w:sz w:val="20"/>
        <w:szCs w:val="20"/>
      </w:rPr>
      <w:t>4</w:t>
    </w:r>
    <w:r w:rsidR="00E66E84" w:rsidRPr="0051136E">
      <w:rPr>
        <w:sz w:val="20"/>
        <w:szCs w:val="20"/>
      </w:rPr>
      <w:tab/>
      <w:t>Commerce/Trade Form #</w:t>
    </w:r>
    <w:proofErr w:type="gramStart"/>
    <w:r w:rsidR="00E66E84" w:rsidRPr="0051136E">
      <w:rPr>
        <w:sz w:val="20"/>
        <w:szCs w:val="20"/>
      </w:rPr>
      <w:t>006a</w:t>
    </w:r>
    <w:proofErr w:type="gramEnd"/>
  </w:p>
  <w:p w14:paraId="40B37132" w14:textId="77777777" w:rsidR="00E66E84" w:rsidRPr="0051136E" w:rsidRDefault="00E66E84" w:rsidP="00DE09E3">
    <w:pPr>
      <w:pStyle w:val="Footer"/>
      <w:tabs>
        <w:tab w:val="clear" w:pos="8640"/>
        <w:tab w:val="right" w:pos="9900"/>
      </w:tabs>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5B91F" w14:textId="77777777" w:rsidR="00C71F1A" w:rsidRDefault="00C71F1A">
      <w:r>
        <w:separator/>
      </w:r>
    </w:p>
  </w:footnote>
  <w:footnote w:type="continuationSeparator" w:id="0">
    <w:p w14:paraId="1BFBCF7B" w14:textId="77777777" w:rsidR="00C71F1A" w:rsidRDefault="00C71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C49E" w14:textId="77777777" w:rsidR="00E66E84" w:rsidRPr="0092261E" w:rsidRDefault="00E66E84" w:rsidP="00DE09E3">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62BFC294" w14:textId="77777777" w:rsidR="00E66E84" w:rsidRDefault="00E66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220F" w14:textId="77777777" w:rsidR="00E66E84" w:rsidRPr="0092261E" w:rsidRDefault="00E66E84" w:rsidP="00074B7F">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00B13FBE" w14:textId="77777777" w:rsidR="00E66E84" w:rsidRDefault="00E66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908A0" w14:textId="77777777" w:rsidR="00E66E84" w:rsidRPr="0092261E" w:rsidRDefault="00E66E84" w:rsidP="00DE09E3">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149CAAE2" w14:textId="77777777" w:rsidR="00E66E84" w:rsidRPr="00DE09E3" w:rsidRDefault="00E66E84" w:rsidP="00DE0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26C82"/>
    <w:multiLevelType w:val="hybridMultilevel"/>
    <w:tmpl w:val="21BA6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651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F+0LMed627BHXqXgq8TTfljOBAQ0ARB73Osg90gVPvfwxWyEW7XpOioXVR5TIxTq8eJ3z+v/+yxIam3QYyqpg==" w:salt="oqoz7XIIh2gtoCTh8UAR1Q=="/>
  <w:defaultTabStop w:val="720"/>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E1N7YwMTczMzRS0lEKTi0uzszPAykwqgUAm7A8BCwAAAA="/>
  </w:docVars>
  <w:rsids>
    <w:rsidRoot w:val="00795607"/>
    <w:rsid w:val="00000E35"/>
    <w:rsid w:val="0000111D"/>
    <w:rsid w:val="00016FC1"/>
    <w:rsid w:val="00017D49"/>
    <w:rsid w:val="000212B6"/>
    <w:rsid w:val="0002675D"/>
    <w:rsid w:val="0003294E"/>
    <w:rsid w:val="00032F0F"/>
    <w:rsid w:val="00033E95"/>
    <w:rsid w:val="00041942"/>
    <w:rsid w:val="00042957"/>
    <w:rsid w:val="00050CBA"/>
    <w:rsid w:val="00061788"/>
    <w:rsid w:val="0006271A"/>
    <w:rsid w:val="00067E14"/>
    <w:rsid w:val="00072DD0"/>
    <w:rsid w:val="000741BF"/>
    <w:rsid w:val="00074B7F"/>
    <w:rsid w:val="000802B5"/>
    <w:rsid w:val="00081A9A"/>
    <w:rsid w:val="00082C39"/>
    <w:rsid w:val="00085A66"/>
    <w:rsid w:val="00091055"/>
    <w:rsid w:val="00093F96"/>
    <w:rsid w:val="00094D3D"/>
    <w:rsid w:val="000A46F3"/>
    <w:rsid w:val="000B10ED"/>
    <w:rsid w:val="000B1657"/>
    <w:rsid w:val="000B1E58"/>
    <w:rsid w:val="000B62E0"/>
    <w:rsid w:val="000B63B1"/>
    <w:rsid w:val="000C26A3"/>
    <w:rsid w:val="000D17AC"/>
    <w:rsid w:val="000E2B2B"/>
    <w:rsid w:val="000F0D47"/>
    <w:rsid w:val="000F4ACF"/>
    <w:rsid w:val="000F6EB0"/>
    <w:rsid w:val="00106A0C"/>
    <w:rsid w:val="00107FC8"/>
    <w:rsid w:val="00114133"/>
    <w:rsid w:val="00125360"/>
    <w:rsid w:val="00126BA7"/>
    <w:rsid w:val="0013039E"/>
    <w:rsid w:val="00131852"/>
    <w:rsid w:val="00140848"/>
    <w:rsid w:val="0014456F"/>
    <w:rsid w:val="00152E4D"/>
    <w:rsid w:val="001572A0"/>
    <w:rsid w:val="001664A4"/>
    <w:rsid w:val="001707F5"/>
    <w:rsid w:val="00172A0D"/>
    <w:rsid w:val="001756EE"/>
    <w:rsid w:val="00180162"/>
    <w:rsid w:val="00180E47"/>
    <w:rsid w:val="0018151C"/>
    <w:rsid w:val="0018613F"/>
    <w:rsid w:val="00191685"/>
    <w:rsid w:val="00195A54"/>
    <w:rsid w:val="00196271"/>
    <w:rsid w:val="001B141B"/>
    <w:rsid w:val="001B3322"/>
    <w:rsid w:val="001B6D3F"/>
    <w:rsid w:val="001C2452"/>
    <w:rsid w:val="001D0073"/>
    <w:rsid w:val="001D5B58"/>
    <w:rsid w:val="001D6361"/>
    <w:rsid w:val="001D6A1B"/>
    <w:rsid w:val="001D71BA"/>
    <w:rsid w:val="001E110E"/>
    <w:rsid w:val="001E22D6"/>
    <w:rsid w:val="001F6D34"/>
    <w:rsid w:val="00201E0E"/>
    <w:rsid w:val="0020202A"/>
    <w:rsid w:val="00205AFC"/>
    <w:rsid w:val="00206996"/>
    <w:rsid w:val="0021145B"/>
    <w:rsid w:val="002149D6"/>
    <w:rsid w:val="00216E19"/>
    <w:rsid w:val="00220367"/>
    <w:rsid w:val="00221252"/>
    <w:rsid w:val="002217CC"/>
    <w:rsid w:val="00224957"/>
    <w:rsid w:val="002250B2"/>
    <w:rsid w:val="00226100"/>
    <w:rsid w:val="00231843"/>
    <w:rsid w:val="002318C2"/>
    <w:rsid w:val="00242710"/>
    <w:rsid w:val="0024787E"/>
    <w:rsid w:val="002478DF"/>
    <w:rsid w:val="00250ECF"/>
    <w:rsid w:val="00251C25"/>
    <w:rsid w:val="00253632"/>
    <w:rsid w:val="002558EB"/>
    <w:rsid w:val="0025670C"/>
    <w:rsid w:val="00256C09"/>
    <w:rsid w:val="0025799C"/>
    <w:rsid w:val="00260AC6"/>
    <w:rsid w:val="002713D9"/>
    <w:rsid w:val="00272152"/>
    <w:rsid w:val="002809DF"/>
    <w:rsid w:val="00285461"/>
    <w:rsid w:val="0028600B"/>
    <w:rsid w:val="002875E5"/>
    <w:rsid w:val="00291BD7"/>
    <w:rsid w:val="00291E3D"/>
    <w:rsid w:val="00295330"/>
    <w:rsid w:val="00296745"/>
    <w:rsid w:val="002A040B"/>
    <w:rsid w:val="002A714D"/>
    <w:rsid w:val="002B7F84"/>
    <w:rsid w:val="002C12E6"/>
    <w:rsid w:val="002C1A06"/>
    <w:rsid w:val="002C42D4"/>
    <w:rsid w:val="002C433D"/>
    <w:rsid w:val="002D27C7"/>
    <w:rsid w:val="002D7C9C"/>
    <w:rsid w:val="002E2E18"/>
    <w:rsid w:val="002F1427"/>
    <w:rsid w:val="002F18EF"/>
    <w:rsid w:val="002F2820"/>
    <w:rsid w:val="00305404"/>
    <w:rsid w:val="00305B74"/>
    <w:rsid w:val="003123F7"/>
    <w:rsid w:val="003143DA"/>
    <w:rsid w:val="00323930"/>
    <w:rsid w:val="00327635"/>
    <w:rsid w:val="0033150E"/>
    <w:rsid w:val="003336C3"/>
    <w:rsid w:val="0033554B"/>
    <w:rsid w:val="003357FD"/>
    <w:rsid w:val="003359C7"/>
    <w:rsid w:val="00340536"/>
    <w:rsid w:val="003409A2"/>
    <w:rsid w:val="00341B02"/>
    <w:rsid w:val="003451F5"/>
    <w:rsid w:val="00345E34"/>
    <w:rsid w:val="00350F6E"/>
    <w:rsid w:val="00351E8A"/>
    <w:rsid w:val="00363DBF"/>
    <w:rsid w:val="00370C95"/>
    <w:rsid w:val="003713F5"/>
    <w:rsid w:val="003733E6"/>
    <w:rsid w:val="00377CED"/>
    <w:rsid w:val="00380951"/>
    <w:rsid w:val="00384010"/>
    <w:rsid w:val="00384EE3"/>
    <w:rsid w:val="00385C75"/>
    <w:rsid w:val="003907B9"/>
    <w:rsid w:val="00394177"/>
    <w:rsid w:val="003962DB"/>
    <w:rsid w:val="003A33F7"/>
    <w:rsid w:val="003B31FF"/>
    <w:rsid w:val="003B7213"/>
    <w:rsid w:val="003B77EB"/>
    <w:rsid w:val="003C0B47"/>
    <w:rsid w:val="003C18DB"/>
    <w:rsid w:val="003C26DC"/>
    <w:rsid w:val="003C36F5"/>
    <w:rsid w:val="003C3CA7"/>
    <w:rsid w:val="003C73FD"/>
    <w:rsid w:val="003D037C"/>
    <w:rsid w:val="003D07D0"/>
    <w:rsid w:val="003D224B"/>
    <w:rsid w:val="003D723A"/>
    <w:rsid w:val="003E3031"/>
    <w:rsid w:val="003E373D"/>
    <w:rsid w:val="003E3D32"/>
    <w:rsid w:val="003E5B7A"/>
    <w:rsid w:val="003E6405"/>
    <w:rsid w:val="003F1EB7"/>
    <w:rsid w:val="003F6D0C"/>
    <w:rsid w:val="0040660E"/>
    <w:rsid w:val="00407CDE"/>
    <w:rsid w:val="00410627"/>
    <w:rsid w:val="0041329F"/>
    <w:rsid w:val="00414551"/>
    <w:rsid w:val="0041732E"/>
    <w:rsid w:val="00421166"/>
    <w:rsid w:val="00431CCE"/>
    <w:rsid w:val="00436BD8"/>
    <w:rsid w:val="0044497A"/>
    <w:rsid w:val="004451D5"/>
    <w:rsid w:val="00447B59"/>
    <w:rsid w:val="00452F36"/>
    <w:rsid w:val="0046129A"/>
    <w:rsid w:val="004630B4"/>
    <w:rsid w:val="0046416E"/>
    <w:rsid w:val="00465466"/>
    <w:rsid w:val="00465B75"/>
    <w:rsid w:val="00470431"/>
    <w:rsid w:val="004755CE"/>
    <w:rsid w:val="004771AF"/>
    <w:rsid w:val="00480B79"/>
    <w:rsid w:val="0048109D"/>
    <w:rsid w:val="00482A7B"/>
    <w:rsid w:val="00485727"/>
    <w:rsid w:val="004865B9"/>
    <w:rsid w:val="004874D8"/>
    <w:rsid w:val="00493002"/>
    <w:rsid w:val="004A3D77"/>
    <w:rsid w:val="004A778F"/>
    <w:rsid w:val="004B253B"/>
    <w:rsid w:val="004B7977"/>
    <w:rsid w:val="004C00C6"/>
    <w:rsid w:val="004C3D35"/>
    <w:rsid w:val="004C428D"/>
    <w:rsid w:val="004C5EBB"/>
    <w:rsid w:val="004D669E"/>
    <w:rsid w:val="004E352B"/>
    <w:rsid w:val="004E436A"/>
    <w:rsid w:val="004E5744"/>
    <w:rsid w:val="004E5912"/>
    <w:rsid w:val="004F28ED"/>
    <w:rsid w:val="004F50E9"/>
    <w:rsid w:val="004F6DC4"/>
    <w:rsid w:val="0050282D"/>
    <w:rsid w:val="0050533A"/>
    <w:rsid w:val="00507863"/>
    <w:rsid w:val="0051136E"/>
    <w:rsid w:val="005125C0"/>
    <w:rsid w:val="00512A08"/>
    <w:rsid w:val="0051448A"/>
    <w:rsid w:val="005162B0"/>
    <w:rsid w:val="00517955"/>
    <w:rsid w:val="00523CCA"/>
    <w:rsid w:val="005256BE"/>
    <w:rsid w:val="00534C3E"/>
    <w:rsid w:val="00536ECB"/>
    <w:rsid w:val="005411F6"/>
    <w:rsid w:val="00545B42"/>
    <w:rsid w:val="00546E4D"/>
    <w:rsid w:val="005479CC"/>
    <w:rsid w:val="00556D3E"/>
    <w:rsid w:val="0056166F"/>
    <w:rsid w:val="00565284"/>
    <w:rsid w:val="00587C87"/>
    <w:rsid w:val="005915C4"/>
    <w:rsid w:val="005A0002"/>
    <w:rsid w:val="005A37D8"/>
    <w:rsid w:val="005A5361"/>
    <w:rsid w:val="005B11DD"/>
    <w:rsid w:val="005B1585"/>
    <w:rsid w:val="005B2084"/>
    <w:rsid w:val="005B2A02"/>
    <w:rsid w:val="005C3C3B"/>
    <w:rsid w:val="005D44A6"/>
    <w:rsid w:val="005E3D95"/>
    <w:rsid w:val="00616078"/>
    <w:rsid w:val="006166A0"/>
    <w:rsid w:val="006240D2"/>
    <w:rsid w:val="00630DA0"/>
    <w:rsid w:val="00631C60"/>
    <w:rsid w:val="00656289"/>
    <w:rsid w:val="00663193"/>
    <w:rsid w:val="00663B74"/>
    <w:rsid w:val="00665C6A"/>
    <w:rsid w:val="0066620B"/>
    <w:rsid w:val="00667B58"/>
    <w:rsid w:val="00681D39"/>
    <w:rsid w:val="00681D3A"/>
    <w:rsid w:val="0068212C"/>
    <w:rsid w:val="00684E1B"/>
    <w:rsid w:val="00696924"/>
    <w:rsid w:val="00697B4C"/>
    <w:rsid w:val="006A13ED"/>
    <w:rsid w:val="006B0884"/>
    <w:rsid w:val="006B0C6B"/>
    <w:rsid w:val="006B2784"/>
    <w:rsid w:val="006B2B1D"/>
    <w:rsid w:val="006B402D"/>
    <w:rsid w:val="006C6EBF"/>
    <w:rsid w:val="006D78FF"/>
    <w:rsid w:val="006E4F2C"/>
    <w:rsid w:val="006E5ADC"/>
    <w:rsid w:val="006E7858"/>
    <w:rsid w:val="006F160B"/>
    <w:rsid w:val="006F3739"/>
    <w:rsid w:val="007230B6"/>
    <w:rsid w:val="007241B3"/>
    <w:rsid w:val="007246CA"/>
    <w:rsid w:val="00731D69"/>
    <w:rsid w:val="00735B15"/>
    <w:rsid w:val="0074056B"/>
    <w:rsid w:val="00745AE6"/>
    <w:rsid w:val="00745C67"/>
    <w:rsid w:val="00745D09"/>
    <w:rsid w:val="0075017F"/>
    <w:rsid w:val="00750543"/>
    <w:rsid w:val="0075184A"/>
    <w:rsid w:val="00760D21"/>
    <w:rsid w:val="00762E53"/>
    <w:rsid w:val="00775627"/>
    <w:rsid w:val="00777898"/>
    <w:rsid w:val="00777E31"/>
    <w:rsid w:val="007831FA"/>
    <w:rsid w:val="0079003C"/>
    <w:rsid w:val="00792C7D"/>
    <w:rsid w:val="00795607"/>
    <w:rsid w:val="007C0B52"/>
    <w:rsid w:val="007C25AD"/>
    <w:rsid w:val="007C2ABB"/>
    <w:rsid w:val="007C4963"/>
    <w:rsid w:val="007D1EA2"/>
    <w:rsid w:val="007D3235"/>
    <w:rsid w:val="007D4DCF"/>
    <w:rsid w:val="007E2C39"/>
    <w:rsid w:val="007E4EF8"/>
    <w:rsid w:val="007F1E85"/>
    <w:rsid w:val="00802CE0"/>
    <w:rsid w:val="00804D6C"/>
    <w:rsid w:val="00805B98"/>
    <w:rsid w:val="00805BCC"/>
    <w:rsid w:val="008111BF"/>
    <w:rsid w:val="0081601E"/>
    <w:rsid w:val="00820590"/>
    <w:rsid w:val="00821170"/>
    <w:rsid w:val="00822517"/>
    <w:rsid w:val="00831B65"/>
    <w:rsid w:val="00831C91"/>
    <w:rsid w:val="00832D21"/>
    <w:rsid w:val="00834464"/>
    <w:rsid w:val="0084108E"/>
    <w:rsid w:val="008424C8"/>
    <w:rsid w:val="00844A03"/>
    <w:rsid w:val="0086342A"/>
    <w:rsid w:val="0087225E"/>
    <w:rsid w:val="008750B7"/>
    <w:rsid w:val="00875FA1"/>
    <w:rsid w:val="00875FAD"/>
    <w:rsid w:val="00876CEB"/>
    <w:rsid w:val="008801EA"/>
    <w:rsid w:val="00893C75"/>
    <w:rsid w:val="00896ADA"/>
    <w:rsid w:val="008A501C"/>
    <w:rsid w:val="008A6FC0"/>
    <w:rsid w:val="008B26B4"/>
    <w:rsid w:val="008B3D0A"/>
    <w:rsid w:val="008B45F5"/>
    <w:rsid w:val="008B4C07"/>
    <w:rsid w:val="008C1B32"/>
    <w:rsid w:val="008C1DA4"/>
    <w:rsid w:val="008C5C64"/>
    <w:rsid w:val="008C787F"/>
    <w:rsid w:val="008D11B2"/>
    <w:rsid w:val="008D3E70"/>
    <w:rsid w:val="008D46C5"/>
    <w:rsid w:val="008E08AA"/>
    <w:rsid w:val="008E3B4B"/>
    <w:rsid w:val="008E5B4A"/>
    <w:rsid w:val="008E5FD6"/>
    <w:rsid w:val="008F0608"/>
    <w:rsid w:val="008F3F41"/>
    <w:rsid w:val="008F717A"/>
    <w:rsid w:val="0090053B"/>
    <w:rsid w:val="00902052"/>
    <w:rsid w:val="00902B4A"/>
    <w:rsid w:val="00903120"/>
    <w:rsid w:val="009052C4"/>
    <w:rsid w:val="0091152F"/>
    <w:rsid w:val="00915F56"/>
    <w:rsid w:val="009174A0"/>
    <w:rsid w:val="0092261E"/>
    <w:rsid w:val="00922AA6"/>
    <w:rsid w:val="00934B1F"/>
    <w:rsid w:val="009373C0"/>
    <w:rsid w:val="009452DF"/>
    <w:rsid w:val="00954EE2"/>
    <w:rsid w:val="00957281"/>
    <w:rsid w:val="00957C48"/>
    <w:rsid w:val="009622EC"/>
    <w:rsid w:val="00975307"/>
    <w:rsid w:val="009868DB"/>
    <w:rsid w:val="00987B79"/>
    <w:rsid w:val="00991CDC"/>
    <w:rsid w:val="009961BF"/>
    <w:rsid w:val="00996A7D"/>
    <w:rsid w:val="009A53D1"/>
    <w:rsid w:val="009A5B33"/>
    <w:rsid w:val="009A6277"/>
    <w:rsid w:val="009B0B03"/>
    <w:rsid w:val="009B7C1C"/>
    <w:rsid w:val="009C2844"/>
    <w:rsid w:val="009C6100"/>
    <w:rsid w:val="009C7C98"/>
    <w:rsid w:val="009D7D88"/>
    <w:rsid w:val="009F1BA5"/>
    <w:rsid w:val="00A07F43"/>
    <w:rsid w:val="00A127E5"/>
    <w:rsid w:val="00A13373"/>
    <w:rsid w:val="00A168F7"/>
    <w:rsid w:val="00A20F54"/>
    <w:rsid w:val="00A23A23"/>
    <w:rsid w:val="00A306E2"/>
    <w:rsid w:val="00A31092"/>
    <w:rsid w:val="00A3202B"/>
    <w:rsid w:val="00A51458"/>
    <w:rsid w:val="00A60DD9"/>
    <w:rsid w:val="00A62145"/>
    <w:rsid w:val="00A6747C"/>
    <w:rsid w:val="00A775DE"/>
    <w:rsid w:val="00A778D5"/>
    <w:rsid w:val="00A82F8B"/>
    <w:rsid w:val="00A87A12"/>
    <w:rsid w:val="00A94158"/>
    <w:rsid w:val="00AA27B4"/>
    <w:rsid w:val="00AA3C3D"/>
    <w:rsid w:val="00AA4A1D"/>
    <w:rsid w:val="00AB6F97"/>
    <w:rsid w:val="00AC1F8C"/>
    <w:rsid w:val="00AC34CC"/>
    <w:rsid w:val="00AC4CB6"/>
    <w:rsid w:val="00AC61D6"/>
    <w:rsid w:val="00AD52C6"/>
    <w:rsid w:val="00AD63EA"/>
    <w:rsid w:val="00AD6B4C"/>
    <w:rsid w:val="00AE2405"/>
    <w:rsid w:val="00AE3422"/>
    <w:rsid w:val="00AF32CD"/>
    <w:rsid w:val="00AF5FF1"/>
    <w:rsid w:val="00B00C03"/>
    <w:rsid w:val="00B0209B"/>
    <w:rsid w:val="00B07650"/>
    <w:rsid w:val="00B12B53"/>
    <w:rsid w:val="00B307E0"/>
    <w:rsid w:val="00B32A1D"/>
    <w:rsid w:val="00B373F0"/>
    <w:rsid w:val="00B42B88"/>
    <w:rsid w:val="00B430CA"/>
    <w:rsid w:val="00B44A86"/>
    <w:rsid w:val="00B46B7F"/>
    <w:rsid w:val="00B555CB"/>
    <w:rsid w:val="00B56327"/>
    <w:rsid w:val="00B61968"/>
    <w:rsid w:val="00B62CE3"/>
    <w:rsid w:val="00B64550"/>
    <w:rsid w:val="00B64708"/>
    <w:rsid w:val="00B65001"/>
    <w:rsid w:val="00B664CB"/>
    <w:rsid w:val="00B70CC5"/>
    <w:rsid w:val="00B71F67"/>
    <w:rsid w:val="00B800BD"/>
    <w:rsid w:val="00B8032B"/>
    <w:rsid w:val="00B8185B"/>
    <w:rsid w:val="00B916C9"/>
    <w:rsid w:val="00B9278C"/>
    <w:rsid w:val="00B94277"/>
    <w:rsid w:val="00B942D8"/>
    <w:rsid w:val="00BA508F"/>
    <w:rsid w:val="00BA5929"/>
    <w:rsid w:val="00BA6DEC"/>
    <w:rsid w:val="00BC35C7"/>
    <w:rsid w:val="00BC3C69"/>
    <w:rsid w:val="00BC5D16"/>
    <w:rsid w:val="00BD07B6"/>
    <w:rsid w:val="00BD6315"/>
    <w:rsid w:val="00BD6C1C"/>
    <w:rsid w:val="00BE25EB"/>
    <w:rsid w:val="00BE3E9E"/>
    <w:rsid w:val="00BF0CF3"/>
    <w:rsid w:val="00BF46EF"/>
    <w:rsid w:val="00BF4EB1"/>
    <w:rsid w:val="00C03720"/>
    <w:rsid w:val="00C05688"/>
    <w:rsid w:val="00C12EC0"/>
    <w:rsid w:val="00C22EC5"/>
    <w:rsid w:val="00C31CD9"/>
    <w:rsid w:val="00C33C0D"/>
    <w:rsid w:val="00C34E47"/>
    <w:rsid w:val="00C35569"/>
    <w:rsid w:val="00C401DB"/>
    <w:rsid w:val="00C41D47"/>
    <w:rsid w:val="00C52731"/>
    <w:rsid w:val="00C5381C"/>
    <w:rsid w:val="00C665AA"/>
    <w:rsid w:val="00C6725D"/>
    <w:rsid w:val="00C71B8A"/>
    <w:rsid w:val="00C71F1A"/>
    <w:rsid w:val="00C72A36"/>
    <w:rsid w:val="00C73729"/>
    <w:rsid w:val="00C86B6D"/>
    <w:rsid w:val="00C92DFA"/>
    <w:rsid w:val="00C95131"/>
    <w:rsid w:val="00C95A55"/>
    <w:rsid w:val="00C9674D"/>
    <w:rsid w:val="00CA0243"/>
    <w:rsid w:val="00CD7FAC"/>
    <w:rsid w:val="00CE4B7F"/>
    <w:rsid w:val="00CE6582"/>
    <w:rsid w:val="00CE6A40"/>
    <w:rsid w:val="00D00856"/>
    <w:rsid w:val="00D01520"/>
    <w:rsid w:val="00D05687"/>
    <w:rsid w:val="00D146C1"/>
    <w:rsid w:val="00D23323"/>
    <w:rsid w:val="00D30F82"/>
    <w:rsid w:val="00D3214D"/>
    <w:rsid w:val="00D33089"/>
    <w:rsid w:val="00D35642"/>
    <w:rsid w:val="00D4008B"/>
    <w:rsid w:val="00D419AF"/>
    <w:rsid w:val="00D561D6"/>
    <w:rsid w:val="00D61C34"/>
    <w:rsid w:val="00D703C9"/>
    <w:rsid w:val="00D72290"/>
    <w:rsid w:val="00D77E4F"/>
    <w:rsid w:val="00D801C8"/>
    <w:rsid w:val="00D82421"/>
    <w:rsid w:val="00D83099"/>
    <w:rsid w:val="00D95FF2"/>
    <w:rsid w:val="00D96BA9"/>
    <w:rsid w:val="00DA0A0A"/>
    <w:rsid w:val="00DA2774"/>
    <w:rsid w:val="00DA2BD0"/>
    <w:rsid w:val="00DA4C97"/>
    <w:rsid w:val="00DA5032"/>
    <w:rsid w:val="00DA6937"/>
    <w:rsid w:val="00DA72CD"/>
    <w:rsid w:val="00DC0230"/>
    <w:rsid w:val="00DC727A"/>
    <w:rsid w:val="00DD50D6"/>
    <w:rsid w:val="00DD53EA"/>
    <w:rsid w:val="00DE09E3"/>
    <w:rsid w:val="00DE4A5A"/>
    <w:rsid w:val="00DE61FE"/>
    <w:rsid w:val="00DF597B"/>
    <w:rsid w:val="00E01418"/>
    <w:rsid w:val="00E023EC"/>
    <w:rsid w:val="00E034B5"/>
    <w:rsid w:val="00E042D2"/>
    <w:rsid w:val="00E122ED"/>
    <w:rsid w:val="00E13B9E"/>
    <w:rsid w:val="00E144D8"/>
    <w:rsid w:val="00E17CEF"/>
    <w:rsid w:val="00E206E4"/>
    <w:rsid w:val="00E21B61"/>
    <w:rsid w:val="00E23C08"/>
    <w:rsid w:val="00E2704A"/>
    <w:rsid w:val="00E51CA6"/>
    <w:rsid w:val="00E528A8"/>
    <w:rsid w:val="00E66E84"/>
    <w:rsid w:val="00E66F15"/>
    <w:rsid w:val="00E76086"/>
    <w:rsid w:val="00E7636C"/>
    <w:rsid w:val="00E7701B"/>
    <w:rsid w:val="00E810B5"/>
    <w:rsid w:val="00E81577"/>
    <w:rsid w:val="00E8265A"/>
    <w:rsid w:val="00E8425E"/>
    <w:rsid w:val="00E933AB"/>
    <w:rsid w:val="00E955DB"/>
    <w:rsid w:val="00EA01BF"/>
    <w:rsid w:val="00EA1CC4"/>
    <w:rsid w:val="00EA5FEF"/>
    <w:rsid w:val="00EB2C78"/>
    <w:rsid w:val="00EC01EF"/>
    <w:rsid w:val="00EC0557"/>
    <w:rsid w:val="00EC4C89"/>
    <w:rsid w:val="00ED166B"/>
    <w:rsid w:val="00ED5580"/>
    <w:rsid w:val="00EE1E9D"/>
    <w:rsid w:val="00EE2E22"/>
    <w:rsid w:val="00EE3D59"/>
    <w:rsid w:val="00EE687F"/>
    <w:rsid w:val="00EE7B26"/>
    <w:rsid w:val="00EF614B"/>
    <w:rsid w:val="00F01C5F"/>
    <w:rsid w:val="00F04580"/>
    <w:rsid w:val="00F10D3B"/>
    <w:rsid w:val="00F11303"/>
    <w:rsid w:val="00F12FB5"/>
    <w:rsid w:val="00F130FD"/>
    <w:rsid w:val="00F22EAF"/>
    <w:rsid w:val="00F262E6"/>
    <w:rsid w:val="00F2650E"/>
    <w:rsid w:val="00F31669"/>
    <w:rsid w:val="00F31943"/>
    <w:rsid w:val="00F34CB0"/>
    <w:rsid w:val="00F36614"/>
    <w:rsid w:val="00F4234C"/>
    <w:rsid w:val="00F443C6"/>
    <w:rsid w:val="00F45A65"/>
    <w:rsid w:val="00F47267"/>
    <w:rsid w:val="00F50EBF"/>
    <w:rsid w:val="00F51C85"/>
    <w:rsid w:val="00F5228E"/>
    <w:rsid w:val="00F53FD4"/>
    <w:rsid w:val="00F71CDC"/>
    <w:rsid w:val="00F723A0"/>
    <w:rsid w:val="00F76FE1"/>
    <w:rsid w:val="00F84C41"/>
    <w:rsid w:val="00F91AC9"/>
    <w:rsid w:val="00F94E8D"/>
    <w:rsid w:val="00F94F56"/>
    <w:rsid w:val="00FA3800"/>
    <w:rsid w:val="00FA5C87"/>
    <w:rsid w:val="00FB07CA"/>
    <w:rsid w:val="00FB7361"/>
    <w:rsid w:val="00FC0721"/>
    <w:rsid w:val="00FC249F"/>
    <w:rsid w:val="00FD07FC"/>
    <w:rsid w:val="00FE1B1B"/>
    <w:rsid w:val="00FE26F9"/>
    <w:rsid w:val="00FE2BC0"/>
    <w:rsid w:val="00FE41D1"/>
    <w:rsid w:val="00FE545D"/>
    <w:rsid w:val="00FF0739"/>
    <w:rsid w:val="00FF7030"/>
    <w:rsid w:val="00FF7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1956CF34"/>
  <w15:chartTrackingRefBased/>
  <w15:docId w15:val="{6FDF200F-F026-4225-A97F-189492757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66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51458"/>
    <w:pPr>
      <w:ind w:left="240" w:hanging="240"/>
    </w:pPr>
    <w:rPr>
      <w:rFonts w:ascii="Arial" w:hAnsi="Arial"/>
    </w:rPr>
  </w:style>
  <w:style w:type="paragraph" w:styleId="Header">
    <w:name w:val="header"/>
    <w:basedOn w:val="Normal"/>
    <w:rsid w:val="00795607"/>
    <w:pPr>
      <w:tabs>
        <w:tab w:val="center" w:pos="4320"/>
        <w:tab w:val="right" w:pos="8640"/>
      </w:tabs>
    </w:pPr>
  </w:style>
  <w:style w:type="paragraph" w:styleId="Footer">
    <w:name w:val="footer"/>
    <w:basedOn w:val="Normal"/>
    <w:rsid w:val="00795607"/>
    <w:pPr>
      <w:tabs>
        <w:tab w:val="center" w:pos="4320"/>
        <w:tab w:val="right" w:pos="8640"/>
      </w:tabs>
    </w:pPr>
  </w:style>
  <w:style w:type="table" w:styleId="TableGrid">
    <w:name w:val="Table Grid"/>
    <w:basedOn w:val="TableNormal"/>
    <w:uiPriority w:val="39"/>
    <w:rsid w:val="00C33C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6342A"/>
    <w:rPr>
      <w:rFonts w:ascii="Tahoma" w:hAnsi="Tahoma" w:cs="Tahoma"/>
      <w:sz w:val="16"/>
      <w:szCs w:val="16"/>
    </w:rPr>
  </w:style>
  <w:style w:type="character" w:styleId="Hyperlink">
    <w:name w:val="Hyperlink"/>
    <w:rsid w:val="00957281"/>
    <w:rPr>
      <w:color w:val="0000FF"/>
      <w:u w:val="single"/>
    </w:rPr>
  </w:style>
  <w:style w:type="paragraph" w:styleId="ListParagraph">
    <w:name w:val="List Paragraph"/>
    <w:basedOn w:val="Normal"/>
    <w:uiPriority w:val="34"/>
    <w:qFormat/>
    <w:rsid w:val="003D03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67032">
      <w:bodyDiv w:val="1"/>
      <w:marLeft w:val="0"/>
      <w:marRight w:val="0"/>
      <w:marTop w:val="0"/>
      <w:marBottom w:val="0"/>
      <w:divBdr>
        <w:top w:val="none" w:sz="0" w:space="0" w:color="auto"/>
        <w:left w:val="none" w:sz="0" w:space="0" w:color="auto"/>
        <w:bottom w:val="none" w:sz="0" w:space="0" w:color="auto"/>
        <w:right w:val="none" w:sz="0" w:space="0" w:color="auto"/>
      </w:divBdr>
    </w:div>
    <w:div w:id="922569089">
      <w:bodyDiv w:val="1"/>
      <w:marLeft w:val="0"/>
      <w:marRight w:val="0"/>
      <w:marTop w:val="0"/>
      <w:marBottom w:val="0"/>
      <w:divBdr>
        <w:top w:val="none" w:sz="0" w:space="0" w:color="auto"/>
        <w:left w:val="none" w:sz="0" w:space="0" w:color="auto"/>
        <w:bottom w:val="none" w:sz="0" w:space="0" w:color="auto"/>
        <w:right w:val="none" w:sz="0" w:space="0" w:color="auto"/>
      </w:divBdr>
    </w:div>
    <w:div w:id="93120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42317-69C8-4616-9E39-404FB48E02C8}"/>
</file>

<file path=customXml/itemProps2.xml><?xml version="1.0" encoding="utf-8"?>
<ds:datastoreItem xmlns:ds="http://schemas.openxmlformats.org/officeDocument/2006/customXml" ds:itemID="{74641C97-B3C7-4ACF-AD11-D7C87CECF81F}">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3.xml><?xml version="1.0" encoding="utf-8"?>
<ds:datastoreItem xmlns:ds="http://schemas.openxmlformats.org/officeDocument/2006/customXml" ds:itemID="{14C33407-67B2-42A2-96AB-101E7E3C3757}">
  <ds:schemaRefs>
    <ds:schemaRef ds:uri="http://schemas.microsoft.com/office/2006/metadata/longProperties"/>
  </ds:schemaRefs>
</ds:datastoreItem>
</file>

<file path=customXml/itemProps4.xml><?xml version="1.0" encoding="utf-8"?>
<ds:datastoreItem xmlns:ds="http://schemas.openxmlformats.org/officeDocument/2006/customXml" ds:itemID="{6C4A980C-14D0-4F24-B9AD-A16F102FF2AB}">
  <ds:schemaRefs>
    <ds:schemaRef ds:uri="http://schemas.microsoft.com/sharepoint/v3/contenttype/forms"/>
  </ds:schemaRefs>
</ds:datastoreItem>
</file>

<file path=customXml/itemProps5.xml><?xml version="1.0" encoding="utf-8"?>
<ds:datastoreItem xmlns:ds="http://schemas.openxmlformats.org/officeDocument/2006/customXml" ds:itemID="{8644E93F-9B82-4709-9E66-170758756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4</Pages>
  <Words>1778</Words>
  <Characters>1013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orm #006a Bi-Weekly Verification of Trade Training Attendance (MS Word) 3-01-14</vt:lpstr>
    </vt:vector>
  </TitlesOfParts>
  <Company>ILDCEO</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6a Bi-Weekly Verification of Trade Training Attendance (MS Word) 3-01-14</dc:title>
  <dc:subject/>
  <dc:creator>MGilbert</dc:creator>
  <cp:keywords/>
  <dc:description/>
  <cp:lastModifiedBy>Sloan, Sheila</cp:lastModifiedBy>
  <cp:revision>6</cp:revision>
  <cp:lastPrinted>2014-01-23T15:37:00Z</cp:lastPrinted>
  <dcterms:created xsi:type="dcterms:W3CDTF">2023-09-19T16:46:00Z</dcterms:created>
  <dcterms:modified xsi:type="dcterms:W3CDTF">2023-10-1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CE52569ECEA4A742A2C5974F57977DA4</vt:lpwstr>
  </property>
</Properties>
</file>